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017559">
      <w:pPr>
        <w:jc w:val="center"/>
      </w:pPr>
    </w:p>
    <w:p w14:paraId="3B2DED1D" w14:textId="25BD4C4A" w:rsidR="0010663D" w:rsidRPr="005F1AAB" w:rsidRDefault="002A2B67" w:rsidP="00B849AF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Gabriel Gomes Fachineli</w:t>
      </w:r>
    </w:p>
    <w:p w14:paraId="08FF251B" w14:textId="58ADDDC1" w:rsidR="00017559" w:rsidRPr="005F1AAB" w:rsidRDefault="005D6304" w:rsidP="00B849AF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 xml:space="preserve">Guilherme </w:t>
      </w:r>
      <w:proofErr w:type="spellStart"/>
      <w:r w:rsidRPr="005F1AAB">
        <w:rPr>
          <w:sz w:val="40"/>
          <w:szCs w:val="40"/>
        </w:rPr>
        <w:t>Zanchettin</w:t>
      </w:r>
      <w:proofErr w:type="spellEnd"/>
    </w:p>
    <w:p w14:paraId="3F709A1E" w14:textId="70B3541E" w:rsidR="00287A53" w:rsidRPr="005F1AAB" w:rsidRDefault="00A579DB" w:rsidP="00287A53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Julian</w:t>
      </w:r>
      <w:r w:rsidR="002A3FE0">
        <w:rPr>
          <w:sz w:val="40"/>
          <w:szCs w:val="40"/>
        </w:rPr>
        <w:t xml:space="preserve">e </w:t>
      </w:r>
      <w:proofErr w:type="spellStart"/>
      <w:r w:rsidR="00A81959">
        <w:rPr>
          <w:sz w:val="40"/>
          <w:szCs w:val="40"/>
        </w:rPr>
        <w:t>Valiati</w:t>
      </w:r>
      <w:proofErr w:type="spellEnd"/>
      <w:r w:rsidR="00A81959">
        <w:rPr>
          <w:sz w:val="40"/>
          <w:szCs w:val="40"/>
        </w:rPr>
        <w:t xml:space="preserve"> </w:t>
      </w:r>
      <w:proofErr w:type="spellStart"/>
      <w:r w:rsidR="00A81959">
        <w:rPr>
          <w:sz w:val="40"/>
          <w:szCs w:val="40"/>
        </w:rPr>
        <w:t>Maran</w:t>
      </w:r>
      <w:proofErr w:type="spellEnd"/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299365A5" w:rsidR="0010663D" w:rsidRPr="00B4547A" w:rsidRDefault="00B4547A" w:rsidP="0010663D">
      <w:pPr>
        <w:jc w:val="center"/>
        <w:rPr>
          <w:sz w:val="36"/>
          <w:szCs w:val="36"/>
        </w:rPr>
      </w:pPr>
      <w:r w:rsidRPr="00B4547A">
        <w:rPr>
          <w:sz w:val="36"/>
          <w:szCs w:val="36"/>
        </w:rPr>
        <w:t>PetConnect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73A6BDA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318D277">
                <wp:simplePos x="0" y="0"/>
                <wp:positionH relativeFrom="margin">
                  <wp:align>center</wp:align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513ED1">
                            <w:pPr>
                              <w:spacing w:after="0"/>
                              <w:jc w:val="center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513ED1">
                            <w:pPr>
                              <w:spacing w:after="0"/>
                              <w:jc w:val="center"/>
                            </w:pPr>
                          </w:p>
                          <w:p w14:paraId="689D5840" w14:textId="5C6881F0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Joselaine Valaski</w:t>
                            </w:r>
                          </w:p>
                          <w:p w14:paraId="3CF5162B" w14:textId="2A235E09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0;margin-top:25.95pt;width:207.75pt;height:110.6pt;z-index:251658240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r50g&#10;190AAAAHAQAADwAAAAAAAAAAAAAAAABpBAAAZHJzL2Rvd25yZXYueG1sUEsFBgAAAAAEAAQA8wAA&#10;AHMFAAAAAA==&#10;" stroked="f">
                <v:textbox style="mso-fit-shape-to-text:t">
                  <w:txbxContent>
                    <w:p w14:paraId="3E19E9BD" w14:textId="5E0BEEEB" w:rsidR="00017559" w:rsidRDefault="00017559" w:rsidP="00513ED1">
                      <w:pPr>
                        <w:spacing w:after="0"/>
                        <w:jc w:val="center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513ED1">
                      <w:pPr>
                        <w:spacing w:after="0"/>
                        <w:jc w:val="center"/>
                      </w:pPr>
                    </w:p>
                    <w:p w14:paraId="689D5840" w14:textId="5C6881F0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proofErr w:type="spellStart"/>
                      <w:r>
                        <w:t>Joselain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alaski</w:t>
                      </w:r>
                      <w:proofErr w:type="spellEnd"/>
                    </w:p>
                    <w:p w14:paraId="3CF5162B" w14:textId="2A235E09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513ED1">
      <w:pPr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40D40D6C" w14:textId="06696F2A" w:rsidR="00AC33D5" w:rsidRDefault="00AC33D5" w:rsidP="0010663D">
      <w:pPr>
        <w:jc w:val="center"/>
      </w:pPr>
    </w:p>
    <w:p w14:paraId="15DA631F" w14:textId="76194CF6" w:rsidR="001D5C8E" w:rsidRDefault="001D5C8E" w:rsidP="0010663D">
      <w:pPr>
        <w:jc w:val="center"/>
      </w:pPr>
    </w:p>
    <w:p w14:paraId="43AA7C1E" w14:textId="77777777" w:rsidR="001D5C8E" w:rsidRDefault="001D5C8E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05BDB846" w:rsidR="0010663D" w:rsidRDefault="0010663D" w:rsidP="0010663D">
      <w:pPr>
        <w:jc w:val="center"/>
      </w:pPr>
      <w:r>
        <w:t>202</w:t>
      </w:r>
      <w:r w:rsidR="1EB93A6F">
        <w:t>4</w:t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A36F7" w:rsidRDefault="00A64A1A" w:rsidP="00AA36F7">
          <w:pPr>
            <w:pStyle w:val="CabealhodoSumrio"/>
            <w:numPr>
              <w:ilvl w:val="0"/>
              <w:numId w:val="0"/>
            </w:numPr>
            <w:rPr>
              <w:rStyle w:val="TtuloChar"/>
            </w:rPr>
          </w:pPr>
          <w:r w:rsidRPr="00AA36F7">
            <w:rPr>
              <w:rStyle w:val="TtuloChar"/>
            </w:rPr>
            <w:t>SUMÁRIO</w:t>
          </w:r>
        </w:p>
        <w:p w14:paraId="1C4DD500" w14:textId="77777777" w:rsidR="004D6883" w:rsidRPr="00F244C7" w:rsidRDefault="004D6883" w:rsidP="004D6883">
          <w:pPr>
            <w:rPr>
              <w:lang w:eastAsia="pt-BR"/>
            </w:rPr>
          </w:pPr>
        </w:p>
        <w:p w14:paraId="3FE6CE25" w14:textId="1D3A7563" w:rsidR="00D23406" w:rsidRDefault="004D6883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76128" w:history="1">
            <w:r w:rsidR="00D23406" w:rsidRPr="00584A7A">
              <w:rPr>
                <w:rStyle w:val="Hyperlink"/>
              </w:rPr>
              <w:t>1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QUADRO “3 OBJETIVOS”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28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3</w:t>
            </w:r>
            <w:r w:rsidR="00D23406">
              <w:rPr>
                <w:webHidden/>
              </w:rPr>
              <w:fldChar w:fldCharType="end"/>
            </w:r>
          </w:hyperlink>
        </w:p>
        <w:p w14:paraId="147F3212" w14:textId="564DE841" w:rsidR="00D23406" w:rsidRDefault="00AC043A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29" w:history="1">
            <w:r w:rsidR="00D23406" w:rsidRPr="00584A7A">
              <w:rPr>
                <w:rStyle w:val="Hyperlink"/>
              </w:rPr>
              <w:t>2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QUADRO “É – NÃO É – FAZ – NÃO FAZ”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29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4</w:t>
            </w:r>
            <w:r w:rsidR="00D23406">
              <w:rPr>
                <w:webHidden/>
              </w:rPr>
              <w:fldChar w:fldCharType="end"/>
            </w:r>
          </w:hyperlink>
        </w:p>
        <w:p w14:paraId="6EB091BC" w14:textId="2D66A8D9" w:rsidR="00D23406" w:rsidRDefault="00AC043A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0" w:history="1">
            <w:r w:rsidR="00D23406" w:rsidRPr="00584A7A">
              <w:rPr>
                <w:rStyle w:val="Hyperlink"/>
              </w:rPr>
              <w:t>3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VISÃO DO PRODUTO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0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5</w:t>
            </w:r>
            <w:r w:rsidR="00D23406">
              <w:rPr>
                <w:webHidden/>
              </w:rPr>
              <w:fldChar w:fldCharType="end"/>
            </w:r>
          </w:hyperlink>
        </w:p>
        <w:p w14:paraId="06D3D827" w14:textId="7AB10EC3" w:rsidR="00D23406" w:rsidRDefault="00AC043A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1" w:history="1">
            <w:r w:rsidR="00D23406" w:rsidRPr="00584A7A">
              <w:rPr>
                <w:rStyle w:val="Hyperlink"/>
              </w:rPr>
              <w:t>4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RELAÇÃO DE REQUISITOS FUNCIONAI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1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6</w:t>
            </w:r>
            <w:r w:rsidR="00D23406">
              <w:rPr>
                <w:webHidden/>
              </w:rPr>
              <w:fldChar w:fldCharType="end"/>
            </w:r>
          </w:hyperlink>
        </w:p>
        <w:p w14:paraId="08181794" w14:textId="3A973D5E" w:rsidR="00D23406" w:rsidRDefault="00AC043A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2" w:history="1">
            <w:r w:rsidR="00D23406" w:rsidRPr="00584A7A">
              <w:rPr>
                <w:rStyle w:val="Hyperlink"/>
              </w:rPr>
              <w:t>5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CASO DE USO GERAL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2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7</w:t>
            </w:r>
            <w:r w:rsidR="00D23406">
              <w:rPr>
                <w:webHidden/>
              </w:rPr>
              <w:fldChar w:fldCharType="end"/>
            </w:r>
          </w:hyperlink>
        </w:p>
        <w:p w14:paraId="1F4D4037" w14:textId="1D2C8B61" w:rsidR="00D23406" w:rsidRDefault="00AC043A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58976133" w:history="1">
            <w:r w:rsidR="00D23406" w:rsidRPr="00584A7A">
              <w:rPr>
                <w:rStyle w:val="Hyperlink"/>
                <w:noProof/>
              </w:rPr>
              <w:t>5.1</w:t>
            </w:r>
            <w:r w:rsidR="00D23406">
              <w:rPr>
                <w:rFonts w:eastAsiaTheme="minorEastAsia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D23406" w:rsidRPr="00584A7A">
              <w:rPr>
                <w:rStyle w:val="Hyperlink"/>
                <w:noProof/>
              </w:rPr>
              <w:t>RELAÇÃO DE ATORES</w:t>
            </w:r>
            <w:r w:rsidR="00D23406">
              <w:rPr>
                <w:noProof/>
                <w:webHidden/>
              </w:rPr>
              <w:tab/>
            </w:r>
            <w:r w:rsidR="00D23406">
              <w:rPr>
                <w:noProof/>
                <w:webHidden/>
              </w:rPr>
              <w:fldChar w:fldCharType="begin"/>
            </w:r>
            <w:r w:rsidR="00D23406">
              <w:rPr>
                <w:noProof/>
                <w:webHidden/>
              </w:rPr>
              <w:instrText xml:space="preserve"> PAGEREF _Toc158976133 \h </w:instrText>
            </w:r>
            <w:r w:rsidR="00D23406">
              <w:rPr>
                <w:noProof/>
                <w:webHidden/>
              </w:rPr>
            </w:r>
            <w:r w:rsidR="00D23406">
              <w:rPr>
                <w:noProof/>
                <w:webHidden/>
              </w:rPr>
              <w:fldChar w:fldCharType="separate"/>
            </w:r>
            <w:r w:rsidR="00C523DB">
              <w:rPr>
                <w:noProof/>
                <w:webHidden/>
              </w:rPr>
              <w:t>7</w:t>
            </w:r>
            <w:r w:rsidR="00D23406">
              <w:rPr>
                <w:noProof/>
                <w:webHidden/>
              </w:rPr>
              <w:fldChar w:fldCharType="end"/>
            </w:r>
          </w:hyperlink>
        </w:p>
        <w:p w14:paraId="71A54157" w14:textId="02E2BB3D" w:rsidR="00D23406" w:rsidRDefault="00AC043A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58976134" w:history="1">
            <w:r w:rsidR="00D23406" w:rsidRPr="00584A7A">
              <w:rPr>
                <w:rStyle w:val="Hyperlink"/>
                <w:noProof/>
              </w:rPr>
              <w:t>5.2</w:t>
            </w:r>
            <w:r w:rsidR="00D23406">
              <w:rPr>
                <w:rFonts w:eastAsiaTheme="minorEastAsia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D23406" w:rsidRPr="00584A7A">
              <w:rPr>
                <w:rStyle w:val="Hyperlink"/>
                <w:noProof/>
              </w:rPr>
              <w:t>DIAGRAMA DE CASO DE USO GERAL</w:t>
            </w:r>
            <w:r w:rsidR="00D23406">
              <w:rPr>
                <w:noProof/>
                <w:webHidden/>
              </w:rPr>
              <w:tab/>
            </w:r>
            <w:r w:rsidR="00D23406">
              <w:rPr>
                <w:noProof/>
                <w:webHidden/>
              </w:rPr>
              <w:fldChar w:fldCharType="begin"/>
            </w:r>
            <w:r w:rsidR="00D23406">
              <w:rPr>
                <w:noProof/>
                <w:webHidden/>
              </w:rPr>
              <w:instrText xml:space="preserve"> PAGEREF _Toc158976134 \h </w:instrText>
            </w:r>
            <w:r w:rsidR="00D23406">
              <w:rPr>
                <w:noProof/>
                <w:webHidden/>
              </w:rPr>
            </w:r>
            <w:r w:rsidR="00D23406">
              <w:rPr>
                <w:noProof/>
                <w:webHidden/>
              </w:rPr>
              <w:fldChar w:fldCharType="separate"/>
            </w:r>
            <w:r w:rsidR="00C523DB">
              <w:rPr>
                <w:noProof/>
                <w:webHidden/>
              </w:rPr>
              <w:t>7</w:t>
            </w:r>
            <w:r w:rsidR="00D23406">
              <w:rPr>
                <w:noProof/>
                <w:webHidden/>
              </w:rPr>
              <w:fldChar w:fldCharType="end"/>
            </w:r>
          </w:hyperlink>
        </w:p>
        <w:p w14:paraId="6BC88BC2" w14:textId="5A54CC71" w:rsidR="00D23406" w:rsidRDefault="00AC043A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5" w:history="1">
            <w:r w:rsidR="00D23406" w:rsidRPr="00584A7A">
              <w:rPr>
                <w:rStyle w:val="Hyperlink"/>
              </w:rPr>
              <w:t>6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RELAÇÃO DE HISTÓRIAS DE USUÁRIO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5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8</w:t>
            </w:r>
            <w:r w:rsidR="00D23406">
              <w:rPr>
                <w:webHidden/>
              </w:rPr>
              <w:fldChar w:fldCharType="end"/>
            </w:r>
          </w:hyperlink>
        </w:p>
        <w:p w14:paraId="07A673B6" w14:textId="20787B9C" w:rsidR="00D23406" w:rsidRDefault="00AC043A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6" w:history="1">
            <w:r w:rsidR="00D23406" w:rsidRPr="00584A7A">
              <w:rPr>
                <w:rStyle w:val="Hyperlink"/>
              </w:rPr>
              <w:t>7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MODELO DE DADO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6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10</w:t>
            </w:r>
            <w:r w:rsidR="00D23406">
              <w:rPr>
                <w:webHidden/>
              </w:rPr>
              <w:fldChar w:fldCharType="end"/>
            </w:r>
          </w:hyperlink>
        </w:p>
        <w:p w14:paraId="17B1C5B1" w14:textId="08DB0DFE" w:rsidR="00D23406" w:rsidRDefault="00AC043A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7" w:history="1">
            <w:r w:rsidR="00D23406" w:rsidRPr="00584A7A">
              <w:rPr>
                <w:rStyle w:val="Hyperlink"/>
              </w:rPr>
              <w:t>8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ANALYTIC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7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11</w:t>
            </w:r>
            <w:r w:rsidR="00D23406">
              <w:rPr>
                <w:webHidden/>
              </w:rPr>
              <w:fldChar w:fldCharType="end"/>
            </w:r>
          </w:hyperlink>
        </w:p>
        <w:p w14:paraId="6944E5D1" w14:textId="19F9D019" w:rsidR="0010663D" w:rsidRDefault="004D6883" w:rsidP="004D6883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3DA00C4A" w14:textId="12E64647" w:rsidR="0010663D" w:rsidRDefault="0010663D">
      <w:r>
        <w:br w:type="page"/>
      </w:r>
    </w:p>
    <w:p w14:paraId="2716B6B6" w14:textId="100B5DDC" w:rsidR="00FA629D" w:rsidRPr="00714DB9" w:rsidRDefault="002D4FA6" w:rsidP="00FA629D">
      <w:pPr>
        <w:pStyle w:val="Ttulo1"/>
      </w:pPr>
      <w:bookmarkStart w:id="0" w:name="_Toc95732948"/>
      <w:bookmarkStart w:id="1" w:name="_Toc158976128"/>
      <w:r w:rsidRPr="003B1F8B">
        <w:lastRenderedPageBreak/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2019"/>
        <w:gridCol w:w="6486"/>
      </w:tblGrid>
      <w:tr w:rsidR="000A5C41" w:rsidRPr="00FA629D" w14:paraId="0D883202" w14:textId="77777777" w:rsidTr="00CF2D81">
        <w:trPr>
          <w:trHeight w:val="381"/>
        </w:trPr>
        <w:tc>
          <w:tcPr>
            <w:tcW w:w="8505" w:type="dxa"/>
            <w:gridSpan w:val="2"/>
            <w:vAlign w:val="center"/>
          </w:tcPr>
          <w:p w14:paraId="3F03BD76" w14:textId="7C26A945" w:rsidR="000A5C41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2D4FA6">
              <w:rPr>
                <w:b/>
                <w:bCs/>
                <w:sz w:val="24"/>
                <w:szCs w:val="24"/>
              </w:rPr>
              <w:t>QUADRO “3 OBJETIVOS”</w:t>
            </w:r>
          </w:p>
        </w:tc>
      </w:tr>
      <w:tr w:rsidR="000A5C41" w:rsidRPr="00FA629D" w14:paraId="67291B55" w14:textId="77777777" w:rsidTr="00CF2D81">
        <w:trPr>
          <w:trHeight w:val="416"/>
        </w:trPr>
        <w:tc>
          <w:tcPr>
            <w:tcW w:w="8505" w:type="dxa"/>
            <w:gridSpan w:val="2"/>
            <w:vAlign w:val="center"/>
          </w:tcPr>
          <w:p w14:paraId="2AA716F9" w14:textId="62CF891F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4014C" w:rsidRPr="00FA629D" w14:paraId="45E43ACB" w14:textId="77777777" w:rsidTr="00CF2D81">
        <w:trPr>
          <w:trHeight w:val="422"/>
        </w:trPr>
        <w:tc>
          <w:tcPr>
            <w:tcW w:w="2019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6486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004516">
        <w:trPr>
          <w:trHeight w:val="1166"/>
        </w:trPr>
        <w:tc>
          <w:tcPr>
            <w:tcW w:w="2019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6486" w:type="dxa"/>
            <w:vAlign w:val="center"/>
          </w:tcPr>
          <w:p w14:paraId="110DA539" w14:textId="54C803F5" w:rsidR="001C1A49" w:rsidRPr="00536E26" w:rsidRDefault="00C71719" w:rsidP="00536E26">
            <w:r>
              <w:t>Prover</w:t>
            </w:r>
            <w:r w:rsidR="00536E26" w:rsidRPr="00536E26">
              <w:t xml:space="preserve"> agendamento eficiente que permita aos donos de pets </w:t>
            </w:r>
            <w:proofErr w:type="gramStart"/>
            <w:r w:rsidR="00536E26" w:rsidRPr="00536E26">
              <w:t>reservar</w:t>
            </w:r>
            <w:proofErr w:type="gramEnd"/>
            <w:r w:rsidR="00536E26" w:rsidRPr="00536E26">
              <w:t xml:space="preserve"> e gerenciar horários para consultas veterinárias, banhos e tosas de forma fácil e automatizada, minimizando o esforço manual e otimizando o calendário do petshop. </w:t>
            </w:r>
          </w:p>
        </w:tc>
      </w:tr>
      <w:tr w:rsidR="0094014C" w:rsidRPr="00FA629D" w14:paraId="56F258EB" w14:textId="77777777" w:rsidTr="00004516">
        <w:trPr>
          <w:trHeight w:val="843"/>
        </w:trPr>
        <w:tc>
          <w:tcPr>
            <w:tcW w:w="2019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6486" w:type="dxa"/>
            <w:vAlign w:val="center"/>
          </w:tcPr>
          <w:p w14:paraId="0CD4B361" w14:textId="704008A2" w:rsidR="001C1A49" w:rsidRPr="00F81F51" w:rsidRDefault="001D40E9" w:rsidP="00F81F51">
            <w:r>
              <w:t>Disponibilizar um</w:t>
            </w:r>
            <w:r w:rsidR="00F81F51" w:rsidRPr="00F81F51">
              <w:t xml:space="preserve"> e-commerce seguro e confiável que habilite a venda online de medicamentos e produtos para pets, oferecendo uma interface simples para</w:t>
            </w:r>
            <w:r w:rsidR="006F7F88">
              <w:t xml:space="preserve"> compra</w:t>
            </w:r>
            <w:r w:rsidR="00F81F51">
              <w:t>.</w:t>
            </w:r>
          </w:p>
        </w:tc>
      </w:tr>
      <w:tr w:rsidR="0094014C" w:rsidRPr="00FA629D" w14:paraId="57012F8E" w14:textId="77777777" w:rsidTr="002336D9">
        <w:trPr>
          <w:trHeight w:val="700"/>
        </w:trPr>
        <w:tc>
          <w:tcPr>
            <w:tcW w:w="2019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6486" w:type="dxa"/>
            <w:vAlign w:val="center"/>
          </w:tcPr>
          <w:p w14:paraId="7669E19D" w14:textId="00BD6F40" w:rsidR="001C1A49" w:rsidRPr="006F7F88" w:rsidRDefault="006F7F88" w:rsidP="006F7F88">
            <w:r w:rsidRPr="006F7F88">
              <w:t>Criar um ambiente interativo no qual os usuários possam cadastrar seus pets e receber recomendações nutricionais personalizadas</w:t>
            </w:r>
            <w:r w:rsidR="002336D9">
              <w:t>.</w:t>
            </w:r>
            <w:r w:rsidRPr="006F7F88">
              <w:t xml:space="preserve"> </w:t>
            </w:r>
          </w:p>
        </w:tc>
      </w:tr>
      <w:bookmarkEnd w:id="2"/>
    </w:tbl>
    <w:p w14:paraId="5EA42E56" w14:textId="6F727ED5" w:rsidR="0010663D" w:rsidRDefault="0010663D" w:rsidP="0094014C">
      <w:pPr>
        <w:ind w:left="708"/>
      </w:pPr>
    </w:p>
    <w:p w14:paraId="7F2DC71F" w14:textId="2C0BE90D" w:rsidR="006A3101" w:rsidRDefault="006A3101" w:rsidP="00CF2D81"/>
    <w:p w14:paraId="561A5F36" w14:textId="77777777" w:rsidR="00CF2D81" w:rsidRDefault="00CF2D81">
      <w:pPr>
        <w:rPr>
          <w:rFonts w:asciiTheme="majorHAnsi" w:eastAsiaTheme="majorEastAsia" w:hAnsiTheme="majorHAnsi" w:cstheme="majorBidi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4A5D169B" w14:textId="681A5ACD" w:rsidR="001C1A49" w:rsidRPr="001C1A49" w:rsidRDefault="002D4FA6" w:rsidP="00CF2D81">
      <w:pPr>
        <w:pStyle w:val="Ttulo1"/>
      </w:pPr>
      <w:bookmarkStart w:id="3" w:name="_Toc158976129"/>
      <w:r w:rsidRPr="00A91BD1">
        <w:lastRenderedPageBreak/>
        <w:t>QUADRO “É – NÃO É – FAZ – NÃO FAZ”</w:t>
      </w:r>
      <w:bookmarkEnd w:id="3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4253"/>
        <w:gridCol w:w="4252"/>
      </w:tblGrid>
      <w:tr w:rsidR="003A4DD3" w:rsidRPr="00F76475" w14:paraId="49BFD08D" w14:textId="77777777" w:rsidTr="00C3485B">
        <w:trPr>
          <w:trHeight w:val="386"/>
        </w:trPr>
        <w:tc>
          <w:tcPr>
            <w:tcW w:w="8505" w:type="dxa"/>
            <w:gridSpan w:val="2"/>
            <w:vAlign w:val="center"/>
          </w:tcPr>
          <w:p w14:paraId="2B327503" w14:textId="7B211C70" w:rsidR="003A4DD3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4" w:name="_Hlk96282064"/>
            <w:r w:rsidRPr="002D4FA6">
              <w:rPr>
                <w:b/>
                <w:bCs/>
                <w:sz w:val="24"/>
                <w:szCs w:val="24"/>
              </w:rPr>
              <w:t>QUADRO “É – NÃO É – FAZ – NÃO FAZ”</w:t>
            </w:r>
          </w:p>
        </w:tc>
      </w:tr>
      <w:tr w:rsidR="00F75333" w:rsidRPr="00F76475" w14:paraId="60B9F15C" w14:textId="77777777" w:rsidTr="00C3485B">
        <w:trPr>
          <w:trHeight w:val="419"/>
        </w:trPr>
        <w:tc>
          <w:tcPr>
            <w:tcW w:w="8505" w:type="dxa"/>
            <w:gridSpan w:val="2"/>
            <w:vAlign w:val="center"/>
          </w:tcPr>
          <w:p w14:paraId="22F65F7D" w14:textId="4595BC63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4014C" w:rsidRPr="00F76475" w14:paraId="7A3AC52F" w14:textId="77777777" w:rsidTr="0058497C">
        <w:trPr>
          <w:trHeight w:val="3726"/>
        </w:trPr>
        <w:tc>
          <w:tcPr>
            <w:tcW w:w="4253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2FBB13A" w14:textId="77777777" w:rsidR="0094014C" w:rsidRDefault="00386BA8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plataforma que oferece suporte a diversas operações de petshop, incluindo serviços de cuidados com animais e vendas de produtos.</w:t>
            </w:r>
          </w:p>
          <w:p w14:paraId="499E4C6C" w14:textId="77777777" w:rsidR="00847D61" w:rsidRDefault="008B4894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</w:t>
            </w:r>
            <w:r w:rsidR="00847D61">
              <w:rPr>
                <w:rFonts w:ascii="Calibri" w:hAnsi="Calibri" w:cs="Calibri"/>
                <w:sz w:val="22"/>
                <w:szCs w:val="22"/>
              </w:rPr>
              <w:t>m</w:t>
            </w:r>
            <w:r w:rsidR="000B5BFC">
              <w:rPr>
                <w:rFonts w:ascii="Calibri" w:hAnsi="Calibri" w:cs="Calibri"/>
                <w:sz w:val="22"/>
                <w:szCs w:val="22"/>
              </w:rPr>
              <w:t>a aplicação web.</w:t>
            </w:r>
          </w:p>
          <w:p w14:paraId="0FF1F69D" w14:textId="77777777" w:rsidR="000B5BFC" w:rsidRDefault="000B5BFC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aplicação r</w:t>
            </w:r>
            <w:r w:rsidR="00FE2CC8">
              <w:rPr>
                <w:rFonts w:ascii="Calibri" w:hAnsi="Calibri" w:cs="Calibri"/>
                <w:sz w:val="22"/>
                <w:szCs w:val="22"/>
              </w:rPr>
              <w:t>esponsiva.</w:t>
            </w:r>
          </w:p>
          <w:p w14:paraId="63220199" w14:textId="136DFA95" w:rsidR="00FE2CC8" w:rsidRPr="00477C3F" w:rsidRDefault="00477C3F" w:rsidP="00477C3F">
            <w:pPr>
              <w:pStyle w:val="PargrafodaLista"/>
              <w:numPr>
                <w:ilvl w:val="0"/>
                <w:numId w:val="21"/>
              </w:numPr>
            </w:pPr>
            <w:r w:rsidRPr="00477C3F">
              <w:t>Protegido por medidas de segurança robustas, como criptografia de dados.</w:t>
            </w:r>
          </w:p>
        </w:tc>
        <w:tc>
          <w:tcPr>
            <w:tcW w:w="4252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A5FBCDD" w14:textId="77777777" w:rsidR="00B17B56" w:rsidRDefault="00B17B56" w:rsidP="00B17B56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plataforma de rede social para donos de animais de estimação.</w:t>
            </w:r>
          </w:p>
          <w:p w14:paraId="36ADF680" w14:textId="4966CADA" w:rsidR="00C3485B" w:rsidRDefault="00A2371A" w:rsidP="007814EC">
            <w:pPr>
              <w:pStyle w:val="PargrafodaLista"/>
              <w:numPr>
                <w:ilvl w:val="0"/>
                <w:numId w:val="22"/>
              </w:numPr>
            </w:pPr>
            <w:r>
              <w:t>Um</w:t>
            </w:r>
            <w:r w:rsidR="00847D61" w:rsidRPr="007814EC">
              <w:t xml:space="preserve"> a</w:t>
            </w:r>
            <w:r w:rsidR="007814EC">
              <w:t>plicativo.</w:t>
            </w:r>
          </w:p>
          <w:p w14:paraId="7D2CEFA2" w14:textId="77777777" w:rsidR="007814EC" w:rsidRDefault="006A0690" w:rsidP="006A0690">
            <w:pPr>
              <w:pStyle w:val="PargrafodaLista"/>
              <w:numPr>
                <w:ilvl w:val="0"/>
                <w:numId w:val="22"/>
              </w:numPr>
            </w:pPr>
            <w:r w:rsidRPr="006A0690">
              <w:t>Um sistema baseado em servidor local que requer infraestrutura de TI complexa para funcionar.</w:t>
            </w:r>
          </w:p>
          <w:p w14:paraId="2AA44012" w14:textId="197214F4" w:rsidR="004018BC" w:rsidRPr="004018BC" w:rsidRDefault="004018BC" w:rsidP="004018BC">
            <w:pPr>
              <w:pStyle w:val="PargrafodaLista"/>
              <w:numPr>
                <w:ilvl w:val="0"/>
                <w:numId w:val="22"/>
              </w:numPr>
            </w:pPr>
            <w:r w:rsidRPr="004018BC">
              <w:t>Um sistema que armazena dados sensíveis sem conformidade com padrões de segurança como o GDPR ou LGPD.</w:t>
            </w:r>
          </w:p>
        </w:tc>
      </w:tr>
      <w:tr w:rsidR="0094014C" w:rsidRPr="00F76475" w14:paraId="6C59ADC5" w14:textId="77777777" w:rsidTr="0058497C">
        <w:trPr>
          <w:trHeight w:val="4659"/>
        </w:trPr>
        <w:tc>
          <w:tcPr>
            <w:tcW w:w="4253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21DAB068" w14:textId="77777777" w:rsid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 o agendamento online de consultas e serviços de banho e tosa.</w:t>
            </w:r>
          </w:p>
          <w:p w14:paraId="03C85D42" w14:textId="323975F2" w:rsidR="00E721E3" w:rsidRDefault="00F31BBD" w:rsidP="003C610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</w:t>
            </w:r>
            <w:r w:rsidR="00E721E3">
              <w:rPr>
                <w:rFonts w:ascii="Calibri" w:hAnsi="Calibri" w:cs="Calibri"/>
                <w:sz w:val="22"/>
                <w:szCs w:val="22"/>
              </w:rPr>
              <w:t xml:space="preserve"> a compra de produtos e medicamentos.</w:t>
            </w:r>
          </w:p>
          <w:p w14:paraId="38AE6B51" w14:textId="77777777" w:rsid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antém um cadastro de usuários e pets, incluindo um histórico de serviços e compras.</w:t>
            </w:r>
          </w:p>
          <w:p w14:paraId="1E4C2ECA" w14:textId="2E00710C" w:rsidR="00C3485B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nvia lembretes automáticos para consultas e recompra de produtos.</w:t>
            </w:r>
          </w:p>
          <w:p w14:paraId="283A651B" w14:textId="3640C376" w:rsidR="009A109F" w:rsidRDefault="00F31BBD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 a troca de laudo e documentos com o veterinário</w:t>
            </w:r>
            <w:r w:rsidR="005F645A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3BAB8353" w14:textId="46396F65" w:rsidR="00C3485B" w:rsidRPr="009D5A7E" w:rsidRDefault="00875EC0" w:rsidP="0094014C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comenda a nutrição e informa sobre a va</w:t>
            </w:r>
            <w:r w:rsidR="0021431F">
              <w:rPr>
                <w:rFonts w:ascii="Calibri" w:hAnsi="Calibri" w:cs="Calibri"/>
                <w:sz w:val="22"/>
                <w:szCs w:val="22"/>
              </w:rPr>
              <w:t>cinação de cada pet cadastrado.</w:t>
            </w:r>
          </w:p>
        </w:tc>
        <w:tc>
          <w:tcPr>
            <w:tcW w:w="4252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5E461EA2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realiza diagnósticos veterinários ou prescreve medicamentos.</w:t>
            </w:r>
          </w:p>
          <w:p w14:paraId="43120CFC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processa pagamentos de serviços não relacionados ao petshop.</w:t>
            </w:r>
          </w:p>
          <w:p w14:paraId="2688FB1C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Não faz reservas para serviços de terceiros, como pet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itter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ou dog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walker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466F1D2B" w14:textId="5C9B266F" w:rsidR="006E5554" w:rsidRDefault="009C2599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faz a substituição</w:t>
            </w:r>
            <w:r w:rsidR="006E5554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d</w:t>
            </w:r>
            <w:r w:rsidR="006E5554">
              <w:rPr>
                <w:rFonts w:ascii="Calibri" w:hAnsi="Calibri" w:cs="Calibri"/>
                <w:sz w:val="22"/>
                <w:szCs w:val="22"/>
              </w:rPr>
              <w:t>o atendimento profissional veterinário ou aconselhamento nutricional detalhado.</w:t>
            </w:r>
          </w:p>
          <w:p w14:paraId="3DD9ECAE" w14:textId="1ABAB045" w:rsidR="0010663D" w:rsidRPr="009D5A7E" w:rsidRDefault="002E02EB" w:rsidP="0094014C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realiza o</w:t>
            </w:r>
            <w:r w:rsidR="009C2599">
              <w:rPr>
                <w:rFonts w:ascii="Calibri" w:hAnsi="Calibri" w:cs="Calibri"/>
                <w:sz w:val="22"/>
                <w:szCs w:val="22"/>
              </w:rPr>
              <w:t xml:space="preserve"> gerenciamento de clínicas veterinárias especializadas em tratamentos complexos.</w:t>
            </w:r>
          </w:p>
        </w:tc>
      </w:tr>
      <w:bookmarkEnd w:id="4"/>
    </w:tbl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19BA7000" w:rsidR="0094014C" w:rsidRDefault="002D4FA6" w:rsidP="00FC78B4">
      <w:pPr>
        <w:pStyle w:val="Ttulo1"/>
      </w:pPr>
      <w:bookmarkStart w:id="5" w:name="_Toc158976130"/>
      <w:r>
        <w:lastRenderedPageBreak/>
        <w:t>VISÃO DO PRODUTO</w:t>
      </w:r>
      <w:bookmarkEnd w:id="5"/>
    </w:p>
    <w:p w14:paraId="6A9D163C" w14:textId="77777777" w:rsidR="00B51A32" w:rsidRPr="00B51A32" w:rsidRDefault="00B51A32" w:rsidP="00722C3C">
      <w:pPr>
        <w:rPr>
          <w:color w:val="ED7D31" w:themeColor="accent2"/>
        </w:rPr>
      </w:pPr>
    </w:p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2126"/>
        <w:gridCol w:w="5670"/>
      </w:tblGrid>
      <w:tr w:rsidR="00B061B2" w:rsidRPr="00F76475" w14:paraId="11A09178" w14:textId="77777777" w:rsidTr="009A6E03">
        <w:trPr>
          <w:trHeight w:val="410"/>
        </w:trPr>
        <w:tc>
          <w:tcPr>
            <w:tcW w:w="7796" w:type="dxa"/>
            <w:gridSpan w:val="2"/>
            <w:vAlign w:val="center"/>
          </w:tcPr>
          <w:p w14:paraId="7E014427" w14:textId="035CF654" w:rsidR="00B061B2" w:rsidRPr="00F76475" w:rsidRDefault="00B061B2" w:rsidP="002E3F7A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B061B2" w:rsidRPr="009A1D61" w14:paraId="0646A68E" w14:textId="77777777" w:rsidTr="009D5A7E">
        <w:trPr>
          <w:trHeight w:val="2804"/>
        </w:trPr>
        <w:tc>
          <w:tcPr>
            <w:tcW w:w="2126" w:type="dxa"/>
            <w:vAlign w:val="center"/>
          </w:tcPr>
          <w:p w14:paraId="57F96177" w14:textId="32615047" w:rsidR="00B061B2" w:rsidRPr="00F76475" w:rsidRDefault="00B061B2" w:rsidP="002E3F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ROBLEMAS</w:t>
            </w:r>
          </w:p>
        </w:tc>
        <w:tc>
          <w:tcPr>
            <w:tcW w:w="5670" w:type="dxa"/>
            <w:vAlign w:val="center"/>
          </w:tcPr>
          <w:p w14:paraId="169DEB8F" w14:textId="77777777" w:rsidR="00BB372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Gerenciamento de tempo e recursos ineficiente nos petshops devido ao agendamento manual de serviços e atendimento ao cliente.</w:t>
            </w:r>
          </w:p>
          <w:p w14:paraId="43629182" w14:textId="77777777" w:rsidR="00BB372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Dificuldades para os donos de pets em encontrar e comprar produtos específicos e medicamentos necessários para seus animais.</w:t>
            </w:r>
          </w:p>
          <w:p w14:paraId="10D2E923" w14:textId="00F506A8" w:rsidR="00B061B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Falta de personalização no atendimento e na oferta de produtos e serviços para pets, o que pode resultar em uma experiência menos satisfatória para o cliente.</w:t>
            </w:r>
          </w:p>
        </w:tc>
      </w:tr>
      <w:tr w:rsidR="00B061B2" w:rsidRPr="009A1D61" w14:paraId="31F25D0F" w14:textId="77777777" w:rsidTr="009D5A7E">
        <w:trPr>
          <w:trHeight w:val="2578"/>
        </w:trPr>
        <w:tc>
          <w:tcPr>
            <w:tcW w:w="2126" w:type="dxa"/>
            <w:vAlign w:val="center"/>
          </w:tcPr>
          <w:p w14:paraId="292BB120" w14:textId="5D682029" w:rsidR="00B061B2" w:rsidRPr="00F76475" w:rsidRDefault="00B061B2" w:rsidP="002E3F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XPECTATIVAS</w:t>
            </w:r>
          </w:p>
        </w:tc>
        <w:tc>
          <w:tcPr>
            <w:tcW w:w="5670" w:type="dxa"/>
            <w:vAlign w:val="center"/>
          </w:tcPr>
          <w:p w14:paraId="49DBB722" w14:textId="77777777" w:rsidR="009D5A7E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 sistema de gerenciamento integrado que simplifica as operações do petshop, economizando tempo e aumentando a produtividade.</w:t>
            </w:r>
          </w:p>
          <w:p w14:paraId="0D0D7549" w14:textId="77777777" w:rsidR="009D5A7E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a experiência de compra e agendamento mais cômoda e eficiente para os donos de pets, com acesso rápido a produtos e serviços.</w:t>
            </w:r>
          </w:p>
          <w:p w14:paraId="0C36EB6D" w14:textId="5B1BDBFD" w:rsidR="00B061B2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 relacionamento mais próximo e personalizado entre o petshop e seus clientes, com incentivos para fidelização e engajamento contínuo.</w:t>
            </w:r>
          </w:p>
        </w:tc>
      </w:tr>
    </w:tbl>
    <w:p w14:paraId="68F7A937" w14:textId="53A84CCE" w:rsidR="00F76475" w:rsidRDefault="00F76475" w:rsidP="00722C3C"/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3119"/>
        <w:gridCol w:w="4677"/>
      </w:tblGrid>
      <w:tr w:rsidR="005B22A9" w:rsidRPr="00F76475" w14:paraId="2D761F4E" w14:textId="77777777" w:rsidTr="00EF5BCF">
        <w:trPr>
          <w:trHeight w:val="361"/>
        </w:trPr>
        <w:tc>
          <w:tcPr>
            <w:tcW w:w="7796" w:type="dxa"/>
            <w:gridSpan w:val="2"/>
            <w:vAlign w:val="center"/>
          </w:tcPr>
          <w:p w14:paraId="7702474C" w14:textId="4FF06A96" w:rsidR="005B22A9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6" w:name="_Hlk96282105"/>
            <w:r w:rsidRPr="002D4FA6">
              <w:rPr>
                <w:b/>
                <w:bCs/>
                <w:sz w:val="24"/>
                <w:szCs w:val="24"/>
              </w:rPr>
              <w:t>VISÃO DE PRODUTO</w:t>
            </w:r>
          </w:p>
        </w:tc>
      </w:tr>
      <w:tr w:rsidR="005B22A9" w:rsidRPr="00F76475" w14:paraId="1A6F3ED2" w14:textId="77777777" w:rsidTr="00EF5BCF">
        <w:trPr>
          <w:trHeight w:val="410"/>
        </w:trPr>
        <w:tc>
          <w:tcPr>
            <w:tcW w:w="7796" w:type="dxa"/>
            <w:gridSpan w:val="2"/>
            <w:vAlign w:val="center"/>
          </w:tcPr>
          <w:p w14:paraId="279BAE02" w14:textId="4BD8E913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EA0C41" w:rsidRPr="00F76475" w14:paraId="53765092" w14:textId="77777777" w:rsidTr="00EF5BCF">
        <w:tc>
          <w:tcPr>
            <w:tcW w:w="3119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4677" w:type="dxa"/>
            <w:vAlign w:val="center"/>
          </w:tcPr>
          <w:p w14:paraId="21584C5D" w14:textId="1F905213" w:rsidR="009A1D61" w:rsidRPr="00620A0E" w:rsidRDefault="00620A0E" w:rsidP="00620A0E">
            <w:r w:rsidRPr="00620A0E">
              <w:t xml:space="preserve">Proprietários e gerentes de petshops que buscam otimizar as operações, melhorar a gestão de clientes e aumentar as vendas. </w:t>
            </w:r>
          </w:p>
        </w:tc>
      </w:tr>
      <w:tr w:rsidR="00EA0C41" w:rsidRPr="00F76475" w14:paraId="47E770DC" w14:textId="77777777" w:rsidTr="00EF5BCF">
        <w:tc>
          <w:tcPr>
            <w:tcW w:w="3119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4677" w:type="dxa"/>
            <w:vAlign w:val="center"/>
          </w:tcPr>
          <w:p w14:paraId="47CE1423" w14:textId="01834FBE" w:rsidR="00EA765B" w:rsidRPr="00BE50F1" w:rsidRDefault="00BE50F1" w:rsidP="00BE50F1">
            <w:r w:rsidRPr="00BE50F1">
              <w:t>Solução de software de gestão empresarial para o segmento pet, incluindo CRM, ERP e e-commerce.</w:t>
            </w:r>
          </w:p>
        </w:tc>
      </w:tr>
      <w:tr w:rsidR="008B4E93" w:rsidRPr="00F76475" w14:paraId="29DFD1E6" w14:textId="77777777" w:rsidTr="00EF5BCF">
        <w:tc>
          <w:tcPr>
            <w:tcW w:w="3119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4677" w:type="dxa"/>
            <w:vAlign w:val="center"/>
          </w:tcPr>
          <w:p w14:paraId="13687867" w14:textId="1261CA13" w:rsidR="0056441E" w:rsidRPr="00B164D0" w:rsidRDefault="00B164D0" w:rsidP="00B164D0">
            <w:r w:rsidRPr="00B164D0">
              <w:t>Otimização das operações do petshop, incluindo agendamento automático, vendas integradas e gerenciamento de clientes, resultando em um fluxo de trabalho mais eficiente.</w:t>
            </w:r>
          </w:p>
        </w:tc>
      </w:tr>
      <w:tr w:rsidR="008B4E93" w:rsidRPr="00F76475" w14:paraId="1F1FCE48" w14:textId="77777777" w:rsidTr="00EF5BCF">
        <w:tc>
          <w:tcPr>
            <w:tcW w:w="3119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4677" w:type="dxa"/>
            <w:vAlign w:val="center"/>
          </w:tcPr>
          <w:p w14:paraId="449EE764" w14:textId="65E66C9E" w:rsidR="00EA765B" w:rsidRPr="00EE10BC" w:rsidRDefault="00EE10BC" w:rsidP="00EE10BC">
            <w:r w:rsidRPr="00EE10BC">
              <w:t xml:space="preserve">Solução </w:t>
            </w:r>
            <w:proofErr w:type="spellStart"/>
            <w:r w:rsidRPr="00EE10BC">
              <w:t>all</w:t>
            </w:r>
            <w:proofErr w:type="spellEnd"/>
            <w:r w:rsidRPr="00EE10BC">
              <w:t>-</w:t>
            </w:r>
            <w:proofErr w:type="spellStart"/>
            <w:r w:rsidRPr="00EE10BC">
              <w:t>in-one</w:t>
            </w:r>
            <w:proofErr w:type="spellEnd"/>
            <w:r w:rsidRPr="00EE10BC">
              <w:t xml:space="preserve"> personalizável que integra todos os aspectos da gestão de petshops</w:t>
            </w:r>
            <w:r>
              <w:t>.</w:t>
            </w:r>
          </w:p>
        </w:tc>
      </w:tr>
      <w:tr w:rsidR="008B4E93" w:rsidRPr="00F76475" w14:paraId="79369F07" w14:textId="77777777" w:rsidTr="00EF5BCF">
        <w:tc>
          <w:tcPr>
            <w:tcW w:w="3119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4677" w:type="dxa"/>
            <w:vAlign w:val="center"/>
          </w:tcPr>
          <w:p w14:paraId="4115B7BD" w14:textId="321FAA71" w:rsidR="009A1D61" w:rsidRPr="00722C3C" w:rsidRDefault="00722C3C" w:rsidP="00722C3C">
            <w:r w:rsidRPr="00722C3C">
              <w:t xml:space="preserve">Transformar a gestão de petshops através de um sistema de gerenciamento robusto que melhora a eficiência operacional, aumenta a lucratividade e enriquece o atendimento ao cliente. </w:t>
            </w:r>
          </w:p>
        </w:tc>
      </w:tr>
      <w:bookmarkEnd w:id="6"/>
    </w:tbl>
    <w:p w14:paraId="69E829AE" w14:textId="193D4D7C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9015ED6" w14:textId="0C61C6E6" w:rsidR="009524AB" w:rsidRDefault="009524AB" w:rsidP="009524AB">
      <w:pPr>
        <w:pStyle w:val="Ttulo1"/>
      </w:pPr>
      <w:bookmarkStart w:id="7" w:name="_Toc158976131"/>
      <w:r>
        <w:lastRenderedPageBreak/>
        <w:t>RELAÇÃO DE REQUISITOS</w:t>
      </w:r>
      <w:r w:rsidR="00AA36F7">
        <w:t xml:space="preserve"> FUNCIONAIS</w:t>
      </w:r>
      <w:bookmarkEnd w:id="7"/>
    </w:p>
    <w:p w14:paraId="4AD745C3" w14:textId="77777777" w:rsidR="00B51A32" w:rsidRPr="00B51A32" w:rsidRDefault="00B51A32" w:rsidP="009524AB">
      <w:pPr>
        <w:ind w:left="360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="009524AB" w:rsidRPr="00F76475" w14:paraId="6F89A076" w14:textId="77777777" w:rsidTr="00B51A32">
        <w:trPr>
          <w:trHeight w:val="410"/>
        </w:trPr>
        <w:tc>
          <w:tcPr>
            <w:tcW w:w="8505" w:type="dxa"/>
            <w:gridSpan w:val="2"/>
            <w:vAlign w:val="center"/>
          </w:tcPr>
          <w:p w14:paraId="548438F3" w14:textId="05E75506" w:rsidR="009524AB" w:rsidRPr="00F76475" w:rsidRDefault="009524AB" w:rsidP="002E3F7A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524AB" w:rsidRPr="00F76475" w14:paraId="70ADA097" w14:textId="77777777" w:rsidTr="00B51A32">
        <w:tc>
          <w:tcPr>
            <w:tcW w:w="709" w:type="dxa"/>
            <w:vAlign w:val="center"/>
          </w:tcPr>
          <w:p w14:paraId="0DDDB513" w14:textId="4EE7CF87" w:rsidR="009524AB" w:rsidRPr="00F76475" w:rsidRDefault="009524AB" w:rsidP="009524AB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14:paraId="59D8E3F2" w14:textId="459F061B" w:rsidR="009524AB" w:rsidRPr="009524AB" w:rsidRDefault="009524AB" w:rsidP="009524AB">
            <w:pPr>
              <w:spacing w:before="120" w:after="120"/>
              <w:jc w:val="center"/>
              <w:rPr>
                <w:b/>
                <w:bCs/>
              </w:rPr>
            </w:pPr>
            <w:r w:rsidRPr="009524AB">
              <w:rPr>
                <w:b/>
                <w:bCs/>
              </w:rPr>
              <w:t>REQUISITO</w:t>
            </w:r>
            <w:r w:rsidR="000451C0">
              <w:rPr>
                <w:b/>
                <w:bCs/>
              </w:rPr>
              <w:t xml:space="preserve"> FUNCIONAL</w:t>
            </w:r>
          </w:p>
        </w:tc>
      </w:tr>
      <w:tr w:rsidR="00633034" w:rsidRPr="00F76475" w14:paraId="1CC95391" w14:textId="77777777" w:rsidTr="002C08FF">
        <w:tc>
          <w:tcPr>
            <w:tcW w:w="709" w:type="dxa"/>
            <w:vAlign w:val="center"/>
          </w:tcPr>
          <w:p w14:paraId="4FF6AD5A" w14:textId="1F087EE9" w:rsidR="00633034" w:rsidRPr="00F76475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</w:tcPr>
          <w:p w14:paraId="55F46B68" w14:textId="66D1D1A2" w:rsidR="00633034" w:rsidRPr="0013770B" w:rsidRDefault="00FC6453" w:rsidP="0013770B">
            <w:r>
              <w:t>Executar</w:t>
            </w:r>
            <w:r w:rsidR="00B534BD" w:rsidRPr="0013770B">
              <w:t xml:space="preserve"> o login no sistema.</w:t>
            </w:r>
          </w:p>
        </w:tc>
      </w:tr>
      <w:tr w:rsidR="00633034" w:rsidRPr="00F76475" w14:paraId="434F9EE6" w14:textId="77777777" w:rsidTr="002C08FF">
        <w:tc>
          <w:tcPr>
            <w:tcW w:w="709" w:type="dxa"/>
            <w:vAlign w:val="center"/>
          </w:tcPr>
          <w:p w14:paraId="3BEC97FF" w14:textId="0C16358C" w:rsidR="00633034" w:rsidRPr="00F76475" w:rsidRDefault="00944585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</w:tcPr>
          <w:p w14:paraId="6F163DD9" w14:textId="2616B8F5" w:rsidR="00633034" w:rsidRPr="0013770B" w:rsidRDefault="000A586C" w:rsidP="0013770B">
            <w:r w:rsidRPr="0013770B">
              <w:t>Apresentar ao Usuário um Dashboard para consultar os dados cadastrais do seu Pet.</w:t>
            </w:r>
          </w:p>
        </w:tc>
      </w:tr>
      <w:tr w:rsidR="00633034" w:rsidRPr="00F76475" w14:paraId="5483ACCD" w14:textId="77777777" w:rsidTr="002C08FF">
        <w:tc>
          <w:tcPr>
            <w:tcW w:w="709" w:type="dxa"/>
            <w:vAlign w:val="center"/>
          </w:tcPr>
          <w:p w14:paraId="7245AA58" w14:textId="6B3F2797" w:rsidR="00633034" w:rsidRDefault="00492509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</w:tcPr>
          <w:p w14:paraId="75A4F624" w14:textId="2193A4F0" w:rsidR="00633034" w:rsidRPr="0013770B" w:rsidRDefault="00AB5C82" w:rsidP="0013770B">
            <w:r w:rsidRPr="0013770B">
              <w:t>Habilitar que o Administrador do Petshop visualize a agenda de consultas veterinárias.</w:t>
            </w:r>
          </w:p>
        </w:tc>
      </w:tr>
      <w:tr w:rsidR="00A64C57" w:rsidRPr="00F76475" w14:paraId="65A48F7D" w14:textId="77777777" w:rsidTr="002C08FF">
        <w:tc>
          <w:tcPr>
            <w:tcW w:w="709" w:type="dxa"/>
            <w:vAlign w:val="center"/>
          </w:tcPr>
          <w:p w14:paraId="19C7522C" w14:textId="2D025BE3" w:rsidR="00A64C57" w:rsidRDefault="00492509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796" w:type="dxa"/>
          </w:tcPr>
          <w:p w14:paraId="0EA83276" w14:textId="45AB1D7D" w:rsidR="00A64C57" w:rsidRPr="0013770B" w:rsidRDefault="00A64C57" w:rsidP="0013770B">
            <w:r w:rsidRPr="0013770B">
              <w:t>Habilitar que o Administrador do Petshop gerencie a agenda de consultas veterinárias.</w:t>
            </w:r>
          </w:p>
        </w:tc>
      </w:tr>
      <w:tr w:rsidR="00633034" w:rsidRPr="00F76475" w14:paraId="53D82C35" w14:textId="77777777" w:rsidTr="003D37C3">
        <w:trPr>
          <w:trHeight w:val="543"/>
        </w:trPr>
        <w:tc>
          <w:tcPr>
            <w:tcW w:w="709" w:type="dxa"/>
            <w:vAlign w:val="center"/>
          </w:tcPr>
          <w:p w14:paraId="48ABB5B7" w14:textId="0A15D262" w:rsidR="00633034" w:rsidRDefault="00DF65C6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796" w:type="dxa"/>
          </w:tcPr>
          <w:p w14:paraId="7E671687" w14:textId="2C71C62A" w:rsidR="00633034" w:rsidRPr="0013770B" w:rsidRDefault="003D37C3" w:rsidP="0013770B">
            <w:pPr>
              <w:rPr>
                <w:lang w:eastAsia="pt-BR"/>
              </w:rPr>
            </w:pPr>
            <w:r>
              <w:rPr>
                <w:lang w:eastAsia="pt-BR"/>
              </w:rPr>
              <w:t>Permitir</w:t>
            </w:r>
            <w:r w:rsidR="00E73C73" w:rsidRPr="00E73C73">
              <w:rPr>
                <w:lang w:eastAsia="pt-BR"/>
              </w:rPr>
              <w:t xml:space="preserve"> que o Cliente</w:t>
            </w:r>
            <w:r>
              <w:rPr>
                <w:lang w:eastAsia="pt-BR"/>
              </w:rPr>
              <w:t xml:space="preserve"> </w:t>
            </w:r>
            <w:r w:rsidR="006A5122">
              <w:rPr>
                <w:lang w:eastAsia="pt-BR"/>
              </w:rPr>
              <w:t>pesquise produtos</w:t>
            </w:r>
            <w:r w:rsidR="00E73C73" w:rsidRPr="00E73C73">
              <w:rPr>
                <w:lang w:eastAsia="pt-BR"/>
              </w:rPr>
              <w:t xml:space="preserve"> para seu Pet.</w:t>
            </w:r>
          </w:p>
        </w:tc>
      </w:tr>
      <w:tr w:rsidR="006A5122" w:rsidRPr="00F76475" w14:paraId="245AD04C" w14:textId="77777777" w:rsidTr="003D37C3">
        <w:trPr>
          <w:trHeight w:val="543"/>
        </w:trPr>
        <w:tc>
          <w:tcPr>
            <w:tcW w:w="709" w:type="dxa"/>
            <w:vAlign w:val="center"/>
          </w:tcPr>
          <w:p w14:paraId="73887F5B" w14:textId="3CBDA8F6" w:rsidR="006A5122" w:rsidRDefault="00DF65C6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796" w:type="dxa"/>
          </w:tcPr>
          <w:p w14:paraId="568AC2AA" w14:textId="33719A8A" w:rsidR="006A5122" w:rsidRDefault="006A5122" w:rsidP="0013770B">
            <w:pPr>
              <w:rPr>
                <w:lang w:eastAsia="pt-BR"/>
              </w:rPr>
            </w:pPr>
            <w:r>
              <w:rPr>
                <w:lang w:eastAsia="pt-BR"/>
              </w:rPr>
              <w:t xml:space="preserve">Permitir que o Cliente realize a compra de produtos </w:t>
            </w:r>
            <w:r w:rsidR="005B3207">
              <w:rPr>
                <w:lang w:eastAsia="pt-BR"/>
              </w:rPr>
              <w:t>para seu Pet.</w:t>
            </w:r>
          </w:p>
        </w:tc>
      </w:tr>
      <w:tr w:rsidR="00633034" w:rsidRPr="00F76475" w14:paraId="6311AAAB" w14:textId="77777777" w:rsidTr="00FC1F92">
        <w:tc>
          <w:tcPr>
            <w:tcW w:w="709" w:type="dxa"/>
            <w:vAlign w:val="center"/>
          </w:tcPr>
          <w:p w14:paraId="26CC7126" w14:textId="68EC37B2" w:rsidR="00633034" w:rsidRDefault="00DF65C6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796" w:type="dxa"/>
          </w:tcPr>
          <w:p w14:paraId="0C1D8205" w14:textId="3D98D7EF" w:rsidR="00633034" w:rsidRPr="0013770B" w:rsidRDefault="00CC6AC5" w:rsidP="0013770B">
            <w:r w:rsidRPr="0013770B">
              <w:t xml:space="preserve">Possibilitar que o Administrador </w:t>
            </w:r>
            <w:r w:rsidR="00322531">
              <w:t>gere</w:t>
            </w:r>
            <w:r w:rsidRPr="0013770B">
              <w:t xml:space="preserve"> relatórios detalhados dos agendamentos de serviços</w:t>
            </w:r>
            <w:r w:rsidR="00322531">
              <w:t xml:space="preserve"> e vendas</w:t>
            </w:r>
            <w:r w:rsidRPr="0013770B">
              <w:t>.</w:t>
            </w:r>
          </w:p>
        </w:tc>
      </w:tr>
      <w:tr w:rsidR="00633034" w:rsidRPr="00F76475" w14:paraId="7DFB51B6" w14:textId="77777777" w:rsidTr="00FC1F92">
        <w:tc>
          <w:tcPr>
            <w:tcW w:w="709" w:type="dxa"/>
            <w:vAlign w:val="center"/>
          </w:tcPr>
          <w:p w14:paraId="7A4A3EF7" w14:textId="2B208219" w:rsidR="00633034" w:rsidRDefault="00DF65C6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796" w:type="dxa"/>
          </w:tcPr>
          <w:p w14:paraId="0D5E8404" w14:textId="67D52314" w:rsidR="00633034" w:rsidRPr="0013770B" w:rsidRDefault="00CC6AC5" w:rsidP="0013770B">
            <w:r w:rsidRPr="0013770B">
              <w:t xml:space="preserve">Apresentar no Perfil do Pet informações nutricionais e recomendações médicas </w:t>
            </w:r>
            <w:r w:rsidR="00367AB1">
              <w:t>de cada animal cadastrado.</w:t>
            </w:r>
          </w:p>
        </w:tc>
      </w:tr>
      <w:tr w:rsidR="00D44F5E" w:rsidRPr="00F76475" w14:paraId="121C0C43" w14:textId="77777777" w:rsidTr="00FC1F92">
        <w:tc>
          <w:tcPr>
            <w:tcW w:w="709" w:type="dxa"/>
            <w:vAlign w:val="center"/>
          </w:tcPr>
          <w:p w14:paraId="131EAC65" w14:textId="192BC4D6" w:rsidR="00D44F5E" w:rsidRDefault="00DF65C6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796" w:type="dxa"/>
          </w:tcPr>
          <w:p w14:paraId="1AC852C5" w14:textId="5131C99B" w:rsidR="00D44F5E" w:rsidRPr="0013770B" w:rsidRDefault="00DD6920" w:rsidP="0013770B">
            <w:r>
              <w:t>Manter a agenda de consultas veterinárias.</w:t>
            </w:r>
          </w:p>
        </w:tc>
      </w:tr>
      <w:tr w:rsidR="00D44F5E" w:rsidRPr="00F76475" w14:paraId="5922FFAE" w14:textId="77777777" w:rsidTr="00FC1F92">
        <w:tc>
          <w:tcPr>
            <w:tcW w:w="709" w:type="dxa"/>
            <w:vAlign w:val="center"/>
          </w:tcPr>
          <w:p w14:paraId="2ED56BC2" w14:textId="7253A0B9" w:rsidR="00D44F5E" w:rsidRDefault="00DF65C6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7796" w:type="dxa"/>
          </w:tcPr>
          <w:p w14:paraId="4C93B210" w14:textId="26CEF9B9" w:rsidR="00D44F5E" w:rsidRPr="0013770B" w:rsidRDefault="00DD6920" w:rsidP="0013770B">
            <w:r>
              <w:t>Manter a agenda de banho e tosa.</w:t>
            </w:r>
          </w:p>
        </w:tc>
      </w:tr>
      <w:tr w:rsidR="00601E6D" w:rsidRPr="00F76475" w14:paraId="3796D3A1" w14:textId="77777777" w:rsidTr="00FC1F92">
        <w:tc>
          <w:tcPr>
            <w:tcW w:w="709" w:type="dxa"/>
            <w:vAlign w:val="center"/>
          </w:tcPr>
          <w:p w14:paraId="540ADCFF" w14:textId="77226713" w:rsidR="00601E6D" w:rsidRDefault="00DF65C6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7796" w:type="dxa"/>
          </w:tcPr>
          <w:p w14:paraId="3FCD071E" w14:textId="0255CFF5" w:rsidR="00601E6D" w:rsidRPr="0013770B" w:rsidRDefault="00460207" w:rsidP="0013770B">
            <w:r>
              <w:t>M</w:t>
            </w:r>
            <w:r w:rsidR="001F27D8">
              <w:t>anter</w:t>
            </w:r>
            <w:r w:rsidR="00264D74" w:rsidRPr="0013770B">
              <w:t xml:space="preserve"> contas de Usuários.</w:t>
            </w:r>
          </w:p>
        </w:tc>
      </w:tr>
      <w:tr w:rsidR="00601E6D" w:rsidRPr="00F76475" w14:paraId="1CDF6618" w14:textId="77777777" w:rsidTr="00530919">
        <w:tc>
          <w:tcPr>
            <w:tcW w:w="709" w:type="dxa"/>
            <w:vAlign w:val="center"/>
          </w:tcPr>
          <w:p w14:paraId="19BAFAB3" w14:textId="4067A8CD" w:rsidR="00601E6D" w:rsidRDefault="00DF65C6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7796" w:type="dxa"/>
          </w:tcPr>
          <w:p w14:paraId="353066AA" w14:textId="726BA492" w:rsidR="00601E6D" w:rsidRPr="0013770B" w:rsidRDefault="00460207" w:rsidP="0013770B">
            <w:r>
              <w:t>M</w:t>
            </w:r>
            <w:r w:rsidR="001F27D8">
              <w:t>anter</w:t>
            </w:r>
            <w:r w:rsidR="00D15529" w:rsidRPr="0013770B">
              <w:t xml:space="preserve"> dados de Pet</w:t>
            </w:r>
            <w:r>
              <w:t>s</w:t>
            </w:r>
            <w:r w:rsidR="00D15529" w:rsidRPr="0013770B">
              <w:t>.</w:t>
            </w:r>
          </w:p>
        </w:tc>
      </w:tr>
      <w:tr w:rsidR="00601E6D" w:rsidRPr="00F76475" w14:paraId="4ACB5A09" w14:textId="77777777" w:rsidTr="00530919">
        <w:tc>
          <w:tcPr>
            <w:tcW w:w="709" w:type="dxa"/>
            <w:vAlign w:val="center"/>
          </w:tcPr>
          <w:p w14:paraId="4DC777C1" w14:textId="2D978363" w:rsidR="00601E6D" w:rsidRDefault="00DF65C6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7796" w:type="dxa"/>
          </w:tcPr>
          <w:p w14:paraId="784A05BF" w14:textId="4C8676E0" w:rsidR="00601E6D" w:rsidRPr="0013770B" w:rsidRDefault="00460207" w:rsidP="0013770B">
            <w:r>
              <w:t>M</w:t>
            </w:r>
            <w:r w:rsidR="005E0B0E">
              <w:t>anter</w:t>
            </w:r>
            <w:r w:rsidR="005E0B0E" w:rsidRPr="0013770B">
              <w:t xml:space="preserve"> </w:t>
            </w:r>
            <w:r w:rsidR="00D15529" w:rsidRPr="0013770B">
              <w:t>serviços oferecidos.</w:t>
            </w:r>
          </w:p>
        </w:tc>
      </w:tr>
      <w:tr w:rsidR="00601E6D" w:rsidRPr="00F76475" w14:paraId="2995EC7B" w14:textId="77777777" w:rsidTr="00530919">
        <w:tc>
          <w:tcPr>
            <w:tcW w:w="709" w:type="dxa"/>
            <w:vAlign w:val="center"/>
          </w:tcPr>
          <w:p w14:paraId="1863ED73" w14:textId="4E669A14" w:rsidR="00601E6D" w:rsidRDefault="00DF65C6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7796" w:type="dxa"/>
          </w:tcPr>
          <w:p w14:paraId="4C99210E" w14:textId="460B578E" w:rsidR="00601E6D" w:rsidRPr="0013770B" w:rsidRDefault="00460207" w:rsidP="0013770B">
            <w:r>
              <w:t>M</w:t>
            </w:r>
            <w:r w:rsidR="005E0B0E">
              <w:t>anter</w:t>
            </w:r>
            <w:r w:rsidR="005E0B0E" w:rsidRPr="0013770B">
              <w:t xml:space="preserve"> </w:t>
            </w:r>
            <w:r w:rsidR="00D15529" w:rsidRPr="0013770B">
              <w:t>produtos disponíveis.</w:t>
            </w:r>
          </w:p>
        </w:tc>
      </w:tr>
    </w:tbl>
    <w:p w14:paraId="2EA1D1F9" w14:textId="6A4ECECF" w:rsidR="009524AB" w:rsidRDefault="009524AB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30F2DEB" w14:textId="77777777" w:rsidR="00566172" w:rsidRDefault="0056617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BBE6157" w14:textId="77777777" w:rsidR="00477BE7" w:rsidRDefault="00477BE7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D6EA832" w14:textId="77777777" w:rsidR="00477BE7" w:rsidRDefault="00477BE7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E2DABD7" w14:textId="77777777" w:rsidR="00477BE7" w:rsidRDefault="00477BE7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CA15FFA" w14:textId="77777777" w:rsidR="00477BE7" w:rsidRDefault="00477BE7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C0F3014" w14:textId="77777777" w:rsidR="00AC043A" w:rsidRDefault="00AC043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CDC4F85" w14:textId="14CDB3CD" w:rsidR="00AA36F7" w:rsidRDefault="00AA36F7" w:rsidP="00AA36F7">
      <w:pPr>
        <w:pStyle w:val="Ttulo1"/>
      </w:pPr>
      <w:bookmarkStart w:id="8" w:name="_Toc158976132"/>
      <w:r>
        <w:lastRenderedPageBreak/>
        <w:t xml:space="preserve">CASO DE USO </w:t>
      </w:r>
      <w:r w:rsidR="00BA04B1">
        <w:t>GERAL</w:t>
      </w:r>
      <w:bookmarkEnd w:id="8"/>
    </w:p>
    <w:p w14:paraId="1AA7039D" w14:textId="77777777" w:rsidR="00C765DF" w:rsidRPr="00C765DF" w:rsidRDefault="00C765DF" w:rsidP="0033197B">
      <w:pPr>
        <w:rPr>
          <w:color w:val="00B0F0"/>
        </w:rPr>
      </w:pPr>
    </w:p>
    <w:p w14:paraId="4D9DCB41" w14:textId="470F1753" w:rsidR="00AA36F7" w:rsidRDefault="00AA36F7" w:rsidP="00AA36F7">
      <w:pPr>
        <w:pStyle w:val="Ttulo2"/>
      </w:pPr>
      <w:bookmarkStart w:id="9" w:name="_Toc158976133"/>
      <w:r>
        <w:t>RELAÇÃO DE ATORES</w:t>
      </w:r>
      <w:bookmarkEnd w:id="9"/>
    </w:p>
    <w:p w14:paraId="407FB437" w14:textId="6505E31D" w:rsidR="00160CF6" w:rsidRDefault="00160CF6" w:rsidP="00160CF6">
      <w:pPr>
        <w:ind w:left="360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="00B51A32" w:rsidRPr="00F76475" w14:paraId="2FCC8F4F" w14:textId="77777777" w:rsidTr="002E3F7A">
        <w:tc>
          <w:tcPr>
            <w:tcW w:w="709" w:type="dxa"/>
            <w:vAlign w:val="center"/>
          </w:tcPr>
          <w:p w14:paraId="242130FD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14:paraId="2861176E" w14:textId="435F4D28" w:rsidR="00B51A32" w:rsidRPr="009524AB" w:rsidRDefault="00C3485B" w:rsidP="002E3F7A">
            <w:pPr>
              <w:spacing w:before="120"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TOR</w:t>
            </w:r>
          </w:p>
        </w:tc>
      </w:tr>
      <w:tr w:rsidR="00B51A32" w:rsidRPr="00F76475" w14:paraId="4203CCF8" w14:textId="77777777" w:rsidTr="002E3F7A">
        <w:tc>
          <w:tcPr>
            <w:tcW w:w="709" w:type="dxa"/>
            <w:vAlign w:val="center"/>
          </w:tcPr>
          <w:p w14:paraId="55A293F4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  <w:vAlign w:val="center"/>
          </w:tcPr>
          <w:p w14:paraId="5912D1B4" w14:textId="5DF79C8F" w:rsidR="00B51A32" w:rsidRPr="00251B74" w:rsidRDefault="00366209" w:rsidP="00251B74">
            <w:r w:rsidRPr="00251B74">
              <w:t>Administrador do Sistema (Petshop)</w:t>
            </w:r>
          </w:p>
        </w:tc>
      </w:tr>
      <w:tr w:rsidR="00B51A32" w:rsidRPr="00F76475" w14:paraId="73BC5738" w14:textId="77777777" w:rsidTr="002E3F7A">
        <w:tc>
          <w:tcPr>
            <w:tcW w:w="709" w:type="dxa"/>
            <w:vAlign w:val="center"/>
          </w:tcPr>
          <w:p w14:paraId="26DB131F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  <w:vAlign w:val="center"/>
          </w:tcPr>
          <w:p w14:paraId="3D795B9C" w14:textId="1CADF1B9" w:rsidR="00B51A32" w:rsidRPr="00251B74" w:rsidRDefault="00B72FAA" w:rsidP="00251B74">
            <w:r>
              <w:t>Funcionário (Petshop)</w:t>
            </w:r>
          </w:p>
        </w:tc>
      </w:tr>
      <w:tr w:rsidR="00B51A32" w:rsidRPr="00F76475" w14:paraId="48D23823" w14:textId="77777777" w:rsidTr="002E3F7A">
        <w:tc>
          <w:tcPr>
            <w:tcW w:w="709" w:type="dxa"/>
            <w:vAlign w:val="center"/>
          </w:tcPr>
          <w:p w14:paraId="1B6B0099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  <w:vAlign w:val="center"/>
          </w:tcPr>
          <w:p w14:paraId="7302ADCB" w14:textId="4A041B64" w:rsidR="00213583" w:rsidRPr="00251B74" w:rsidRDefault="00B72FAA" w:rsidP="00251B74">
            <w:r w:rsidRPr="00251B74">
              <w:t>Cliente (Dono do Pet)</w:t>
            </w:r>
          </w:p>
        </w:tc>
      </w:tr>
    </w:tbl>
    <w:p w14:paraId="065C5593" w14:textId="77777777" w:rsidR="00251B74" w:rsidRDefault="00251B74" w:rsidP="00AA36F7"/>
    <w:p w14:paraId="303B10F2" w14:textId="77777777" w:rsidR="00251B74" w:rsidRPr="00AA36F7" w:rsidRDefault="00251B74" w:rsidP="00AA36F7"/>
    <w:p w14:paraId="6CDC782A" w14:textId="2DB22CBB" w:rsidR="00C765DF" w:rsidRDefault="00160CF6" w:rsidP="00AA36F7">
      <w:pPr>
        <w:pStyle w:val="Ttulo2"/>
      </w:pPr>
      <w:bookmarkStart w:id="10" w:name="_Toc158976134"/>
      <w:r>
        <w:t>D</w:t>
      </w:r>
      <w:r w:rsidR="00AA36F7">
        <w:t>IAGRAMA DE CASO DE USO</w:t>
      </w:r>
      <w:r w:rsidR="000F13B2">
        <w:t xml:space="preserve"> GERAL</w:t>
      </w:r>
      <w:bookmarkEnd w:id="10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8720"/>
      </w:tblGrid>
      <w:tr w:rsidR="00C3485B" w:rsidRPr="00F76475" w14:paraId="58EABD0F" w14:textId="77777777" w:rsidTr="002E3F7A">
        <w:trPr>
          <w:trHeight w:val="361"/>
        </w:trPr>
        <w:tc>
          <w:tcPr>
            <w:tcW w:w="8505" w:type="dxa"/>
            <w:vAlign w:val="center"/>
          </w:tcPr>
          <w:p w14:paraId="22E22679" w14:textId="5BE2B3DA" w:rsidR="00C3485B" w:rsidRPr="002D4FA6" w:rsidRDefault="00BA04B1" w:rsidP="00C3485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E70DF">
              <w:rPr>
                <w:sz w:val="24"/>
                <w:szCs w:val="24"/>
              </w:rPr>
              <w:t xml:space="preserve"> PetConnect</w:t>
            </w:r>
          </w:p>
        </w:tc>
      </w:tr>
      <w:tr w:rsidR="00C3485B" w:rsidRPr="00F76475" w14:paraId="4F4ACEA1" w14:textId="77777777" w:rsidTr="002E3F7A">
        <w:trPr>
          <w:trHeight w:val="361"/>
        </w:trPr>
        <w:tc>
          <w:tcPr>
            <w:tcW w:w="8505" w:type="dxa"/>
            <w:vAlign w:val="center"/>
          </w:tcPr>
          <w:p w14:paraId="7FCA5DD5" w14:textId="661B337A" w:rsidR="00C3485B" w:rsidRDefault="00C3485B" w:rsidP="00C3485B">
            <w:pPr>
              <w:rPr>
                <w:color w:val="ED7D31" w:themeColor="accent2"/>
              </w:rPr>
            </w:pPr>
          </w:p>
          <w:p w14:paraId="56F8AF0F" w14:textId="6484D235" w:rsidR="008E70DF" w:rsidRDefault="0030379B" w:rsidP="008E70DF">
            <w:pPr>
              <w:pStyle w:val="NormalWeb"/>
            </w:pPr>
            <w:r>
              <w:rPr>
                <w:noProof/>
              </w:rPr>
              <w:drawing>
                <wp:inline distT="0" distB="0" distL="0" distR="0" wp14:anchorId="0854A72B" wp14:editId="56811A1D">
                  <wp:extent cx="5400040" cy="3436620"/>
                  <wp:effectExtent l="0" t="0" r="0" b="0"/>
                  <wp:docPr id="660325706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3436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CB10A7" w14:textId="3E4087A8" w:rsidR="009F2F47" w:rsidRPr="008E70DF" w:rsidRDefault="009F2F47" w:rsidP="008E70DF">
            <w:pPr>
              <w:pStyle w:val="NormalWeb"/>
            </w:pPr>
          </w:p>
        </w:tc>
      </w:tr>
    </w:tbl>
    <w:p w14:paraId="73E0F518" w14:textId="0FBB5B64" w:rsidR="009524AB" w:rsidRDefault="009524AB" w:rsidP="00C765DF"/>
    <w:p w14:paraId="51D07640" w14:textId="04393334" w:rsidR="000F13B2" w:rsidRDefault="000F13B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D1D0B96" w14:textId="77777777" w:rsidR="00060679" w:rsidRDefault="0006067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DFED2FA" w14:textId="6A036855" w:rsidR="00E60EAC" w:rsidRDefault="0069253E" w:rsidP="00E60EAC">
      <w:pPr>
        <w:pStyle w:val="Ttulo1"/>
      </w:pPr>
      <w:bookmarkStart w:id="11" w:name="_Toc158976135"/>
      <w:bookmarkStart w:id="12" w:name="_Ref95112547"/>
      <w:r>
        <w:lastRenderedPageBreak/>
        <w:t>R</w:t>
      </w:r>
      <w:r w:rsidRPr="003D488D">
        <w:t xml:space="preserve">ELAÇÃO DE </w:t>
      </w:r>
      <w:r>
        <w:t>HISTÓRIAS DE USUÁRIO</w:t>
      </w:r>
      <w:bookmarkEnd w:id="11"/>
    </w:p>
    <w:p w14:paraId="1D6DCDFE" w14:textId="77777777" w:rsidR="00356314" w:rsidRPr="00356314" w:rsidRDefault="00356314" w:rsidP="00356314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F6C5C" w:rsidRPr="0075283F" w14:paraId="240C27C6" w14:textId="77777777" w:rsidTr="00EF6C5C">
        <w:trPr>
          <w:trHeight w:val="380"/>
        </w:trPr>
        <w:tc>
          <w:tcPr>
            <w:tcW w:w="8505" w:type="dxa"/>
            <w:gridSpan w:val="2"/>
            <w:vAlign w:val="center"/>
          </w:tcPr>
          <w:p w14:paraId="045DF853" w14:textId="42EA0214" w:rsidR="00EF6C5C" w:rsidRPr="0075283F" w:rsidRDefault="007733FA" w:rsidP="00EF6C5C">
            <w:pPr>
              <w:spacing w:before="60" w:after="60"/>
              <w:ind w:left="30" w:hanging="30"/>
              <w:rPr>
                <w:b/>
                <w:bCs/>
              </w:rPr>
            </w:pPr>
            <w:r w:rsidRPr="0075283F">
              <w:rPr>
                <w:b/>
                <w:bCs/>
              </w:rPr>
              <w:t>HISTÓRIA DO USUÁRIO</w:t>
            </w:r>
            <w:r w:rsidR="00EF6C5C" w:rsidRPr="0075283F">
              <w:rPr>
                <w:b/>
                <w:bCs/>
              </w:rPr>
              <w:t xml:space="preserve"> - </w:t>
            </w:r>
            <w:r w:rsidR="00663019" w:rsidRPr="0075283F">
              <w:rPr>
                <w:b/>
                <w:bCs/>
              </w:rPr>
              <w:t>REQUISITO 1</w:t>
            </w:r>
            <w:r w:rsidR="00EF6C5C" w:rsidRPr="0075283F">
              <w:t xml:space="preserve">: </w:t>
            </w:r>
            <w:r w:rsidR="00F70F53" w:rsidRPr="0075283F">
              <w:t>M</w:t>
            </w:r>
            <w:r w:rsidR="00A743B4" w:rsidRPr="0075283F">
              <w:rPr>
                <w:sz w:val="24"/>
                <w:szCs w:val="24"/>
              </w:rPr>
              <w:t>anter contas de Usuários</w:t>
            </w:r>
            <w:r w:rsidR="00F70F53" w:rsidRPr="0075283F">
              <w:rPr>
                <w:sz w:val="24"/>
                <w:szCs w:val="24"/>
              </w:rPr>
              <w:t>.</w:t>
            </w:r>
          </w:p>
        </w:tc>
      </w:tr>
      <w:tr w:rsidR="00EF6C5C" w:rsidRPr="0075283F" w14:paraId="0F648674" w14:textId="77777777" w:rsidTr="00EF6C5C">
        <w:tc>
          <w:tcPr>
            <w:tcW w:w="8505" w:type="dxa"/>
            <w:gridSpan w:val="2"/>
          </w:tcPr>
          <w:p w14:paraId="5A615C02" w14:textId="77777777" w:rsidR="008006B9" w:rsidRPr="0075283F" w:rsidRDefault="00EF6C5C" w:rsidP="00EF6C5C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bookmarkStart w:id="13" w:name="_Hlk96268510"/>
            <w:r w:rsidRPr="0075283F">
              <w:rPr>
                <w:b/>
                <w:bCs/>
              </w:rPr>
              <w:t>COMO</w:t>
            </w:r>
            <w:r w:rsidRPr="0075283F">
              <w:t xml:space="preserve">: </w:t>
            </w:r>
            <w:r w:rsidR="008006B9" w:rsidRPr="0075283F">
              <w:t>visitante do sistema PetConnect,</w:t>
            </w:r>
          </w:p>
          <w:p w14:paraId="65470C87" w14:textId="4C29A3AB" w:rsidR="008006B9" w:rsidRPr="0075283F" w:rsidRDefault="00EF6C5C" w:rsidP="00EF6C5C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POSSO</w:t>
            </w:r>
            <w:r w:rsidRPr="0075283F">
              <w:t xml:space="preserve">: </w:t>
            </w:r>
            <w:r w:rsidR="00CA58CC" w:rsidRPr="0075283F">
              <w:t>manter</w:t>
            </w:r>
            <w:r w:rsidR="008006B9" w:rsidRPr="0075283F">
              <w:t xml:space="preserve"> uma conta de usuário,</w:t>
            </w:r>
          </w:p>
          <w:p w14:paraId="158AF84E" w14:textId="57FBC87A" w:rsidR="00EF6C5C" w:rsidRPr="0075283F" w:rsidRDefault="00EF6C5C" w:rsidP="00EF6C5C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ARA</w:t>
            </w:r>
            <w:r w:rsidRPr="0075283F">
              <w:t xml:space="preserve">: </w:t>
            </w:r>
            <w:r w:rsidR="008006B9" w:rsidRPr="0075283F">
              <w:t>acessar funcionalidades exclusivas para clientes cadastrados</w:t>
            </w:r>
            <w:r w:rsidR="007940CE" w:rsidRPr="0075283F">
              <w:t xml:space="preserve"> no sistema.</w:t>
            </w:r>
          </w:p>
        </w:tc>
      </w:tr>
      <w:tr w:rsidR="00EF6C5C" w:rsidRPr="0075283F" w14:paraId="238B9988" w14:textId="77777777" w:rsidTr="00EF6C5C">
        <w:tc>
          <w:tcPr>
            <w:tcW w:w="1276" w:type="dxa"/>
          </w:tcPr>
          <w:p w14:paraId="44A2A375" w14:textId="061A83AE" w:rsidR="00EF6C5C" w:rsidRPr="0075283F" w:rsidRDefault="00EF6C5C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2E6589E9" w14:textId="343AF925" w:rsidR="00EF6C5C" w:rsidRPr="0075283F" w:rsidRDefault="00EF6C5C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CE45FDC" w14:textId="2C0FB6BD" w:rsidR="00EF6C5C" w:rsidRPr="0075283F" w:rsidRDefault="00EF6C5C" w:rsidP="00B17363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0A2AE3" w:rsidRPr="0075283F">
              <w:t>o visitante acesse a tela de cadastro,</w:t>
            </w:r>
          </w:p>
          <w:p w14:paraId="29CEB57E" w14:textId="4B00070A" w:rsidR="00EF6C5C" w:rsidRPr="0075283F" w:rsidRDefault="00EF6C5C" w:rsidP="00B17363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0A2AE3" w:rsidRPr="0075283F">
              <w:t>ele preencher todos os campos obrigatórios</w:t>
            </w:r>
            <w:r w:rsidR="003D0281">
              <w:t xml:space="preserve"> corretamente</w:t>
            </w:r>
            <w:r w:rsidR="000A2AE3" w:rsidRPr="0075283F">
              <w:t xml:space="preserve"> e submeter o formulário,</w:t>
            </w:r>
          </w:p>
          <w:p w14:paraId="7A15708C" w14:textId="63E61332" w:rsidR="00EF6C5C" w:rsidRPr="0075283F" w:rsidRDefault="00EF6C5C" w:rsidP="00B17363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0A2AE3" w:rsidRPr="0075283F">
              <w:t>sua conta de usuário será criada.</w:t>
            </w:r>
          </w:p>
        </w:tc>
      </w:tr>
      <w:tr w:rsidR="00EF6C5C" w:rsidRPr="0075283F" w14:paraId="0928A0A7" w14:textId="77777777" w:rsidTr="00EF6C5C">
        <w:tc>
          <w:tcPr>
            <w:tcW w:w="1276" w:type="dxa"/>
          </w:tcPr>
          <w:p w14:paraId="4E412D5B" w14:textId="423A6927" w:rsidR="00EF6C5C" w:rsidRPr="0075283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3575DA9F" w14:textId="25EBC188" w:rsidR="00EF6C5C" w:rsidRPr="0075283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37E3ABC2" w14:textId="7288A852" w:rsidR="00EF6C5C" w:rsidRPr="0075283F" w:rsidRDefault="00EF6C5C" w:rsidP="003E5BF1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757857" w:rsidRPr="0075283F">
              <w:t>o visitante acesse a tela de cadastro,</w:t>
            </w:r>
          </w:p>
          <w:p w14:paraId="3441009A" w14:textId="358E65D5" w:rsidR="00EF6C5C" w:rsidRPr="0075283F" w:rsidRDefault="00EF6C5C" w:rsidP="003E5BF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386B82" w:rsidRPr="0075283F">
              <w:t>o visitante tentar se cadastrar com um e-mail</w:t>
            </w:r>
            <w:r w:rsidR="009B51A9" w:rsidRPr="0075283F">
              <w:t xml:space="preserve"> ou CPF</w:t>
            </w:r>
            <w:r w:rsidR="00386B82" w:rsidRPr="0075283F">
              <w:t xml:space="preserve"> já existente</w:t>
            </w:r>
            <w:r w:rsidR="009B51A9" w:rsidRPr="0075283F">
              <w:t>s</w:t>
            </w:r>
            <w:r w:rsidR="00386B82" w:rsidRPr="0075283F">
              <w:t xml:space="preserve"> no sistema e </w:t>
            </w:r>
            <w:r w:rsidR="00B465A9" w:rsidRPr="0075283F">
              <w:t>submeter o formulário</w:t>
            </w:r>
            <w:r w:rsidR="004830AD" w:rsidRPr="0075283F">
              <w:t>,</w:t>
            </w:r>
          </w:p>
          <w:p w14:paraId="09BF40E1" w14:textId="0C7B5BEE" w:rsidR="00EF6C5C" w:rsidRPr="0075283F" w:rsidRDefault="00EF6C5C" w:rsidP="003E5BF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4830AD" w:rsidRPr="0075283F">
              <w:t>receberá uma notificação de erro informando que o e-mail</w:t>
            </w:r>
            <w:r w:rsidR="009B51A9" w:rsidRPr="0075283F">
              <w:t xml:space="preserve"> ou CPF</w:t>
            </w:r>
            <w:r w:rsidR="004830AD" w:rsidRPr="0075283F">
              <w:t xml:space="preserve"> já está em uso.</w:t>
            </w:r>
          </w:p>
        </w:tc>
      </w:tr>
      <w:tr w:rsidR="00EF6C5C" w:rsidRPr="0075283F" w14:paraId="5F8986F0" w14:textId="77777777" w:rsidTr="00EF6C5C">
        <w:tc>
          <w:tcPr>
            <w:tcW w:w="1276" w:type="dxa"/>
          </w:tcPr>
          <w:p w14:paraId="618CC4E7" w14:textId="55E0C6D2" w:rsidR="00EF6C5C" w:rsidRPr="0075283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06F79827" w14:textId="1415921B" w:rsidR="00EF6C5C" w:rsidRPr="0075283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4AA49C9C" w14:textId="0D3AD248" w:rsidR="00EF6C5C" w:rsidRPr="0075283F" w:rsidRDefault="00EF6C5C" w:rsidP="003E5BF1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B465A9" w:rsidRPr="0075283F">
              <w:t>o visitante acesse a tela de cadastro,</w:t>
            </w:r>
          </w:p>
          <w:p w14:paraId="2818E59D" w14:textId="57D19A88" w:rsidR="00EF6C5C" w:rsidRPr="0075283F" w:rsidRDefault="00EF6C5C" w:rsidP="003E5BF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AA71F8" w:rsidRPr="0075283F">
              <w:t xml:space="preserve">ele </w:t>
            </w:r>
            <w:r w:rsidR="002A3978" w:rsidRPr="0075283F">
              <w:t>fornece</w:t>
            </w:r>
            <w:r w:rsidR="00AA71F8" w:rsidRPr="0075283F">
              <w:t xml:space="preserve"> informações no formulário de cadastro que não atendam aos critérios de validação (como CPF</w:t>
            </w:r>
            <w:r w:rsidR="002D3823">
              <w:t>/e-mail</w:t>
            </w:r>
            <w:r w:rsidR="00AA71F8" w:rsidRPr="0075283F">
              <w:t xml:space="preserve"> inválido ou senha </w:t>
            </w:r>
            <w:r w:rsidR="00C93AEF" w:rsidRPr="0075283F">
              <w:t>fora do padrão informado</w:t>
            </w:r>
            <w:r w:rsidR="00AA71F8" w:rsidRPr="0075283F">
              <w:t>) e submeter o formulário,</w:t>
            </w:r>
          </w:p>
          <w:p w14:paraId="6394D3AD" w14:textId="46EA1F36" w:rsidR="0065618D" w:rsidRPr="0075283F" w:rsidRDefault="00EF6C5C" w:rsidP="0065618D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AC0C52" w:rsidRPr="0075283F">
              <w:t>ele será notificado dos erros e será instruído a corrigi-los antes de poder concluir o cadastro.</w:t>
            </w:r>
          </w:p>
        </w:tc>
      </w:tr>
      <w:tr w:rsidR="0065618D" w:rsidRPr="0075283F" w14:paraId="4593B6CE" w14:textId="77777777" w:rsidTr="00EF6C5C">
        <w:tc>
          <w:tcPr>
            <w:tcW w:w="1276" w:type="dxa"/>
          </w:tcPr>
          <w:p w14:paraId="437F751E" w14:textId="77777777" w:rsidR="00D159D6" w:rsidRPr="0075283F" w:rsidRDefault="00D159D6" w:rsidP="00D159D6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16742079" w14:textId="1A4D3131" w:rsidR="0065618D" w:rsidRPr="0075283F" w:rsidRDefault="00D159D6" w:rsidP="00D159D6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Aceite </w:t>
            </w:r>
            <w:r w:rsidR="0075283F" w:rsidRPr="0075283F"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28536CD0" w14:textId="3290E34D" w:rsidR="00846AAD" w:rsidRPr="0075283F" w:rsidRDefault="00846AAD" w:rsidP="00846AAD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267E11" w:rsidRPr="0075283F">
              <w:t>o usuário deseje atualizar suas informações pessoais,</w:t>
            </w:r>
          </w:p>
          <w:p w14:paraId="23823FFB" w14:textId="57ED7348" w:rsidR="00846AAD" w:rsidRPr="0075283F" w:rsidRDefault="00846AAD" w:rsidP="00846AAD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267E11" w:rsidRPr="0075283F">
              <w:t xml:space="preserve">ele </w:t>
            </w:r>
            <w:r w:rsidR="00656F9D">
              <w:t xml:space="preserve">clicar no </w:t>
            </w:r>
            <w:r w:rsidR="008D2AA8">
              <w:t>ícone</w:t>
            </w:r>
            <w:r w:rsidR="00656F9D">
              <w:t xml:space="preserve"> de lápis ao lado do campo que deseja modificar e</w:t>
            </w:r>
            <w:r w:rsidR="004C611F">
              <w:t xml:space="preserve"> concluir clicando em </w:t>
            </w:r>
            <w:r w:rsidR="008D2AA8">
              <w:t>‘Salvar alterações’</w:t>
            </w:r>
            <w:r w:rsidR="00267E11" w:rsidRPr="0075283F">
              <w:t>,</w:t>
            </w:r>
          </w:p>
          <w:p w14:paraId="000E7463" w14:textId="6EED12DD" w:rsidR="0065618D" w:rsidRPr="0075283F" w:rsidRDefault="00846AAD" w:rsidP="00846AAD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>:</w:t>
            </w:r>
            <w:r w:rsidR="00267E11" w:rsidRPr="0075283F">
              <w:t xml:space="preserve"> suas informações atualizadas serão salvas e ele receberá uma notificação de confirmação da atualização.</w:t>
            </w:r>
          </w:p>
        </w:tc>
      </w:tr>
      <w:tr w:rsidR="0065618D" w:rsidRPr="0075283F" w14:paraId="7E3EA9DB" w14:textId="77777777" w:rsidTr="00EF6C5C">
        <w:tc>
          <w:tcPr>
            <w:tcW w:w="1276" w:type="dxa"/>
          </w:tcPr>
          <w:p w14:paraId="53BBA021" w14:textId="77777777" w:rsidR="00D159D6" w:rsidRPr="0075283F" w:rsidRDefault="00D159D6" w:rsidP="00D159D6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23DB9E42" w14:textId="1F1FFE14" w:rsidR="0065618D" w:rsidRPr="0075283F" w:rsidRDefault="00D159D6" w:rsidP="00D159D6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Aceite </w:t>
            </w:r>
            <w:r w:rsidR="0075283F" w:rsidRPr="0075283F">
              <w:rPr>
                <w:b/>
                <w:bCs/>
              </w:rPr>
              <w:t>5</w:t>
            </w:r>
          </w:p>
        </w:tc>
        <w:tc>
          <w:tcPr>
            <w:tcW w:w="7229" w:type="dxa"/>
          </w:tcPr>
          <w:p w14:paraId="689D9C6A" w14:textId="04205609" w:rsidR="00846AAD" w:rsidRPr="0075283F" w:rsidRDefault="00846AAD" w:rsidP="00846AAD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483ADB" w:rsidRPr="0075283F">
              <w:t>o usuário decida excluir sua conta,</w:t>
            </w:r>
          </w:p>
          <w:p w14:paraId="01868AE5" w14:textId="59BA0358" w:rsidR="00846AAD" w:rsidRPr="0075283F" w:rsidRDefault="00846AAD" w:rsidP="00846AAD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9C23B1" w:rsidRPr="0075283F">
              <w:t xml:space="preserve">ele selecionar a opção 'Excluir </w:t>
            </w:r>
            <w:r w:rsidR="009C23B1">
              <w:t>Conta</w:t>
            </w:r>
            <w:r w:rsidR="009C23B1" w:rsidRPr="0075283F">
              <w:t>' e confirmar a ação para validar a exclusão,</w:t>
            </w:r>
          </w:p>
          <w:p w14:paraId="3B531AFA" w14:textId="22CFB0B6" w:rsidR="0065618D" w:rsidRPr="0075283F" w:rsidRDefault="00846AAD" w:rsidP="00846AAD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>:</w:t>
            </w:r>
            <w:r w:rsidR="00574E2D" w:rsidRPr="0075283F">
              <w:t xml:space="preserve"> </w:t>
            </w:r>
            <w:r w:rsidR="009C23B1">
              <w:t>será excluída permanenteme</w:t>
            </w:r>
            <w:r w:rsidR="00C4726A">
              <w:t>nte a conta do usuário</w:t>
            </w:r>
            <w:r w:rsidR="00574E2D" w:rsidRPr="0075283F">
              <w:t>.</w:t>
            </w:r>
          </w:p>
        </w:tc>
      </w:tr>
      <w:bookmarkEnd w:id="13"/>
    </w:tbl>
    <w:p w14:paraId="54E592DB" w14:textId="77777777" w:rsidR="00356314" w:rsidRDefault="00356314" w:rsidP="0043409E">
      <w:pPr>
        <w:rPr>
          <w:sz w:val="24"/>
          <w:szCs w:val="24"/>
        </w:rPr>
      </w:pPr>
    </w:p>
    <w:p w14:paraId="3AEE29A3" w14:textId="77777777" w:rsidR="0075283F" w:rsidRDefault="0075283F" w:rsidP="0043409E">
      <w:pPr>
        <w:rPr>
          <w:sz w:val="24"/>
          <w:szCs w:val="24"/>
        </w:rPr>
      </w:pPr>
    </w:p>
    <w:p w14:paraId="2D16ECE9" w14:textId="77777777" w:rsidR="0075283F" w:rsidRDefault="0075283F" w:rsidP="0043409E">
      <w:pPr>
        <w:rPr>
          <w:sz w:val="24"/>
          <w:szCs w:val="24"/>
        </w:rPr>
      </w:pPr>
    </w:p>
    <w:p w14:paraId="77F29C0E" w14:textId="77777777" w:rsidR="0075283F" w:rsidRDefault="0075283F" w:rsidP="0043409E">
      <w:pPr>
        <w:rPr>
          <w:sz w:val="24"/>
          <w:szCs w:val="24"/>
        </w:rPr>
      </w:pPr>
    </w:p>
    <w:p w14:paraId="5A4BEC90" w14:textId="77777777" w:rsidR="0075283F" w:rsidRDefault="0075283F" w:rsidP="0043409E">
      <w:pPr>
        <w:rPr>
          <w:sz w:val="24"/>
          <w:szCs w:val="24"/>
        </w:rPr>
      </w:pPr>
    </w:p>
    <w:p w14:paraId="1E3BD83E" w14:textId="77777777" w:rsidR="0075283F" w:rsidRPr="0075283F" w:rsidRDefault="0075283F" w:rsidP="0043409E">
      <w:pPr>
        <w:rPr>
          <w:sz w:val="24"/>
          <w:szCs w:val="24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E4672" w:rsidRPr="0075283F" w14:paraId="468C2784" w14:textId="77777777" w:rsidTr="00A71B1E">
        <w:trPr>
          <w:trHeight w:val="380"/>
        </w:trPr>
        <w:tc>
          <w:tcPr>
            <w:tcW w:w="8505" w:type="dxa"/>
            <w:gridSpan w:val="2"/>
            <w:vAlign w:val="center"/>
          </w:tcPr>
          <w:p w14:paraId="2915DB55" w14:textId="5D6E8015" w:rsidR="001E4672" w:rsidRPr="0075283F" w:rsidRDefault="001E4672" w:rsidP="00A71B1E">
            <w:pPr>
              <w:spacing w:before="60" w:after="60"/>
              <w:ind w:left="30" w:hanging="30"/>
              <w:rPr>
                <w:b/>
                <w:bCs/>
              </w:rPr>
            </w:pPr>
            <w:r w:rsidRPr="0075283F">
              <w:rPr>
                <w:b/>
                <w:bCs/>
              </w:rPr>
              <w:lastRenderedPageBreak/>
              <w:t xml:space="preserve">HISTÓRIA DO USUÁRIO </w:t>
            </w:r>
            <w:r w:rsidR="0036466D" w:rsidRPr="0075283F">
              <w:rPr>
                <w:b/>
                <w:bCs/>
              </w:rPr>
              <w:t>–</w:t>
            </w:r>
            <w:r w:rsidRPr="0075283F">
              <w:rPr>
                <w:b/>
                <w:bCs/>
              </w:rPr>
              <w:t xml:space="preserve"> </w:t>
            </w:r>
            <w:r w:rsidR="0036466D" w:rsidRPr="0075283F">
              <w:rPr>
                <w:b/>
                <w:bCs/>
              </w:rPr>
              <w:t xml:space="preserve">REQUISITO </w:t>
            </w:r>
            <w:r w:rsidR="00E30B0E" w:rsidRPr="0075283F">
              <w:rPr>
                <w:b/>
                <w:bCs/>
              </w:rPr>
              <w:t>2</w:t>
            </w:r>
            <w:r w:rsidRPr="0075283F">
              <w:t>:</w:t>
            </w:r>
            <w:r w:rsidR="00827ED1" w:rsidRPr="0075283F">
              <w:t xml:space="preserve"> Permitir que o Usuário execute o login no sistema.</w:t>
            </w:r>
          </w:p>
        </w:tc>
      </w:tr>
      <w:tr w:rsidR="001E4672" w:rsidRPr="0075283F" w14:paraId="0E0052C7" w14:textId="77777777" w:rsidTr="00A71B1E">
        <w:tc>
          <w:tcPr>
            <w:tcW w:w="8505" w:type="dxa"/>
            <w:gridSpan w:val="2"/>
          </w:tcPr>
          <w:p w14:paraId="09D4D26A" w14:textId="6C55D4DF" w:rsidR="001E4672" w:rsidRPr="0075283F" w:rsidRDefault="001E4672" w:rsidP="00A71B1E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COMO</w:t>
            </w:r>
            <w:r w:rsidRPr="0075283F">
              <w:t>: usuário já cadastrado no sistema</w:t>
            </w:r>
            <w:r w:rsidR="00827ED1" w:rsidRPr="0075283F">
              <w:t>,</w:t>
            </w:r>
          </w:p>
          <w:p w14:paraId="4498EFB8" w14:textId="5F416F40" w:rsidR="001E4672" w:rsidRPr="0075283F" w:rsidRDefault="001E4672" w:rsidP="00A71B1E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OSSO</w:t>
            </w:r>
            <w:r w:rsidRPr="0075283F">
              <w:t>:</w:t>
            </w:r>
            <w:r w:rsidR="00F74C4B" w:rsidRPr="0075283F">
              <w:t xml:space="preserve"> realizar login de usuário</w:t>
            </w:r>
            <w:r w:rsidR="00827ED1" w:rsidRPr="0075283F">
              <w:t>,</w:t>
            </w:r>
          </w:p>
          <w:p w14:paraId="3A313D10" w14:textId="7D41F366" w:rsidR="001E4672" w:rsidRPr="0075283F" w:rsidRDefault="001E4672" w:rsidP="00A71B1E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ARA</w:t>
            </w:r>
            <w:r w:rsidRPr="0075283F">
              <w:t>: obter acesso à minha área privada de funcionalidades.</w:t>
            </w:r>
          </w:p>
        </w:tc>
      </w:tr>
      <w:tr w:rsidR="001E4672" w:rsidRPr="0075283F" w14:paraId="6DFCC373" w14:textId="77777777" w:rsidTr="00A71B1E">
        <w:tc>
          <w:tcPr>
            <w:tcW w:w="1276" w:type="dxa"/>
          </w:tcPr>
          <w:p w14:paraId="3D74461A" w14:textId="77777777" w:rsidR="001E4672" w:rsidRPr="0075283F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30B23AEC" w14:textId="77777777" w:rsidR="001E4672" w:rsidRPr="0075283F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644D3B4" w14:textId="0C942C60" w:rsidR="00115A63" w:rsidRPr="0075283F" w:rsidRDefault="001E4672" w:rsidP="00115A63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D05C92" w:rsidRPr="0075283F">
              <w:t>o usuário cadastrado esteja na tela de login,</w:t>
            </w:r>
          </w:p>
          <w:p w14:paraId="6238370D" w14:textId="59489C4A" w:rsidR="001E4672" w:rsidRPr="0075283F" w:rsidRDefault="001E4672" w:rsidP="00115A63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256365" w:rsidRPr="0075283F">
              <w:t xml:space="preserve">ele </w:t>
            </w:r>
            <w:r w:rsidR="002A3978" w:rsidRPr="0075283F">
              <w:t>fornece</w:t>
            </w:r>
            <w:r w:rsidR="00256365" w:rsidRPr="0075283F">
              <w:t xml:space="preserve"> seu </w:t>
            </w:r>
            <w:r w:rsidR="00681B11" w:rsidRPr="0075283F">
              <w:t>CPF</w:t>
            </w:r>
            <w:r w:rsidR="00256365" w:rsidRPr="0075283F">
              <w:t xml:space="preserve"> e senha corretos,</w:t>
            </w:r>
          </w:p>
          <w:p w14:paraId="14752AEF" w14:textId="1D229506" w:rsidR="001E4672" w:rsidRPr="0075283F" w:rsidRDefault="001E4672" w:rsidP="00A71B1E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BD69E7" w:rsidRPr="0075283F">
              <w:t xml:space="preserve">ele será redirecionado </w:t>
            </w:r>
            <w:r w:rsidR="00CD3294" w:rsidRPr="0075283F">
              <w:t xml:space="preserve">a </w:t>
            </w:r>
            <w:r w:rsidR="00BD69E7" w:rsidRPr="0075283F">
              <w:t>s</w:t>
            </w:r>
            <w:r w:rsidR="006872BE" w:rsidRPr="0075283F">
              <w:t>ua área de perfil</w:t>
            </w:r>
            <w:r w:rsidR="00BD69E7" w:rsidRPr="0075283F">
              <w:t>.</w:t>
            </w:r>
          </w:p>
        </w:tc>
      </w:tr>
      <w:tr w:rsidR="0043622A" w:rsidRPr="0075283F" w14:paraId="7AFB04E8" w14:textId="77777777" w:rsidTr="00A71B1E">
        <w:tc>
          <w:tcPr>
            <w:tcW w:w="1276" w:type="dxa"/>
          </w:tcPr>
          <w:p w14:paraId="380A89A5" w14:textId="77777777" w:rsidR="0043622A" w:rsidRPr="0075283F" w:rsidRDefault="0043622A" w:rsidP="0043622A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074F5689" w14:textId="18DFFFEF" w:rsidR="0043622A" w:rsidRPr="0075283F" w:rsidRDefault="0043622A" w:rsidP="0043622A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Aceite </w:t>
            </w:r>
            <w:r w:rsidR="00681B11" w:rsidRPr="0075283F"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3D55D73" w14:textId="2BE4094B" w:rsidR="0043622A" w:rsidRPr="0075283F" w:rsidRDefault="0043622A" w:rsidP="0043622A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D322C2" w:rsidRPr="0075283F">
              <w:t>o usuário cadastrado esteja na tela de login,</w:t>
            </w:r>
          </w:p>
          <w:p w14:paraId="2B6EC0A6" w14:textId="1B4A8205" w:rsidR="0043622A" w:rsidRPr="0075283F" w:rsidRDefault="0043622A" w:rsidP="0043622A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D322C2" w:rsidRPr="0075283F">
              <w:t>ele esquecer sua senha e clicar no link "Esquec</w:t>
            </w:r>
            <w:r w:rsidR="00617599">
              <w:t>i</w:t>
            </w:r>
            <w:r w:rsidR="00D322C2" w:rsidRPr="0075283F">
              <w:t xml:space="preserve"> </w:t>
            </w:r>
            <w:r w:rsidR="00617599">
              <w:t>minha</w:t>
            </w:r>
            <w:r w:rsidR="00D322C2" w:rsidRPr="0075283F">
              <w:t xml:space="preserve"> senha",</w:t>
            </w:r>
          </w:p>
          <w:p w14:paraId="21FCD16D" w14:textId="357575C7" w:rsidR="0043622A" w:rsidRPr="0075283F" w:rsidRDefault="0043622A" w:rsidP="0043622A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5848AB" w:rsidRPr="0075283F">
              <w:t>ele será redirecionado à tela de recuperação de senha, onde fornecerá seu e-mail para receber o link de redefinição de senha.</w:t>
            </w:r>
          </w:p>
        </w:tc>
      </w:tr>
      <w:tr w:rsidR="00DD4B68" w:rsidRPr="0075283F" w14:paraId="1B17A63B" w14:textId="77777777" w:rsidTr="00A71B1E">
        <w:tc>
          <w:tcPr>
            <w:tcW w:w="1276" w:type="dxa"/>
          </w:tcPr>
          <w:p w14:paraId="48E024DF" w14:textId="77777777" w:rsidR="00DD4B68" w:rsidRPr="0075283F" w:rsidRDefault="00DD4B68" w:rsidP="00DD4B6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281D35BA" w14:textId="4C08283C" w:rsidR="00DD4B68" w:rsidRPr="0075283F" w:rsidRDefault="00DD4B68" w:rsidP="00DD4B6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E84A301" w14:textId="77777777" w:rsidR="00DD4B68" w:rsidRPr="0075283F" w:rsidRDefault="00DD4B68" w:rsidP="00DD4B68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>: um usuário se autentique,</w:t>
            </w:r>
          </w:p>
          <w:p w14:paraId="716E4CC7" w14:textId="77777777" w:rsidR="00DD4B68" w:rsidRPr="0075283F" w:rsidRDefault="00DD4B68" w:rsidP="00DD4B6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>: ele for automaticamente direcionado para sua área de perfil,</w:t>
            </w:r>
          </w:p>
          <w:p w14:paraId="03A2E429" w14:textId="2F847265" w:rsidR="00DD4B68" w:rsidRPr="0075283F" w:rsidRDefault="00DD4B68" w:rsidP="00DD4B68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>: ele poderá visualizar as suas informações cadastrais básicas disponíveis no sistema.</w:t>
            </w:r>
          </w:p>
        </w:tc>
      </w:tr>
    </w:tbl>
    <w:p w14:paraId="144E8BAE" w14:textId="77777777" w:rsidR="00460207" w:rsidRPr="0075283F" w:rsidRDefault="00460207">
      <w:pPr>
        <w:rPr>
          <w:sz w:val="24"/>
          <w:szCs w:val="24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60207" w:rsidRPr="0075283F" w14:paraId="5DDF979D" w14:textId="77777777" w:rsidTr="00667FD8">
        <w:trPr>
          <w:trHeight w:val="380"/>
        </w:trPr>
        <w:tc>
          <w:tcPr>
            <w:tcW w:w="8505" w:type="dxa"/>
            <w:gridSpan w:val="2"/>
            <w:vAlign w:val="center"/>
          </w:tcPr>
          <w:p w14:paraId="24514C0F" w14:textId="77777777" w:rsidR="00460207" w:rsidRPr="0075283F" w:rsidRDefault="00460207" w:rsidP="00667FD8">
            <w:pPr>
              <w:spacing w:before="60" w:after="60"/>
              <w:ind w:left="30" w:hanging="30"/>
              <w:rPr>
                <w:b/>
                <w:bCs/>
              </w:rPr>
            </w:pPr>
            <w:r w:rsidRPr="0075283F">
              <w:rPr>
                <w:b/>
                <w:bCs/>
              </w:rPr>
              <w:t>HISTÓRIA DO USUÁRIO - REQUISITO 3</w:t>
            </w:r>
            <w:r w:rsidRPr="0075283F">
              <w:t>: Manter dados de Pets.</w:t>
            </w:r>
          </w:p>
        </w:tc>
      </w:tr>
      <w:tr w:rsidR="00460207" w:rsidRPr="0075283F" w14:paraId="435AEFFD" w14:textId="77777777" w:rsidTr="00667FD8">
        <w:tc>
          <w:tcPr>
            <w:tcW w:w="8505" w:type="dxa"/>
            <w:gridSpan w:val="2"/>
          </w:tcPr>
          <w:p w14:paraId="65C85CC4" w14:textId="776E0E32" w:rsidR="00460207" w:rsidRPr="0075283F" w:rsidRDefault="00460207" w:rsidP="00667FD8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COMO</w:t>
            </w:r>
            <w:r w:rsidRPr="0075283F">
              <w:t xml:space="preserve">: </w:t>
            </w:r>
            <w:r w:rsidR="002006E1" w:rsidRPr="0075283F">
              <w:t>usuário dono de pet do sistema PetConnect,</w:t>
            </w:r>
          </w:p>
          <w:p w14:paraId="529BB946" w14:textId="2A620570" w:rsidR="00460207" w:rsidRPr="0075283F" w:rsidRDefault="00460207" w:rsidP="00667FD8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POSSO</w:t>
            </w:r>
            <w:r w:rsidRPr="0075283F">
              <w:t xml:space="preserve">: </w:t>
            </w:r>
            <w:r w:rsidR="00BD0846" w:rsidRPr="0075283F">
              <w:t>manter um cadastro de pet,</w:t>
            </w:r>
          </w:p>
          <w:p w14:paraId="3B1F85C0" w14:textId="2425D204" w:rsidR="00460207" w:rsidRPr="0075283F" w:rsidRDefault="00460207" w:rsidP="00667FD8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ARA</w:t>
            </w:r>
            <w:r w:rsidRPr="0075283F">
              <w:t xml:space="preserve">: </w:t>
            </w:r>
            <w:r w:rsidR="00D23C3B" w:rsidRPr="0075283F">
              <w:t>gerenciar as informações do meu pet de maneira autônoma e eficiente.</w:t>
            </w:r>
          </w:p>
        </w:tc>
      </w:tr>
      <w:tr w:rsidR="00460207" w:rsidRPr="0075283F" w14:paraId="1CFF15A1" w14:textId="77777777" w:rsidTr="00667FD8">
        <w:tc>
          <w:tcPr>
            <w:tcW w:w="1276" w:type="dxa"/>
          </w:tcPr>
          <w:p w14:paraId="12B5A391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5D509F4E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8FC64ED" w14:textId="3F034941" w:rsidR="00460207" w:rsidRPr="0075283F" w:rsidRDefault="00460207" w:rsidP="00667FD8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D23C3B" w:rsidRPr="0075283F">
              <w:t>o dono do pet esteja n</w:t>
            </w:r>
            <w:r w:rsidR="00AD5B18" w:rsidRPr="0075283F">
              <w:t xml:space="preserve">a área de </w:t>
            </w:r>
            <w:r w:rsidR="008F7B6B">
              <w:t>pets</w:t>
            </w:r>
            <w:r w:rsidR="00D23C3B" w:rsidRPr="0075283F">
              <w:t>,</w:t>
            </w:r>
          </w:p>
          <w:p w14:paraId="05B8C007" w14:textId="73DC2F79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FF7E72" w:rsidRPr="0075283F">
              <w:t>ele clicar na opção ‘Cadastrar</w:t>
            </w:r>
            <w:r w:rsidR="00CE26B3">
              <w:t xml:space="preserve"> Novo</w:t>
            </w:r>
            <w:r w:rsidR="00FF7E72" w:rsidRPr="0075283F">
              <w:t xml:space="preserve"> Pet’ e</w:t>
            </w:r>
            <w:r w:rsidR="00D23C3B" w:rsidRPr="0075283F">
              <w:t xml:space="preserve"> inserir as informações necessárias para registrar um novo pet</w:t>
            </w:r>
            <w:r w:rsidR="003D0281">
              <w:t xml:space="preserve"> corretamente</w:t>
            </w:r>
            <w:r w:rsidR="00617599">
              <w:t xml:space="preserve"> </w:t>
            </w:r>
            <w:r w:rsidR="00D23C3B" w:rsidRPr="0075283F">
              <w:t>e submeter esses dados,</w:t>
            </w:r>
          </w:p>
          <w:p w14:paraId="1BAB7DA0" w14:textId="2292475A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3227E3" w:rsidRPr="0075283F">
              <w:t>o perfil do novo pet será criado no sistema.</w:t>
            </w:r>
          </w:p>
        </w:tc>
      </w:tr>
      <w:tr w:rsidR="00460207" w:rsidRPr="0075283F" w14:paraId="1844A990" w14:textId="77777777" w:rsidTr="00667FD8">
        <w:tc>
          <w:tcPr>
            <w:tcW w:w="1276" w:type="dxa"/>
          </w:tcPr>
          <w:p w14:paraId="00ED854D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331F9D36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EDEE9F9" w14:textId="2F2BC6AF" w:rsidR="00460207" w:rsidRPr="0075283F" w:rsidRDefault="00460207" w:rsidP="00667FD8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3227E3" w:rsidRPr="0075283F">
              <w:t>o dono do pet queira ver as informações de seu pet,</w:t>
            </w:r>
          </w:p>
          <w:p w14:paraId="28C2D421" w14:textId="50AB551F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3227E3" w:rsidRPr="0075283F">
              <w:t>ele acessar a seção '</w:t>
            </w:r>
            <w:r w:rsidR="00AA44E4">
              <w:t>Meus Pets</w:t>
            </w:r>
            <w:r w:rsidR="003227E3" w:rsidRPr="0075283F">
              <w:t>',</w:t>
            </w:r>
          </w:p>
          <w:p w14:paraId="5550CFE7" w14:textId="0D9F069D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3227E3" w:rsidRPr="0075283F">
              <w:t>ele poderá visualizar todas as informações cadastrais do pet.</w:t>
            </w:r>
          </w:p>
        </w:tc>
      </w:tr>
      <w:tr w:rsidR="00460207" w:rsidRPr="0075283F" w14:paraId="72C352B7" w14:textId="77777777" w:rsidTr="00667FD8">
        <w:tc>
          <w:tcPr>
            <w:tcW w:w="1276" w:type="dxa"/>
          </w:tcPr>
          <w:p w14:paraId="1D29A838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62273AF1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160D1E26" w14:textId="2F639C09" w:rsidR="00460207" w:rsidRPr="0075283F" w:rsidRDefault="00460207" w:rsidP="00667FD8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105E77" w:rsidRPr="0075283F">
              <w:t>o dono do pet necessite atualizar informações do pet,</w:t>
            </w:r>
          </w:p>
          <w:p w14:paraId="104A4F2E" w14:textId="3AA2A004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AA44E4" w:rsidRPr="0075283F">
              <w:t xml:space="preserve">ele </w:t>
            </w:r>
            <w:r w:rsidR="00AA44E4">
              <w:t>clicar no ícone de lápis ao lado do campo que deseja modificar e concluir clicando em ‘Salvar alterações’</w:t>
            </w:r>
            <w:r w:rsidR="00105E77" w:rsidRPr="0075283F">
              <w:t>,</w:t>
            </w:r>
          </w:p>
          <w:p w14:paraId="0DCC541B" w14:textId="0807BA10" w:rsidR="00460207" w:rsidRPr="0075283F" w:rsidRDefault="00460207" w:rsidP="00667FD8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105E77" w:rsidRPr="0075283F">
              <w:t>as informações do pet serão atualizadas no sistema.</w:t>
            </w:r>
          </w:p>
        </w:tc>
      </w:tr>
      <w:tr w:rsidR="00105E77" w:rsidRPr="0075283F" w14:paraId="446E339F" w14:textId="77777777" w:rsidTr="00667FD8">
        <w:tc>
          <w:tcPr>
            <w:tcW w:w="1276" w:type="dxa"/>
          </w:tcPr>
          <w:p w14:paraId="274B3DF6" w14:textId="77777777" w:rsidR="00105E77" w:rsidRPr="0075283F" w:rsidRDefault="00105E77" w:rsidP="00105E77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45677417" w14:textId="73FB3543" w:rsidR="00105E77" w:rsidRPr="0075283F" w:rsidRDefault="00105E77" w:rsidP="00105E77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27320185" w14:textId="34AE00D3" w:rsidR="00105E77" w:rsidRPr="0075283F" w:rsidRDefault="00105E77" w:rsidP="00105E77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853766" w:rsidRPr="0075283F">
              <w:t>o dono do pet decida remover o perfil do pet do sistema,</w:t>
            </w:r>
          </w:p>
          <w:p w14:paraId="4471041D" w14:textId="099A7E0F" w:rsidR="00105E77" w:rsidRPr="0075283F" w:rsidRDefault="00105E77" w:rsidP="00105E77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853766" w:rsidRPr="0075283F">
              <w:t>ele selecionar a opção 'Excluir Pet' e confirmar a ação para validar a exclusão,</w:t>
            </w:r>
          </w:p>
          <w:p w14:paraId="2CDD64BB" w14:textId="33AFAAA4" w:rsidR="00105E77" w:rsidRPr="0075283F" w:rsidRDefault="00105E77" w:rsidP="00105E77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853766" w:rsidRPr="0075283F">
              <w:t>o perfil do pet será removido permanentemente do sistema.</w:t>
            </w:r>
          </w:p>
        </w:tc>
      </w:tr>
    </w:tbl>
    <w:p w14:paraId="23705FBF" w14:textId="174384E9" w:rsidR="001E4672" w:rsidRDefault="001E467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6AFDAFA" w:rsidR="00FA629D" w:rsidRDefault="0069253E" w:rsidP="00FA629D">
      <w:pPr>
        <w:pStyle w:val="Ttulo1"/>
      </w:pPr>
      <w:bookmarkStart w:id="14" w:name="_Toc158976136"/>
      <w:r>
        <w:lastRenderedPageBreak/>
        <w:t>MODELO DE DADOS</w:t>
      </w:r>
      <w:bookmarkEnd w:id="14"/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642" w:type="dxa"/>
        <w:tblLook w:val="04A0" w:firstRow="1" w:lastRow="0" w:firstColumn="1" w:lastColumn="0" w:noHBand="0" w:noVBand="1"/>
      </w:tblPr>
      <w:tblGrid>
        <w:gridCol w:w="8720"/>
      </w:tblGrid>
      <w:tr w:rsidR="0089163D" w14:paraId="493D7E97" w14:textId="77777777" w:rsidTr="00F828F4">
        <w:trPr>
          <w:trHeight w:val="375"/>
        </w:trPr>
        <w:tc>
          <w:tcPr>
            <w:tcW w:w="8642" w:type="dxa"/>
            <w:vAlign w:val="center"/>
          </w:tcPr>
          <w:p w14:paraId="60F8F0DF" w14:textId="496189B2" w:rsidR="0089163D" w:rsidRDefault="0069253E" w:rsidP="004D72F9">
            <w:r>
              <w:rPr>
                <w:b/>
                <w:bCs/>
              </w:rPr>
              <w:t>Modelo de Dados</w:t>
            </w:r>
          </w:p>
        </w:tc>
      </w:tr>
      <w:tr w:rsidR="0089163D" w14:paraId="26C203D3" w14:textId="77777777" w:rsidTr="00F828F4">
        <w:trPr>
          <w:trHeight w:val="11411"/>
        </w:trPr>
        <w:tc>
          <w:tcPr>
            <w:tcW w:w="8642" w:type="dxa"/>
            <w:vAlign w:val="center"/>
          </w:tcPr>
          <w:p w14:paraId="572E500E" w14:textId="1D48AFBB" w:rsidR="0089163D" w:rsidRPr="00F828F4" w:rsidRDefault="00F828F4" w:rsidP="00F828F4">
            <w:pPr>
              <w:pStyle w:val="NormalWeb"/>
            </w:pPr>
            <w:r>
              <w:rPr>
                <w:noProof/>
              </w:rPr>
              <w:drawing>
                <wp:inline distT="0" distB="0" distL="0" distR="0" wp14:anchorId="45AE0614" wp14:editId="47888728">
                  <wp:extent cx="5400040" cy="4711700"/>
                  <wp:effectExtent l="0" t="0" r="0" b="0"/>
                  <wp:docPr id="2105050636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4711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20C379" w14:textId="27E054B7" w:rsidR="0030186F" w:rsidRDefault="0030186F">
      <w:pPr>
        <w:rPr>
          <w:rFonts w:asciiTheme="majorHAnsi" w:eastAsiaTheme="majorEastAsia" w:hAnsiTheme="majorHAnsi" w:cstheme="majorBidi"/>
          <w:sz w:val="32"/>
          <w:szCs w:val="32"/>
          <w:highlight w:val="lightGray"/>
        </w:rPr>
      </w:pPr>
    </w:p>
    <w:p w14:paraId="7A9E5E34" w14:textId="4FA132A5" w:rsidR="00FA629D" w:rsidRDefault="001009BA" w:rsidP="00BB11E2">
      <w:pPr>
        <w:pStyle w:val="Ttulo1"/>
      </w:pPr>
      <w:bookmarkStart w:id="15" w:name="_Toc158976137"/>
      <w:r>
        <w:lastRenderedPageBreak/>
        <w:t>ANALYTICS</w:t>
      </w:r>
      <w:bookmarkEnd w:id="15"/>
    </w:p>
    <w:p w14:paraId="7EC5A6BE" w14:textId="7D517F84" w:rsidR="0030186F" w:rsidRPr="00BA4418" w:rsidRDefault="001009BA" w:rsidP="001009BA">
      <w:pPr>
        <w:ind w:left="432"/>
        <w:rPr>
          <w:color w:val="ED7D31" w:themeColor="accent2"/>
        </w:rPr>
      </w:pPr>
      <w:r w:rsidRPr="00BA4418">
        <w:rPr>
          <w:color w:val="ED7D31" w:themeColor="accent2"/>
        </w:rPr>
        <w:t>Identifica DADOS para a coleta, transformação e organização, com o objetivo de gerar RELATÓRIOS GRÁFICOS (Dashboards) para acompanhamento de tendências e padrões, vi</w:t>
      </w:r>
      <w:r w:rsidR="00A20821">
        <w:rPr>
          <w:color w:val="ED7D31" w:themeColor="accent2"/>
        </w:rPr>
        <w:t>s</w:t>
      </w:r>
      <w:r w:rsidRPr="00BA4418">
        <w:rPr>
          <w:color w:val="ED7D31" w:themeColor="accent2"/>
        </w:rPr>
        <w:t>ando o suporte à tomada de decisões.</w:t>
      </w:r>
      <w:r w:rsidR="00BB11E2" w:rsidRPr="00BA4418">
        <w:rPr>
          <w:color w:val="ED7D31" w:themeColor="accent2"/>
        </w:rPr>
        <w:t xml:space="preserve"> </w:t>
      </w:r>
      <w:r w:rsidR="0057124D" w:rsidRPr="00A20821">
        <w:rPr>
          <w:color w:val="ED7D31" w:themeColor="accent2"/>
        </w:rPr>
        <w:t>Roteiro</w:t>
      </w:r>
      <w:r w:rsidR="0030186F" w:rsidRPr="00BA4418">
        <w:rPr>
          <w:color w:val="ED7D31" w:themeColor="accent2"/>
        </w:rPr>
        <w:t>:</w:t>
      </w:r>
    </w:p>
    <w:p w14:paraId="16A6C5F9" w14:textId="34C167B7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Definir os objetivos de negócios</w:t>
      </w:r>
      <w:r w:rsidRPr="00BA4418">
        <w:rPr>
          <w:color w:val="ED7D31" w:themeColor="accent2"/>
        </w:rPr>
        <w:t>: identificar oportunidades de crescimento, reduzir custos ou melhorar a experiência do cliente. Esses objetivos irão orientar a seleção dos dados que devem ser coletados e analisados.</w:t>
      </w:r>
    </w:p>
    <w:p w14:paraId="17059922" w14:textId="67834DA0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Identificar as fontes de dados</w:t>
      </w:r>
      <w:r w:rsidR="00BB11E2" w:rsidRPr="00BA4418">
        <w:rPr>
          <w:color w:val="ED7D31" w:themeColor="accent2"/>
        </w:rPr>
        <w:t xml:space="preserve">: quais </w:t>
      </w:r>
      <w:r w:rsidR="00C67DE6">
        <w:rPr>
          <w:color w:val="ED7D31" w:themeColor="accent2"/>
        </w:rPr>
        <w:t xml:space="preserve">são os </w:t>
      </w:r>
      <w:r w:rsidR="00BB11E2" w:rsidRPr="00BA4418">
        <w:rPr>
          <w:color w:val="ED7D31" w:themeColor="accent2"/>
        </w:rPr>
        <w:t>dados mantidos no sistema.</w:t>
      </w:r>
    </w:p>
    <w:p w14:paraId="4CD05F41" w14:textId="6E24EF6C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Avaliar a qualidade dos dados</w:t>
      </w:r>
      <w:r w:rsidRPr="00BA4418">
        <w:rPr>
          <w:color w:val="ED7D31" w:themeColor="accent2"/>
        </w:rPr>
        <w:t xml:space="preserve">: </w:t>
      </w:r>
      <w:r w:rsidR="009765F2">
        <w:rPr>
          <w:color w:val="ED7D31" w:themeColor="accent2"/>
        </w:rPr>
        <w:t>quais dados são</w:t>
      </w:r>
      <w:r w:rsidRPr="00BA4418">
        <w:rPr>
          <w:color w:val="ED7D31" w:themeColor="accent2"/>
        </w:rPr>
        <w:t xml:space="preserve"> relevantes para os objetivos d</w:t>
      </w:r>
      <w:r w:rsidR="00C67DE6">
        <w:rPr>
          <w:color w:val="ED7D31" w:themeColor="accent2"/>
        </w:rPr>
        <w:t>o</w:t>
      </w:r>
      <w:r w:rsidRPr="00BA4418">
        <w:rPr>
          <w:color w:val="ED7D31" w:themeColor="accent2"/>
        </w:rPr>
        <w:t xml:space="preserve"> negócio</w:t>
      </w:r>
      <w:r w:rsidR="00C67DE6">
        <w:rPr>
          <w:color w:val="ED7D31" w:themeColor="accent2"/>
        </w:rPr>
        <w:t xml:space="preserve">, </w:t>
      </w:r>
      <w:r w:rsidR="00AA659F">
        <w:rPr>
          <w:color w:val="ED7D31" w:themeColor="accent2"/>
        </w:rPr>
        <w:t>que terão monitoramento temporal</w:t>
      </w:r>
    </w:p>
    <w:p w14:paraId="70E31967" w14:textId="2F440783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Definir o processo de ETL</w:t>
      </w:r>
      <w:r w:rsidR="00E50AB6" w:rsidRPr="00BA4418">
        <w:rPr>
          <w:color w:val="ED7D31" w:themeColor="accent2"/>
        </w:rPr>
        <w:t xml:space="preserve"> (</w:t>
      </w:r>
      <w:proofErr w:type="spellStart"/>
      <w:r w:rsidR="00E50AB6" w:rsidRPr="00BA4418">
        <w:rPr>
          <w:color w:val="ED7D31" w:themeColor="accent2"/>
        </w:rPr>
        <w:t>Extract-Transform-Load</w:t>
      </w:r>
      <w:proofErr w:type="spellEnd"/>
      <w:r w:rsidR="00E50AB6" w:rsidRPr="00BA4418">
        <w:rPr>
          <w:color w:val="ED7D31" w:themeColor="accent2"/>
        </w:rPr>
        <w:t>)</w:t>
      </w:r>
      <w:r w:rsidRPr="00BA4418">
        <w:rPr>
          <w:color w:val="ED7D31" w:themeColor="accent2"/>
        </w:rPr>
        <w:t xml:space="preserve">: </w:t>
      </w:r>
      <w:r w:rsidR="00E50AB6" w:rsidRPr="00BA4418">
        <w:rPr>
          <w:color w:val="ED7D31" w:themeColor="accent2"/>
        </w:rPr>
        <w:t>c</w:t>
      </w:r>
      <w:r w:rsidRPr="00BA4418">
        <w:rPr>
          <w:color w:val="ED7D31" w:themeColor="accent2"/>
        </w:rPr>
        <w:t>oletar, transformar e organizar os dados de acordo com os requisitos do sistema de relatórios</w:t>
      </w:r>
      <w:r w:rsidR="00E50AB6" w:rsidRPr="00BA4418">
        <w:rPr>
          <w:color w:val="ED7D31" w:themeColor="accent2"/>
        </w:rPr>
        <w:t>.</w:t>
      </w:r>
    </w:p>
    <w:p w14:paraId="1B5E2B7C" w14:textId="1FC24F29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Projetar os dashboards</w:t>
      </w:r>
      <w:r w:rsidR="00E50AB6" w:rsidRPr="00BA4418">
        <w:rPr>
          <w:color w:val="ED7D31" w:themeColor="accent2"/>
        </w:rPr>
        <w:t>: gráficos e tabelas que destacam as informações mais importantes.</w:t>
      </w:r>
    </w:p>
    <w:p w14:paraId="4C98B33A" w14:textId="6A9CC2D5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Comunicar os resultados aos usuários</w:t>
      </w:r>
      <w:r w:rsidR="00E50AB6" w:rsidRPr="00BA4418">
        <w:rPr>
          <w:color w:val="ED7D31" w:themeColor="accent2"/>
        </w:rPr>
        <w:t>: os dashboards devem ser atualizados, conforme necessário, para garantir que atendam às necessidades dos usuários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8"/>
        <w:gridCol w:w="7087"/>
      </w:tblGrid>
      <w:tr w:rsidR="00BB11E2" w:rsidRPr="00821815" w14:paraId="7BB1A22A" w14:textId="77777777" w:rsidTr="00BB11E2">
        <w:trPr>
          <w:trHeight w:val="380"/>
        </w:trPr>
        <w:tc>
          <w:tcPr>
            <w:tcW w:w="8505" w:type="dxa"/>
            <w:gridSpan w:val="2"/>
            <w:vAlign w:val="center"/>
          </w:tcPr>
          <w:p w14:paraId="25C7C3DC" w14:textId="41807AEE" w:rsidR="0057124D" w:rsidRPr="00821815" w:rsidRDefault="0057124D" w:rsidP="002E3F7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>ANALYTICS</w:t>
            </w:r>
            <w:r w:rsidR="00B36230">
              <w:rPr>
                <w:b/>
                <w:bCs/>
              </w:rPr>
              <w:t xml:space="preserve"> </w:t>
            </w:r>
            <w:r w:rsidR="00B36230" w:rsidRPr="00B36230">
              <w:rPr>
                <w:color w:val="00B0F0"/>
              </w:rPr>
              <w:t>(exemplo)</w:t>
            </w:r>
          </w:p>
        </w:tc>
      </w:tr>
      <w:tr w:rsidR="00BB11E2" w14:paraId="0EF8FDEC" w14:textId="77777777" w:rsidTr="00BB11E2">
        <w:tc>
          <w:tcPr>
            <w:tcW w:w="1418" w:type="dxa"/>
          </w:tcPr>
          <w:p w14:paraId="4546685E" w14:textId="12B9DB9B" w:rsidR="0057124D" w:rsidRPr="00E402F8" w:rsidRDefault="0057124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Objetivo</w:t>
            </w:r>
            <w:r w:rsidR="000D3323" w:rsidRPr="00E402F8">
              <w:rPr>
                <w:b/>
                <w:bCs/>
                <w:sz w:val="20"/>
                <w:szCs w:val="20"/>
              </w:rPr>
              <w:t xml:space="preserve"> de Negócios</w:t>
            </w:r>
          </w:p>
        </w:tc>
        <w:tc>
          <w:tcPr>
            <w:tcW w:w="7087" w:type="dxa"/>
          </w:tcPr>
          <w:p w14:paraId="27A8BA1F" w14:textId="7D765884" w:rsidR="0057124D" w:rsidRPr="00E402F8" w:rsidRDefault="000D3323" w:rsidP="00D7128F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A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empresa de </w:t>
            </w:r>
            <w:r w:rsidR="00BB11E2" w:rsidRPr="00E402F8">
              <w:rPr>
                <w:color w:val="00B0F0"/>
                <w:sz w:val="20"/>
                <w:szCs w:val="20"/>
              </w:rPr>
              <w:t>e-</w:t>
            </w:r>
            <w:r w:rsidR="00721E1D" w:rsidRPr="00E402F8">
              <w:rPr>
                <w:color w:val="00B0F0"/>
                <w:sz w:val="20"/>
                <w:szCs w:val="20"/>
              </w:rPr>
              <w:t>com</w:t>
            </w:r>
            <w:r w:rsidR="00BB11E2" w:rsidRPr="00E402F8">
              <w:rPr>
                <w:color w:val="00B0F0"/>
                <w:sz w:val="20"/>
                <w:szCs w:val="20"/>
              </w:rPr>
              <w:t>mer</w:t>
            </w:r>
            <w:r w:rsidR="00721E1D" w:rsidRPr="00E402F8">
              <w:rPr>
                <w:color w:val="00B0F0"/>
                <w:sz w:val="20"/>
                <w:szCs w:val="20"/>
              </w:rPr>
              <w:t>c</w:t>
            </w:r>
            <w:r w:rsidR="00BB11E2" w:rsidRPr="00E402F8">
              <w:rPr>
                <w:color w:val="00B0F0"/>
                <w:sz w:val="20"/>
                <w:szCs w:val="20"/>
              </w:rPr>
              <w:t>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XYZ deseja </w:t>
            </w:r>
            <w:r w:rsidR="00893669" w:rsidRPr="00E402F8">
              <w:rPr>
                <w:b/>
                <w:bCs/>
                <w:color w:val="00B0F0"/>
                <w:sz w:val="20"/>
                <w:szCs w:val="20"/>
              </w:rPr>
              <w:t>acompanhar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as vendas em sua plataforma online</w:t>
            </w:r>
            <w:r w:rsidR="00BF638F" w:rsidRPr="00E402F8">
              <w:rPr>
                <w:color w:val="00B0F0"/>
                <w:sz w:val="20"/>
                <w:szCs w:val="20"/>
              </w:rPr>
              <w:t xml:space="preserve">, </w:t>
            </w:r>
            <w:r w:rsidR="00407AFB" w:rsidRPr="00E402F8">
              <w:rPr>
                <w:color w:val="00B0F0"/>
                <w:sz w:val="20"/>
                <w:szCs w:val="20"/>
              </w:rPr>
              <w:t>com</w:t>
            </w:r>
            <w:r w:rsidR="00EA1902" w:rsidRPr="00E402F8">
              <w:rPr>
                <w:color w:val="00B0F0"/>
                <w:sz w:val="20"/>
                <w:szCs w:val="20"/>
              </w:rPr>
              <w:t xml:space="preserve"> </w:t>
            </w:r>
            <w:r w:rsidR="00EA1902" w:rsidRPr="00E402F8">
              <w:rPr>
                <w:b/>
                <w:bCs/>
                <w:color w:val="00B0F0"/>
                <w:sz w:val="20"/>
                <w:szCs w:val="20"/>
              </w:rPr>
              <w:t>relatórios</w:t>
            </w:r>
            <w:r w:rsidR="00BF638F" w:rsidRPr="00E402F8">
              <w:rPr>
                <w:b/>
                <w:bCs/>
                <w:color w:val="00B0F0"/>
                <w:sz w:val="20"/>
                <w:szCs w:val="20"/>
              </w:rPr>
              <w:t xml:space="preserve"> comparativo</w:t>
            </w:r>
            <w:r w:rsidR="00407AFB" w:rsidRPr="00E402F8">
              <w:rPr>
                <w:b/>
                <w:bCs/>
                <w:color w:val="00B0F0"/>
                <w:sz w:val="20"/>
                <w:szCs w:val="20"/>
              </w:rPr>
              <w:t>s</w:t>
            </w:r>
            <w:r w:rsidR="001D487C" w:rsidRPr="00E402F8">
              <w:rPr>
                <w:color w:val="00B0F0"/>
                <w:sz w:val="20"/>
                <w:szCs w:val="20"/>
              </w:rPr>
              <w:t xml:space="preserve"> dos resultados</w:t>
            </w:r>
            <w:r w:rsidR="00BF638F" w:rsidRPr="00E402F8">
              <w:rPr>
                <w:color w:val="00B0F0"/>
                <w:sz w:val="20"/>
                <w:szCs w:val="20"/>
              </w:rPr>
              <w:t xml:space="preserve"> </w:t>
            </w:r>
            <w:r w:rsidR="00721E1D" w:rsidRPr="00E402F8">
              <w:rPr>
                <w:color w:val="00B0F0"/>
                <w:sz w:val="20"/>
                <w:szCs w:val="20"/>
              </w:rPr>
              <w:t>trimestr</w:t>
            </w:r>
            <w:r w:rsidR="001D487C" w:rsidRPr="00E402F8">
              <w:rPr>
                <w:color w:val="00B0F0"/>
                <w:sz w:val="20"/>
                <w:szCs w:val="20"/>
              </w:rPr>
              <w:t>ais</w:t>
            </w:r>
            <w:r w:rsidR="00721E1D" w:rsidRPr="00E402F8">
              <w:rPr>
                <w:color w:val="00B0F0"/>
                <w:sz w:val="20"/>
                <w:szCs w:val="20"/>
              </w:rPr>
              <w:t>.</w:t>
            </w:r>
          </w:p>
        </w:tc>
      </w:tr>
      <w:tr w:rsidR="00BB11E2" w14:paraId="5C285F68" w14:textId="77777777" w:rsidTr="00BB11E2">
        <w:tc>
          <w:tcPr>
            <w:tcW w:w="1418" w:type="dxa"/>
          </w:tcPr>
          <w:p w14:paraId="76FF4846" w14:textId="6025C689" w:rsidR="0057124D" w:rsidRPr="00E402F8" w:rsidRDefault="00721E1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Fonte de Dados</w:t>
            </w:r>
          </w:p>
        </w:tc>
        <w:tc>
          <w:tcPr>
            <w:tcW w:w="7087" w:type="dxa"/>
          </w:tcPr>
          <w:p w14:paraId="77A3A61B" w14:textId="402ECA59" w:rsidR="0057124D" w:rsidRPr="00E402F8" w:rsidRDefault="000D3323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b/>
                <w:bCs/>
                <w:color w:val="00B0F0"/>
                <w:sz w:val="20"/>
                <w:szCs w:val="20"/>
              </w:rPr>
              <w:t>D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ados de venda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da plataforma de comércio eletrônico</w:t>
            </w:r>
            <w:r w:rsidRPr="00E402F8">
              <w:rPr>
                <w:color w:val="00B0F0"/>
                <w:sz w:val="20"/>
                <w:szCs w:val="20"/>
              </w:rPr>
              <w:t>, mantidos nas bases de dados do sistema</w:t>
            </w:r>
          </w:p>
        </w:tc>
      </w:tr>
      <w:tr w:rsidR="00BB11E2" w14:paraId="02B19092" w14:textId="77777777" w:rsidTr="00BB11E2">
        <w:tc>
          <w:tcPr>
            <w:tcW w:w="1418" w:type="dxa"/>
          </w:tcPr>
          <w:p w14:paraId="3705183B" w14:textId="2BC6DD22" w:rsidR="0057124D" w:rsidRPr="00E402F8" w:rsidRDefault="00721E1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Processo de ETL</w:t>
            </w:r>
          </w:p>
        </w:tc>
        <w:tc>
          <w:tcPr>
            <w:tcW w:w="7087" w:type="dxa"/>
          </w:tcPr>
          <w:p w14:paraId="68081BF4" w14:textId="70972942" w:rsidR="00AF2F2F" w:rsidRPr="00E402F8" w:rsidRDefault="005B094A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xtrair os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dados </w:t>
            </w:r>
            <w:r w:rsidR="000D3323" w:rsidRPr="00E402F8">
              <w:rPr>
                <w:b/>
                <w:bCs/>
                <w:color w:val="00B0F0"/>
                <w:sz w:val="20"/>
                <w:szCs w:val="20"/>
              </w:rPr>
              <w:t>de vendas</w:t>
            </w:r>
            <w:r w:rsidR="000D3323" w:rsidRPr="00E402F8">
              <w:rPr>
                <w:color w:val="00B0F0"/>
                <w:sz w:val="20"/>
                <w:szCs w:val="20"/>
              </w:rPr>
              <w:t xml:space="preserve"> 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transformá-los para garantir que estejam limpos e coerentes</w:t>
            </w:r>
            <w:r w:rsidR="00AF2F2F" w:rsidRPr="00E402F8">
              <w:rPr>
                <w:color w:val="00B0F0"/>
                <w:sz w:val="20"/>
                <w:szCs w:val="20"/>
              </w:rPr>
              <w:t>.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</w:t>
            </w:r>
          </w:p>
          <w:p w14:paraId="453768A3" w14:textId="7216BA91" w:rsidR="00AF2F2F" w:rsidRPr="00E402F8" w:rsidRDefault="00067DC2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T</w:t>
            </w:r>
            <w:r w:rsidR="00721E1D" w:rsidRPr="00E402F8">
              <w:rPr>
                <w:color w:val="00B0F0"/>
                <w:sz w:val="20"/>
                <w:szCs w:val="20"/>
              </w:rPr>
              <w:t>ransfo</w:t>
            </w:r>
            <w:r w:rsidR="00A017DE">
              <w:rPr>
                <w:color w:val="00B0F0"/>
                <w:sz w:val="20"/>
                <w:szCs w:val="20"/>
              </w:rPr>
              <w:t xml:space="preserve">rmar para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padroniz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>r os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dado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que estão 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em diferentes formatos,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elimin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>r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duplicata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e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agreg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 xml:space="preserve">r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dado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por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 </w:t>
            </w:r>
            <w:r w:rsidR="00721E1D" w:rsidRPr="00E402F8">
              <w:rPr>
                <w:color w:val="00B0F0"/>
                <w:sz w:val="20"/>
                <w:szCs w:val="20"/>
              </w:rPr>
              <w:t>semana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, </w:t>
            </w:r>
            <w:r w:rsidR="00721E1D" w:rsidRPr="00E402F8">
              <w:rPr>
                <w:color w:val="00B0F0"/>
                <w:sz w:val="20"/>
                <w:szCs w:val="20"/>
              </w:rPr>
              <w:t>mês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, </w:t>
            </w:r>
            <w:r w:rsidR="009C71AF" w:rsidRPr="00E402F8">
              <w:rPr>
                <w:color w:val="00B0F0"/>
                <w:sz w:val="20"/>
                <w:szCs w:val="20"/>
              </w:rPr>
              <w:t>tri</w:t>
            </w:r>
            <w:r w:rsidR="005F1722" w:rsidRPr="00E402F8">
              <w:rPr>
                <w:color w:val="00B0F0"/>
                <w:sz w:val="20"/>
                <w:szCs w:val="20"/>
              </w:rPr>
              <w:t>mestre e semestre.</w:t>
            </w:r>
          </w:p>
          <w:p w14:paraId="26149C65" w14:textId="380B6756" w:rsidR="00AF2F2F" w:rsidRPr="00E402F8" w:rsidRDefault="009C71AF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Os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 dados já transformados e organizados se</w:t>
            </w:r>
            <w:r w:rsidR="005F37B0">
              <w:rPr>
                <w:color w:val="00B0F0"/>
                <w:sz w:val="20"/>
                <w:szCs w:val="20"/>
              </w:rPr>
              <w:t>r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ão carregados em um sistema de </w:t>
            </w:r>
            <w:r w:rsidR="00AF2F2F" w:rsidRPr="00B9385E">
              <w:rPr>
                <w:b/>
                <w:bCs/>
                <w:color w:val="00B0F0"/>
                <w:sz w:val="20"/>
                <w:szCs w:val="20"/>
              </w:rPr>
              <w:t>relatórios</w:t>
            </w:r>
            <w:r w:rsidR="00AF2F2F" w:rsidRPr="00E402F8">
              <w:rPr>
                <w:color w:val="00B0F0"/>
                <w:sz w:val="20"/>
                <w:szCs w:val="20"/>
              </w:rPr>
              <w:t>.</w:t>
            </w:r>
          </w:p>
          <w:p w14:paraId="253F266B" w14:textId="303E6375" w:rsidR="0057124D" w:rsidRPr="00E402F8" w:rsidRDefault="00721E1D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O processo de ETL ser</w:t>
            </w:r>
            <w:r w:rsidR="00AF2F2F" w:rsidRPr="00E402F8">
              <w:rPr>
                <w:color w:val="00B0F0"/>
                <w:sz w:val="20"/>
                <w:szCs w:val="20"/>
              </w:rPr>
              <w:t>á</w:t>
            </w:r>
            <w:r w:rsidRPr="00E402F8">
              <w:rPr>
                <w:color w:val="00B0F0"/>
                <w:sz w:val="20"/>
                <w:szCs w:val="20"/>
              </w:rPr>
              <w:t xml:space="preserve"> executado </w:t>
            </w:r>
            <w:r w:rsidR="00AF2F2F" w:rsidRPr="00B9385E">
              <w:rPr>
                <w:b/>
                <w:bCs/>
                <w:color w:val="00B0F0"/>
                <w:sz w:val="20"/>
                <w:szCs w:val="20"/>
              </w:rPr>
              <w:t>semanalme</w:t>
            </w:r>
            <w:r w:rsidRPr="00B9385E">
              <w:rPr>
                <w:b/>
                <w:bCs/>
                <w:color w:val="00B0F0"/>
                <w:sz w:val="20"/>
                <w:szCs w:val="20"/>
              </w:rPr>
              <w:t>nte</w:t>
            </w:r>
            <w:r w:rsidR="005F37B0">
              <w:rPr>
                <w:color w:val="00B0F0"/>
                <w:sz w:val="20"/>
                <w:szCs w:val="20"/>
              </w:rPr>
              <w:t>.</w:t>
            </w:r>
          </w:p>
        </w:tc>
      </w:tr>
      <w:tr w:rsidR="00BB11E2" w14:paraId="79000F36" w14:textId="77777777" w:rsidTr="00BB11E2">
        <w:tc>
          <w:tcPr>
            <w:tcW w:w="1418" w:type="dxa"/>
          </w:tcPr>
          <w:p w14:paraId="45474D8C" w14:textId="4A26316E" w:rsidR="00721E1D" w:rsidRDefault="00721E1D" w:rsidP="00AF2F2F">
            <w:pPr>
              <w:spacing w:before="60" w:after="60"/>
              <w:ind w:left="35" w:firstLine="20"/>
              <w:rPr>
                <w:b/>
                <w:bCs/>
              </w:rPr>
            </w:pPr>
            <w:r>
              <w:rPr>
                <w:b/>
                <w:bCs/>
              </w:rPr>
              <w:t>Projeto</w:t>
            </w:r>
            <w:r w:rsidR="00AF2F2F">
              <w:rPr>
                <w:b/>
                <w:bCs/>
              </w:rPr>
              <w:t xml:space="preserve"> de </w:t>
            </w:r>
            <w:r>
              <w:rPr>
                <w:b/>
                <w:bCs/>
              </w:rPr>
              <w:t>Dashboard</w:t>
            </w:r>
          </w:p>
        </w:tc>
        <w:tc>
          <w:tcPr>
            <w:tcW w:w="7087" w:type="dxa"/>
          </w:tcPr>
          <w:p w14:paraId="5B76D617" w14:textId="0635F230" w:rsidR="00721E1D" w:rsidRPr="004F21EF" w:rsidRDefault="00BB11E2" w:rsidP="00BB11E2">
            <w:pPr>
              <w:spacing w:before="60" w:after="60"/>
              <w:ind w:left="168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7313D3A" wp14:editId="2B046402">
                  <wp:extent cx="3264313" cy="2133600"/>
                  <wp:effectExtent l="0" t="0" r="0" b="0"/>
                  <wp:docPr id="16" name="Image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8706" cy="217568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12"/>
    </w:tbl>
    <w:p w14:paraId="63CF0EE4" w14:textId="3B7578F0" w:rsidR="000677B2" w:rsidRDefault="000677B2" w:rsidP="00B36230"/>
    <w:sectPr w:rsidR="000677B2">
      <w:headerReference w:type="default" r:id="rId15"/>
      <w:footerReference w:type="default" r:id="rId1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783CF" w14:textId="77777777" w:rsidR="003B07CC" w:rsidRDefault="003B07CC" w:rsidP="004E16B3">
      <w:pPr>
        <w:spacing w:after="0" w:line="240" w:lineRule="auto"/>
      </w:pPr>
      <w:r>
        <w:separator/>
      </w:r>
    </w:p>
  </w:endnote>
  <w:endnote w:type="continuationSeparator" w:id="0">
    <w:p w14:paraId="167756BC" w14:textId="77777777" w:rsidR="003B07CC" w:rsidRDefault="003B07CC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09E24A9E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B4547A" w:rsidRPr="00B4547A">
      <w:t>PetConnect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CF453" w14:textId="77777777" w:rsidR="003B07CC" w:rsidRDefault="003B07CC" w:rsidP="004E16B3">
      <w:pPr>
        <w:spacing w:after="0" w:line="240" w:lineRule="auto"/>
      </w:pPr>
      <w:r>
        <w:separator/>
      </w:r>
    </w:p>
  </w:footnote>
  <w:footnote w:type="continuationSeparator" w:id="0">
    <w:p w14:paraId="2FCAAF4F" w14:textId="77777777" w:rsidR="003B07CC" w:rsidRDefault="003B07CC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7" name="Imagem 7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979208B" w:rsidR="004E16B3" w:rsidRPr="004E16B3" w:rsidRDefault="00287A5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202</w:t>
          </w:r>
          <w:r w:rsidR="00E41F55">
            <w:rPr>
              <w:sz w:val="18"/>
              <w:szCs w:val="18"/>
            </w:rPr>
            <w:t>4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5F5271A"/>
    <w:multiLevelType w:val="multilevel"/>
    <w:tmpl w:val="83721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225F6D"/>
    <w:multiLevelType w:val="hybridMultilevel"/>
    <w:tmpl w:val="2602727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624F3A"/>
    <w:multiLevelType w:val="hybridMultilevel"/>
    <w:tmpl w:val="5FDE218E"/>
    <w:lvl w:ilvl="0" w:tplc="790EB47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4648EE"/>
    <w:multiLevelType w:val="hybridMultilevel"/>
    <w:tmpl w:val="2960B58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994D0A"/>
    <w:multiLevelType w:val="hybridMultilevel"/>
    <w:tmpl w:val="FD6A7B8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26A044A"/>
    <w:multiLevelType w:val="hybridMultilevel"/>
    <w:tmpl w:val="6E4A7F88"/>
    <w:lvl w:ilvl="0" w:tplc="11FEBA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B84E5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4808E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424EC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E7AAB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E8099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CAEFD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6DEAD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5CECE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55056E40"/>
    <w:multiLevelType w:val="multilevel"/>
    <w:tmpl w:val="97066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69E4099"/>
    <w:multiLevelType w:val="hybridMultilevel"/>
    <w:tmpl w:val="B81A6C36"/>
    <w:lvl w:ilvl="0" w:tplc="790EB470">
      <w:start w:val="1"/>
      <w:numFmt w:val="decimal"/>
      <w:lvlText w:val="%1."/>
      <w:lvlJc w:val="left"/>
      <w:pPr>
        <w:ind w:left="1152" w:hanging="360"/>
      </w:pPr>
      <w:rPr>
        <w:rFonts w:ascii="Calibri" w:hAnsi="Calibri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872" w:hanging="360"/>
      </w:pPr>
    </w:lvl>
    <w:lvl w:ilvl="2" w:tplc="0416001B" w:tentative="1">
      <w:start w:val="1"/>
      <w:numFmt w:val="lowerRoman"/>
      <w:lvlText w:val="%3."/>
      <w:lvlJc w:val="right"/>
      <w:pPr>
        <w:ind w:left="2592" w:hanging="180"/>
      </w:pPr>
    </w:lvl>
    <w:lvl w:ilvl="3" w:tplc="0416000F" w:tentative="1">
      <w:start w:val="1"/>
      <w:numFmt w:val="decimal"/>
      <w:lvlText w:val="%4."/>
      <w:lvlJc w:val="left"/>
      <w:pPr>
        <w:ind w:left="3312" w:hanging="360"/>
      </w:pPr>
    </w:lvl>
    <w:lvl w:ilvl="4" w:tplc="04160019" w:tentative="1">
      <w:start w:val="1"/>
      <w:numFmt w:val="lowerLetter"/>
      <w:lvlText w:val="%5."/>
      <w:lvlJc w:val="left"/>
      <w:pPr>
        <w:ind w:left="4032" w:hanging="360"/>
      </w:pPr>
    </w:lvl>
    <w:lvl w:ilvl="5" w:tplc="0416001B" w:tentative="1">
      <w:start w:val="1"/>
      <w:numFmt w:val="lowerRoman"/>
      <w:lvlText w:val="%6."/>
      <w:lvlJc w:val="right"/>
      <w:pPr>
        <w:ind w:left="4752" w:hanging="180"/>
      </w:pPr>
    </w:lvl>
    <w:lvl w:ilvl="6" w:tplc="0416000F" w:tentative="1">
      <w:start w:val="1"/>
      <w:numFmt w:val="decimal"/>
      <w:lvlText w:val="%7."/>
      <w:lvlJc w:val="left"/>
      <w:pPr>
        <w:ind w:left="5472" w:hanging="360"/>
      </w:pPr>
    </w:lvl>
    <w:lvl w:ilvl="7" w:tplc="04160019" w:tentative="1">
      <w:start w:val="1"/>
      <w:numFmt w:val="lowerLetter"/>
      <w:lvlText w:val="%8."/>
      <w:lvlJc w:val="left"/>
      <w:pPr>
        <w:ind w:left="6192" w:hanging="360"/>
      </w:pPr>
    </w:lvl>
    <w:lvl w:ilvl="8" w:tplc="0416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8" w15:restartNumberingAfterBreak="0">
    <w:nsid w:val="591F497F"/>
    <w:multiLevelType w:val="hybridMultilevel"/>
    <w:tmpl w:val="7294222E"/>
    <w:lvl w:ilvl="0" w:tplc="0D5A8A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F54058"/>
    <w:multiLevelType w:val="hybridMultilevel"/>
    <w:tmpl w:val="5DFA93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B55CFA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F5E387E"/>
    <w:multiLevelType w:val="hybridMultilevel"/>
    <w:tmpl w:val="FFB68AD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F67E80"/>
    <w:multiLevelType w:val="hybridMultilevel"/>
    <w:tmpl w:val="97AC174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DF73EF"/>
    <w:multiLevelType w:val="multilevel"/>
    <w:tmpl w:val="C562F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69049504">
    <w:abstractNumId w:val="20"/>
  </w:num>
  <w:num w:numId="2" w16cid:durableId="163672288">
    <w:abstractNumId w:val="6"/>
  </w:num>
  <w:num w:numId="3" w16cid:durableId="527377733">
    <w:abstractNumId w:val="26"/>
  </w:num>
  <w:num w:numId="4" w16cid:durableId="669792701">
    <w:abstractNumId w:val="19"/>
  </w:num>
  <w:num w:numId="5" w16cid:durableId="317853721">
    <w:abstractNumId w:val="13"/>
  </w:num>
  <w:num w:numId="6" w16cid:durableId="956374481">
    <w:abstractNumId w:val="18"/>
  </w:num>
  <w:num w:numId="7" w16cid:durableId="1818036259">
    <w:abstractNumId w:val="4"/>
  </w:num>
  <w:num w:numId="8" w16cid:durableId="1349479764">
    <w:abstractNumId w:val="0"/>
  </w:num>
  <w:num w:numId="9" w16cid:durableId="1910338929">
    <w:abstractNumId w:val="3"/>
  </w:num>
  <w:num w:numId="10" w16cid:durableId="1219704348">
    <w:abstractNumId w:val="11"/>
  </w:num>
  <w:num w:numId="11" w16cid:durableId="178130051">
    <w:abstractNumId w:val="18"/>
    <w:lvlOverride w:ilvl="0">
      <w:startOverride w:val="1"/>
    </w:lvlOverride>
  </w:num>
  <w:num w:numId="12" w16cid:durableId="1034884286">
    <w:abstractNumId w:val="24"/>
  </w:num>
  <w:num w:numId="13" w16cid:durableId="1190145410">
    <w:abstractNumId w:val="10"/>
  </w:num>
  <w:num w:numId="14" w16cid:durableId="1879971831">
    <w:abstractNumId w:val="12"/>
  </w:num>
  <w:num w:numId="15" w16cid:durableId="39718853">
    <w:abstractNumId w:val="14"/>
  </w:num>
  <w:num w:numId="16" w16cid:durableId="1400706941">
    <w:abstractNumId w:val="25"/>
  </w:num>
  <w:num w:numId="17" w16cid:durableId="152184261">
    <w:abstractNumId w:val="5"/>
  </w:num>
  <w:num w:numId="18" w16cid:durableId="433674533">
    <w:abstractNumId w:val="22"/>
  </w:num>
  <w:num w:numId="19" w16cid:durableId="1870029291">
    <w:abstractNumId w:val="7"/>
  </w:num>
  <w:num w:numId="20" w16cid:durableId="1341466684">
    <w:abstractNumId w:val="17"/>
  </w:num>
  <w:num w:numId="21" w16cid:durableId="403331802">
    <w:abstractNumId w:val="9"/>
  </w:num>
  <w:num w:numId="22" w16cid:durableId="1344893932">
    <w:abstractNumId w:val="2"/>
  </w:num>
  <w:num w:numId="23" w16cid:durableId="1523131488">
    <w:abstractNumId w:val="8"/>
  </w:num>
  <w:num w:numId="24" w16cid:durableId="1857888827">
    <w:abstractNumId w:val="23"/>
  </w:num>
  <w:num w:numId="25" w16cid:durableId="472792268">
    <w:abstractNumId w:val="28"/>
  </w:num>
  <w:num w:numId="26" w16cid:durableId="2037271523">
    <w:abstractNumId w:val="27"/>
  </w:num>
  <w:num w:numId="27" w16cid:durableId="1445881583">
    <w:abstractNumId w:val="16"/>
  </w:num>
  <w:num w:numId="28" w16cid:durableId="2029943888">
    <w:abstractNumId w:val="21"/>
  </w:num>
  <w:num w:numId="29" w16cid:durableId="1478916319">
    <w:abstractNumId w:val="15"/>
  </w:num>
  <w:num w:numId="30" w16cid:durableId="16225685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516"/>
    <w:rsid w:val="000049B5"/>
    <w:rsid w:val="00005993"/>
    <w:rsid w:val="00010EC1"/>
    <w:rsid w:val="00012A81"/>
    <w:rsid w:val="0001665C"/>
    <w:rsid w:val="00017559"/>
    <w:rsid w:val="000212D0"/>
    <w:rsid w:val="000249C8"/>
    <w:rsid w:val="000270A2"/>
    <w:rsid w:val="00031ACA"/>
    <w:rsid w:val="00035F58"/>
    <w:rsid w:val="00042E8A"/>
    <w:rsid w:val="000451C0"/>
    <w:rsid w:val="000478D4"/>
    <w:rsid w:val="00060679"/>
    <w:rsid w:val="00062313"/>
    <w:rsid w:val="000628C4"/>
    <w:rsid w:val="00066B23"/>
    <w:rsid w:val="000677B2"/>
    <w:rsid w:val="00067DC2"/>
    <w:rsid w:val="00075420"/>
    <w:rsid w:val="00076C34"/>
    <w:rsid w:val="00090F1A"/>
    <w:rsid w:val="000933CB"/>
    <w:rsid w:val="000A257B"/>
    <w:rsid w:val="000A2AE3"/>
    <w:rsid w:val="000A378D"/>
    <w:rsid w:val="000A586C"/>
    <w:rsid w:val="000A5C41"/>
    <w:rsid w:val="000B45BC"/>
    <w:rsid w:val="000B5BFC"/>
    <w:rsid w:val="000C0F34"/>
    <w:rsid w:val="000C51A3"/>
    <w:rsid w:val="000D3323"/>
    <w:rsid w:val="000D7BF4"/>
    <w:rsid w:val="000E092A"/>
    <w:rsid w:val="000F13B2"/>
    <w:rsid w:val="000F7F2B"/>
    <w:rsid w:val="001009BA"/>
    <w:rsid w:val="00101418"/>
    <w:rsid w:val="00102509"/>
    <w:rsid w:val="00105E77"/>
    <w:rsid w:val="0010663D"/>
    <w:rsid w:val="001071F9"/>
    <w:rsid w:val="00115A63"/>
    <w:rsid w:val="00117DAE"/>
    <w:rsid w:val="00130C93"/>
    <w:rsid w:val="00134C80"/>
    <w:rsid w:val="00135DEC"/>
    <w:rsid w:val="0013770B"/>
    <w:rsid w:val="00143472"/>
    <w:rsid w:val="001444C2"/>
    <w:rsid w:val="00144EB4"/>
    <w:rsid w:val="00145280"/>
    <w:rsid w:val="001550E4"/>
    <w:rsid w:val="001560A9"/>
    <w:rsid w:val="00160CF6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497C"/>
    <w:rsid w:val="00196B20"/>
    <w:rsid w:val="00197E9C"/>
    <w:rsid w:val="001B0A7D"/>
    <w:rsid w:val="001B27EF"/>
    <w:rsid w:val="001B44AB"/>
    <w:rsid w:val="001C01D5"/>
    <w:rsid w:val="001C0E0B"/>
    <w:rsid w:val="001C14FB"/>
    <w:rsid w:val="001C1A49"/>
    <w:rsid w:val="001C3091"/>
    <w:rsid w:val="001C63A0"/>
    <w:rsid w:val="001C6E6D"/>
    <w:rsid w:val="001D1FBA"/>
    <w:rsid w:val="001D40E9"/>
    <w:rsid w:val="001D487C"/>
    <w:rsid w:val="001D5C8E"/>
    <w:rsid w:val="001D74AF"/>
    <w:rsid w:val="001E40B6"/>
    <w:rsid w:val="001E4672"/>
    <w:rsid w:val="001F27D8"/>
    <w:rsid w:val="001F3FEC"/>
    <w:rsid w:val="001F5208"/>
    <w:rsid w:val="001F6D2E"/>
    <w:rsid w:val="001F7402"/>
    <w:rsid w:val="002006E1"/>
    <w:rsid w:val="00200A6C"/>
    <w:rsid w:val="00210B29"/>
    <w:rsid w:val="00212963"/>
    <w:rsid w:val="002134C5"/>
    <w:rsid w:val="00213583"/>
    <w:rsid w:val="0021431F"/>
    <w:rsid w:val="0021748F"/>
    <w:rsid w:val="00220A6B"/>
    <w:rsid w:val="0022342A"/>
    <w:rsid w:val="00225804"/>
    <w:rsid w:val="002336D9"/>
    <w:rsid w:val="00233CD7"/>
    <w:rsid w:val="00234AAF"/>
    <w:rsid w:val="00236B3D"/>
    <w:rsid w:val="00245821"/>
    <w:rsid w:val="00251B74"/>
    <w:rsid w:val="00252EAD"/>
    <w:rsid w:val="00256365"/>
    <w:rsid w:val="00264D74"/>
    <w:rsid w:val="00264FE7"/>
    <w:rsid w:val="002655C9"/>
    <w:rsid w:val="00267E11"/>
    <w:rsid w:val="0027184D"/>
    <w:rsid w:val="00276545"/>
    <w:rsid w:val="002848DE"/>
    <w:rsid w:val="00285F4D"/>
    <w:rsid w:val="002863C6"/>
    <w:rsid w:val="002865F0"/>
    <w:rsid w:val="00287A53"/>
    <w:rsid w:val="0029031F"/>
    <w:rsid w:val="00291820"/>
    <w:rsid w:val="0029280B"/>
    <w:rsid w:val="00292A97"/>
    <w:rsid w:val="00294786"/>
    <w:rsid w:val="00296F84"/>
    <w:rsid w:val="0029738A"/>
    <w:rsid w:val="002A2B67"/>
    <w:rsid w:val="002A3978"/>
    <w:rsid w:val="002A3A85"/>
    <w:rsid w:val="002A3FE0"/>
    <w:rsid w:val="002B7DCD"/>
    <w:rsid w:val="002B7F8F"/>
    <w:rsid w:val="002C21E2"/>
    <w:rsid w:val="002C645B"/>
    <w:rsid w:val="002D3823"/>
    <w:rsid w:val="002D40D3"/>
    <w:rsid w:val="002D44A1"/>
    <w:rsid w:val="002D4ACF"/>
    <w:rsid w:val="002D4FA6"/>
    <w:rsid w:val="002D5192"/>
    <w:rsid w:val="002E02EB"/>
    <w:rsid w:val="002E2B9B"/>
    <w:rsid w:val="002E2FB0"/>
    <w:rsid w:val="002F13AA"/>
    <w:rsid w:val="002F1E3C"/>
    <w:rsid w:val="00300DB5"/>
    <w:rsid w:val="0030186F"/>
    <w:rsid w:val="003028B6"/>
    <w:rsid w:val="0030379B"/>
    <w:rsid w:val="00303EAD"/>
    <w:rsid w:val="00305828"/>
    <w:rsid w:val="00313325"/>
    <w:rsid w:val="0031411D"/>
    <w:rsid w:val="00315321"/>
    <w:rsid w:val="003176C0"/>
    <w:rsid w:val="00322531"/>
    <w:rsid w:val="003227E3"/>
    <w:rsid w:val="003231E5"/>
    <w:rsid w:val="0033197B"/>
    <w:rsid w:val="00334666"/>
    <w:rsid w:val="00343354"/>
    <w:rsid w:val="0034451F"/>
    <w:rsid w:val="00353046"/>
    <w:rsid w:val="0035434A"/>
    <w:rsid w:val="003547E6"/>
    <w:rsid w:val="00356314"/>
    <w:rsid w:val="0036017D"/>
    <w:rsid w:val="0036070D"/>
    <w:rsid w:val="0036466D"/>
    <w:rsid w:val="00366209"/>
    <w:rsid w:val="00366DE8"/>
    <w:rsid w:val="00367AB1"/>
    <w:rsid w:val="003748A0"/>
    <w:rsid w:val="0037619A"/>
    <w:rsid w:val="00386B82"/>
    <w:rsid w:val="00386BA8"/>
    <w:rsid w:val="003975C7"/>
    <w:rsid w:val="003A0B20"/>
    <w:rsid w:val="003A4DD3"/>
    <w:rsid w:val="003A542D"/>
    <w:rsid w:val="003B07CC"/>
    <w:rsid w:val="003B1F8B"/>
    <w:rsid w:val="003B230E"/>
    <w:rsid w:val="003B51C3"/>
    <w:rsid w:val="003B6343"/>
    <w:rsid w:val="003C6103"/>
    <w:rsid w:val="003D0281"/>
    <w:rsid w:val="003D37C3"/>
    <w:rsid w:val="003D5A6D"/>
    <w:rsid w:val="003E1998"/>
    <w:rsid w:val="003E5BF1"/>
    <w:rsid w:val="003F12BE"/>
    <w:rsid w:val="003F1D32"/>
    <w:rsid w:val="003F68BD"/>
    <w:rsid w:val="003F712A"/>
    <w:rsid w:val="003F7F9A"/>
    <w:rsid w:val="0040086B"/>
    <w:rsid w:val="00400A52"/>
    <w:rsid w:val="004018BC"/>
    <w:rsid w:val="004019EF"/>
    <w:rsid w:val="00407AFB"/>
    <w:rsid w:val="00410D2E"/>
    <w:rsid w:val="00412B44"/>
    <w:rsid w:val="00415FFA"/>
    <w:rsid w:val="00416310"/>
    <w:rsid w:val="004238BD"/>
    <w:rsid w:val="00425C12"/>
    <w:rsid w:val="00433DB1"/>
    <w:rsid w:val="0043409E"/>
    <w:rsid w:val="0043622A"/>
    <w:rsid w:val="00444378"/>
    <w:rsid w:val="004472E3"/>
    <w:rsid w:val="00451913"/>
    <w:rsid w:val="00456F7F"/>
    <w:rsid w:val="00460207"/>
    <w:rsid w:val="00463049"/>
    <w:rsid w:val="00465E48"/>
    <w:rsid w:val="00472784"/>
    <w:rsid w:val="00472EA5"/>
    <w:rsid w:val="00477BE7"/>
    <w:rsid w:val="00477C3F"/>
    <w:rsid w:val="004830AD"/>
    <w:rsid w:val="00483ADB"/>
    <w:rsid w:val="00492509"/>
    <w:rsid w:val="00492EB3"/>
    <w:rsid w:val="00495715"/>
    <w:rsid w:val="004A04C3"/>
    <w:rsid w:val="004A3198"/>
    <w:rsid w:val="004A38A6"/>
    <w:rsid w:val="004A5025"/>
    <w:rsid w:val="004A6049"/>
    <w:rsid w:val="004B0DE3"/>
    <w:rsid w:val="004B0FAF"/>
    <w:rsid w:val="004B246F"/>
    <w:rsid w:val="004B2AD9"/>
    <w:rsid w:val="004B3980"/>
    <w:rsid w:val="004B4322"/>
    <w:rsid w:val="004B4444"/>
    <w:rsid w:val="004C611F"/>
    <w:rsid w:val="004C7304"/>
    <w:rsid w:val="004D6883"/>
    <w:rsid w:val="004D74E5"/>
    <w:rsid w:val="004D7B2A"/>
    <w:rsid w:val="004D7C90"/>
    <w:rsid w:val="004E16B3"/>
    <w:rsid w:val="004F0339"/>
    <w:rsid w:val="00513ED1"/>
    <w:rsid w:val="0051517D"/>
    <w:rsid w:val="005244FE"/>
    <w:rsid w:val="00527E51"/>
    <w:rsid w:val="005355E1"/>
    <w:rsid w:val="00536E26"/>
    <w:rsid w:val="00553A08"/>
    <w:rsid w:val="00560C20"/>
    <w:rsid w:val="00561CCF"/>
    <w:rsid w:val="00562D27"/>
    <w:rsid w:val="0056441E"/>
    <w:rsid w:val="00566172"/>
    <w:rsid w:val="00570117"/>
    <w:rsid w:val="0057124D"/>
    <w:rsid w:val="00574E2D"/>
    <w:rsid w:val="00575BB4"/>
    <w:rsid w:val="005764B9"/>
    <w:rsid w:val="00576E82"/>
    <w:rsid w:val="0057722B"/>
    <w:rsid w:val="005848AB"/>
    <w:rsid w:val="0058497C"/>
    <w:rsid w:val="0058523A"/>
    <w:rsid w:val="00587CAD"/>
    <w:rsid w:val="005A0BE0"/>
    <w:rsid w:val="005A1A89"/>
    <w:rsid w:val="005A64E6"/>
    <w:rsid w:val="005B094A"/>
    <w:rsid w:val="005B22A9"/>
    <w:rsid w:val="005B3207"/>
    <w:rsid w:val="005B3C1C"/>
    <w:rsid w:val="005B7CAC"/>
    <w:rsid w:val="005C35AE"/>
    <w:rsid w:val="005C4461"/>
    <w:rsid w:val="005D1A23"/>
    <w:rsid w:val="005D6304"/>
    <w:rsid w:val="005D7D71"/>
    <w:rsid w:val="005E0B0E"/>
    <w:rsid w:val="005F1722"/>
    <w:rsid w:val="005F1AAB"/>
    <w:rsid w:val="005F37B0"/>
    <w:rsid w:val="005F5914"/>
    <w:rsid w:val="005F645A"/>
    <w:rsid w:val="006001A0"/>
    <w:rsid w:val="006019C0"/>
    <w:rsid w:val="00601E6D"/>
    <w:rsid w:val="006043D6"/>
    <w:rsid w:val="00604495"/>
    <w:rsid w:val="0060650C"/>
    <w:rsid w:val="006074FB"/>
    <w:rsid w:val="00607818"/>
    <w:rsid w:val="0061072D"/>
    <w:rsid w:val="00614BEB"/>
    <w:rsid w:val="00617507"/>
    <w:rsid w:val="00617599"/>
    <w:rsid w:val="00620A0E"/>
    <w:rsid w:val="00624A05"/>
    <w:rsid w:val="00624CA5"/>
    <w:rsid w:val="0062565D"/>
    <w:rsid w:val="00626002"/>
    <w:rsid w:val="00633034"/>
    <w:rsid w:val="00635879"/>
    <w:rsid w:val="006516A8"/>
    <w:rsid w:val="00652592"/>
    <w:rsid w:val="0065618D"/>
    <w:rsid w:val="00656F9D"/>
    <w:rsid w:val="006624DB"/>
    <w:rsid w:val="00663019"/>
    <w:rsid w:val="0066645A"/>
    <w:rsid w:val="00667B32"/>
    <w:rsid w:val="00667C41"/>
    <w:rsid w:val="00667F07"/>
    <w:rsid w:val="00675D0C"/>
    <w:rsid w:val="00681B11"/>
    <w:rsid w:val="006854F1"/>
    <w:rsid w:val="0068608F"/>
    <w:rsid w:val="006872BE"/>
    <w:rsid w:val="0069253E"/>
    <w:rsid w:val="00694EB1"/>
    <w:rsid w:val="006A0690"/>
    <w:rsid w:val="006A3101"/>
    <w:rsid w:val="006A4FD5"/>
    <w:rsid w:val="006A5122"/>
    <w:rsid w:val="006A7818"/>
    <w:rsid w:val="006C0850"/>
    <w:rsid w:val="006C6B39"/>
    <w:rsid w:val="006C7D5C"/>
    <w:rsid w:val="006E04E7"/>
    <w:rsid w:val="006E5554"/>
    <w:rsid w:val="006E7BC3"/>
    <w:rsid w:val="006F420B"/>
    <w:rsid w:val="006F6957"/>
    <w:rsid w:val="006F7958"/>
    <w:rsid w:val="006F7F88"/>
    <w:rsid w:val="00710F3C"/>
    <w:rsid w:val="00714DB9"/>
    <w:rsid w:val="00716179"/>
    <w:rsid w:val="00721E1D"/>
    <w:rsid w:val="00722C3C"/>
    <w:rsid w:val="007230CE"/>
    <w:rsid w:val="007253B8"/>
    <w:rsid w:val="007262FD"/>
    <w:rsid w:val="00726D7E"/>
    <w:rsid w:val="0073280A"/>
    <w:rsid w:val="00732E19"/>
    <w:rsid w:val="0073619E"/>
    <w:rsid w:val="00737374"/>
    <w:rsid w:val="0074759A"/>
    <w:rsid w:val="00747F67"/>
    <w:rsid w:val="00750052"/>
    <w:rsid w:val="00750636"/>
    <w:rsid w:val="0075283F"/>
    <w:rsid w:val="007535AF"/>
    <w:rsid w:val="00757857"/>
    <w:rsid w:val="0077277A"/>
    <w:rsid w:val="007733FA"/>
    <w:rsid w:val="0077462A"/>
    <w:rsid w:val="0077663C"/>
    <w:rsid w:val="007814EC"/>
    <w:rsid w:val="0079078E"/>
    <w:rsid w:val="00791E67"/>
    <w:rsid w:val="00793116"/>
    <w:rsid w:val="007940CE"/>
    <w:rsid w:val="00795EB1"/>
    <w:rsid w:val="00797155"/>
    <w:rsid w:val="007A191D"/>
    <w:rsid w:val="007A1C48"/>
    <w:rsid w:val="007A3913"/>
    <w:rsid w:val="007A469C"/>
    <w:rsid w:val="007A7A0B"/>
    <w:rsid w:val="007B6465"/>
    <w:rsid w:val="007B75AB"/>
    <w:rsid w:val="007C2471"/>
    <w:rsid w:val="007C3290"/>
    <w:rsid w:val="007C45C2"/>
    <w:rsid w:val="007C6E03"/>
    <w:rsid w:val="007D3CBB"/>
    <w:rsid w:val="007D43E9"/>
    <w:rsid w:val="007E2392"/>
    <w:rsid w:val="007E2751"/>
    <w:rsid w:val="007E2C5A"/>
    <w:rsid w:val="007E636E"/>
    <w:rsid w:val="007F397C"/>
    <w:rsid w:val="007F4CC6"/>
    <w:rsid w:val="007F77A0"/>
    <w:rsid w:val="008006B9"/>
    <w:rsid w:val="00805333"/>
    <w:rsid w:val="008125C1"/>
    <w:rsid w:val="008129B3"/>
    <w:rsid w:val="00817F8D"/>
    <w:rsid w:val="008210C5"/>
    <w:rsid w:val="00827ED1"/>
    <w:rsid w:val="00833A93"/>
    <w:rsid w:val="008341CC"/>
    <w:rsid w:val="0084074F"/>
    <w:rsid w:val="00841DC2"/>
    <w:rsid w:val="008432B3"/>
    <w:rsid w:val="008434BC"/>
    <w:rsid w:val="00846AAD"/>
    <w:rsid w:val="00847D61"/>
    <w:rsid w:val="00852FAF"/>
    <w:rsid w:val="00853766"/>
    <w:rsid w:val="00857C09"/>
    <w:rsid w:val="008608C5"/>
    <w:rsid w:val="00860E27"/>
    <w:rsid w:val="00860EEA"/>
    <w:rsid w:val="00862BC7"/>
    <w:rsid w:val="00864C04"/>
    <w:rsid w:val="00865B75"/>
    <w:rsid w:val="00867F50"/>
    <w:rsid w:val="008749A8"/>
    <w:rsid w:val="00875EC0"/>
    <w:rsid w:val="00877EEC"/>
    <w:rsid w:val="00881654"/>
    <w:rsid w:val="00882ACA"/>
    <w:rsid w:val="00884A23"/>
    <w:rsid w:val="0088697F"/>
    <w:rsid w:val="00887A0B"/>
    <w:rsid w:val="0089163D"/>
    <w:rsid w:val="00893196"/>
    <w:rsid w:val="00893669"/>
    <w:rsid w:val="008A4931"/>
    <w:rsid w:val="008A6297"/>
    <w:rsid w:val="008B4894"/>
    <w:rsid w:val="008B4E93"/>
    <w:rsid w:val="008B5EAD"/>
    <w:rsid w:val="008C4218"/>
    <w:rsid w:val="008C7C63"/>
    <w:rsid w:val="008D0F28"/>
    <w:rsid w:val="008D2AA8"/>
    <w:rsid w:val="008D61E7"/>
    <w:rsid w:val="008D6D3C"/>
    <w:rsid w:val="008D782E"/>
    <w:rsid w:val="008E2C4E"/>
    <w:rsid w:val="008E5A0C"/>
    <w:rsid w:val="008E70DF"/>
    <w:rsid w:val="008F508D"/>
    <w:rsid w:val="008F7B6B"/>
    <w:rsid w:val="0090282B"/>
    <w:rsid w:val="00906362"/>
    <w:rsid w:val="0091084F"/>
    <w:rsid w:val="00912B33"/>
    <w:rsid w:val="00914B1C"/>
    <w:rsid w:val="009164CF"/>
    <w:rsid w:val="00917176"/>
    <w:rsid w:val="00922162"/>
    <w:rsid w:val="00931B42"/>
    <w:rsid w:val="00934AC7"/>
    <w:rsid w:val="00937C59"/>
    <w:rsid w:val="009400A8"/>
    <w:rsid w:val="0094014C"/>
    <w:rsid w:val="00941CD7"/>
    <w:rsid w:val="00943F44"/>
    <w:rsid w:val="00944585"/>
    <w:rsid w:val="00944B0F"/>
    <w:rsid w:val="009479D6"/>
    <w:rsid w:val="00952169"/>
    <w:rsid w:val="009524AB"/>
    <w:rsid w:val="00955811"/>
    <w:rsid w:val="00960ED8"/>
    <w:rsid w:val="00964B8B"/>
    <w:rsid w:val="009673B3"/>
    <w:rsid w:val="009722F7"/>
    <w:rsid w:val="009765F2"/>
    <w:rsid w:val="009775C8"/>
    <w:rsid w:val="00981C87"/>
    <w:rsid w:val="0098583B"/>
    <w:rsid w:val="00986FEB"/>
    <w:rsid w:val="00991C7A"/>
    <w:rsid w:val="0099286D"/>
    <w:rsid w:val="00993C7A"/>
    <w:rsid w:val="009A109F"/>
    <w:rsid w:val="009A1D27"/>
    <w:rsid w:val="009A1D61"/>
    <w:rsid w:val="009A1F08"/>
    <w:rsid w:val="009A2069"/>
    <w:rsid w:val="009A3ED1"/>
    <w:rsid w:val="009A6E03"/>
    <w:rsid w:val="009B2B18"/>
    <w:rsid w:val="009B43ED"/>
    <w:rsid w:val="009B51A9"/>
    <w:rsid w:val="009B526F"/>
    <w:rsid w:val="009C23B1"/>
    <w:rsid w:val="009C2599"/>
    <w:rsid w:val="009C2DAD"/>
    <w:rsid w:val="009C71AF"/>
    <w:rsid w:val="009D0DFC"/>
    <w:rsid w:val="009D5A7E"/>
    <w:rsid w:val="009E053C"/>
    <w:rsid w:val="009F01C7"/>
    <w:rsid w:val="009F2217"/>
    <w:rsid w:val="009F2AB8"/>
    <w:rsid w:val="009F2F47"/>
    <w:rsid w:val="009F7344"/>
    <w:rsid w:val="00A017DE"/>
    <w:rsid w:val="00A03D35"/>
    <w:rsid w:val="00A050C2"/>
    <w:rsid w:val="00A05DE2"/>
    <w:rsid w:val="00A11AFE"/>
    <w:rsid w:val="00A20821"/>
    <w:rsid w:val="00A22890"/>
    <w:rsid w:val="00A2371A"/>
    <w:rsid w:val="00A24CDB"/>
    <w:rsid w:val="00A26CC5"/>
    <w:rsid w:val="00A329D8"/>
    <w:rsid w:val="00A34C4A"/>
    <w:rsid w:val="00A42513"/>
    <w:rsid w:val="00A45ED0"/>
    <w:rsid w:val="00A510AE"/>
    <w:rsid w:val="00A579DB"/>
    <w:rsid w:val="00A61B27"/>
    <w:rsid w:val="00A64A1A"/>
    <w:rsid w:val="00A64C57"/>
    <w:rsid w:val="00A716A2"/>
    <w:rsid w:val="00A71D85"/>
    <w:rsid w:val="00A743B4"/>
    <w:rsid w:val="00A81959"/>
    <w:rsid w:val="00A81E89"/>
    <w:rsid w:val="00A829AC"/>
    <w:rsid w:val="00A91BD1"/>
    <w:rsid w:val="00A93F4D"/>
    <w:rsid w:val="00A971C5"/>
    <w:rsid w:val="00A97FFA"/>
    <w:rsid w:val="00AA2CB8"/>
    <w:rsid w:val="00AA36F7"/>
    <w:rsid w:val="00AA44E4"/>
    <w:rsid w:val="00AA659F"/>
    <w:rsid w:val="00AA71F8"/>
    <w:rsid w:val="00AB27D3"/>
    <w:rsid w:val="00AB5C82"/>
    <w:rsid w:val="00AB6D48"/>
    <w:rsid w:val="00AC043A"/>
    <w:rsid w:val="00AC0C52"/>
    <w:rsid w:val="00AC33D5"/>
    <w:rsid w:val="00AC6B03"/>
    <w:rsid w:val="00AD1F88"/>
    <w:rsid w:val="00AD5B18"/>
    <w:rsid w:val="00AE0F40"/>
    <w:rsid w:val="00AE1E85"/>
    <w:rsid w:val="00AE43D6"/>
    <w:rsid w:val="00AE5143"/>
    <w:rsid w:val="00AF12BC"/>
    <w:rsid w:val="00AF2F2F"/>
    <w:rsid w:val="00AF3FF0"/>
    <w:rsid w:val="00B0045A"/>
    <w:rsid w:val="00B01884"/>
    <w:rsid w:val="00B036E1"/>
    <w:rsid w:val="00B061B2"/>
    <w:rsid w:val="00B07FF2"/>
    <w:rsid w:val="00B10935"/>
    <w:rsid w:val="00B10D6D"/>
    <w:rsid w:val="00B118B1"/>
    <w:rsid w:val="00B1219C"/>
    <w:rsid w:val="00B15166"/>
    <w:rsid w:val="00B1597A"/>
    <w:rsid w:val="00B164D0"/>
    <w:rsid w:val="00B176F9"/>
    <w:rsid w:val="00B17B56"/>
    <w:rsid w:val="00B2057D"/>
    <w:rsid w:val="00B211EC"/>
    <w:rsid w:val="00B222D7"/>
    <w:rsid w:val="00B23328"/>
    <w:rsid w:val="00B24F2E"/>
    <w:rsid w:val="00B257D8"/>
    <w:rsid w:val="00B31179"/>
    <w:rsid w:val="00B3197A"/>
    <w:rsid w:val="00B319F7"/>
    <w:rsid w:val="00B333BD"/>
    <w:rsid w:val="00B3374E"/>
    <w:rsid w:val="00B36230"/>
    <w:rsid w:val="00B440B1"/>
    <w:rsid w:val="00B44A24"/>
    <w:rsid w:val="00B4547A"/>
    <w:rsid w:val="00B465A9"/>
    <w:rsid w:val="00B513BC"/>
    <w:rsid w:val="00B51A32"/>
    <w:rsid w:val="00B51A90"/>
    <w:rsid w:val="00B534BD"/>
    <w:rsid w:val="00B557F1"/>
    <w:rsid w:val="00B653F2"/>
    <w:rsid w:val="00B65B55"/>
    <w:rsid w:val="00B72FAA"/>
    <w:rsid w:val="00B74528"/>
    <w:rsid w:val="00B76523"/>
    <w:rsid w:val="00B77F28"/>
    <w:rsid w:val="00B849AF"/>
    <w:rsid w:val="00B87D33"/>
    <w:rsid w:val="00B9385E"/>
    <w:rsid w:val="00B97AF9"/>
    <w:rsid w:val="00BA04B1"/>
    <w:rsid w:val="00BA198C"/>
    <w:rsid w:val="00BA3B44"/>
    <w:rsid w:val="00BA4418"/>
    <w:rsid w:val="00BA5572"/>
    <w:rsid w:val="00BB11E2"/>
    <w:rsid w:val="00BB3722"/>
    <w:rsid w:val="00BB5082"/>
    <w:rsid w:val="00BD0846"/>
    <w:rsid w:val="00BD1EDA"/>
    <w:rsid w:val="00BD3B98"/>
    <w:rsid w:val="00BD49BF"/>
    <w:rsid w:val="00BD69E7"/>
    <w:rsid w:val="00BE270B"/>
    <w:rsid w:val="00BE50F1"/>
    <w:rsid w:val="00BF0589"/>
    <w:rsid w:val="00BF1185"/>
    <w:rsid w:val="00BF3A32"/>
    <w:rsid w:val="00BF638F"/>
    <w:rsid w:val="00BF68B4"/>
    <w:rsid w:val="00C06F67"/>
    <w:rsid w:val="00C104C4"/>
    <w:rsid w:val="00C1339D"/>
    <w:rsid w:val="00C15418"/>
    <w:rsid w:val="00C20348"/>
    <w:rsid w:val="00C22245"/>
    <w:rsid w:val="00C239CB"/>
    <w:rsid w:val="00C23ABB"/>
    <w:rsid w:val="00C3485B"/>
    <w:rsid w:val="00C34D40"/>
    <w:rsid w:val="00C40C2D"/>
    <w:rsid w:val="00C4268D"/>
    <w:rsid w:val="00C42C7C"/>
    <w:rsid w:val="00C44832"/>
    <w:rsid w:val="00C44C24"/>
    <w:rsid w:val="00C4726A"/>
    <w:rsid w:val="00C516D0"/>
    <w:rsid w:val="00C523DB"/>
    <w:rsid w:val="00C52D0A"/>
    <w:rsid w:val="00C633DB"/>
    <w:rsid w:val="00C63E9E"/>
    <w:rsid w:val="00C67DE6"/>
    <w:rsid w:val="00C71719"/>
    <w:rsid w:val="00C765DF"/>
    <w:rsid w:val="00C76EAF"/>
    <w:rsid w:val="00C76FF2"/>
    <w:rsid w:val="00C840CD"/>
    <w:rsid w:val="00C93AEF"/>
    <w:rsid w:val="00C93E38"/>
    <w:rsid w:val="00CA58CC"/>
    <w:rsid w:val="00CB3205"/>
    <w:rsid w:val="00CB4BED"/>
    <w:rsid w:val="00CB5CD1"/>
    <w:rsid w:val="00CC5DB1"/>
    <w:rsid w:val="00CC5FC0"/>
    <w:rsid w:val="00CC6AC5"/>
    <w:rsid w:val="00CC77EB"/>
    <w:rsid w:val="00CD3294"/>
    <w:rsid w:val="00CD477A"/>
    <w:rsid w:val="00CD5106"/>
    <w:rsid w:val="00CE0A57"/>
    <w:rsid w:val="00CE26B3"/>
    <w:rsid w:val="00CE3856"/>
    <w:rsid w:val="00CE7AA7"/>
    <w:rsid w:val="00CF2D81"/>
    <w:rsid w:val="00D04440"/>
    <w:rsid w:val="00D0593C"/>
    <w:rsid w:val="00D05C92"/>
    <w:rsid w:val="00D10A76"/>
    <w:rsid w:val="00D15529"/>
    <w:rsid w:val="00D159D6"/>
    <w:rsid w:val="00D15DE5"/>
    <w:rsid w:val="00D16538"/>
    <w:rsid w:val="00D223D7"/>
    <w:rsid w:val="00D23406"/>
    <w:rsid w:val="00D23C3B"/>
    <w:rsid w:val="00D322C2"/>
    <w:rsid w:val="00D40635"/>
    <w:rsid w:val="00D41AAE"/>
    <w:rsid w:val="00D41DB8"/>
    <w:rsid w:val="00D44F5E"/>
    <w:rsid w:val="00D51EC2"/>
    <w:rsid w:val="00D7004A"/>
    <w:rsid w:val="00D7128F"/>
    <w:rsid w:val="00D75FBF"/>
    <w:rsid w:val="00D8773A"/>
    <w:rsid w:val="00D90399"/>
    <w:rsid w:val="00D92180"/>
    <w:rsid w:val="00D933DE"/>
    <w:rsid w:val="00D9383C"/>
    <w:rsid w:val="00D94284"/>
    <w:rsid w:val="00DB05C9"/>
    <w:rsid w:val="00DB13EF"/>
    <w:rsid w:val="00DB2E4D"/>
    <w:rsid w:val="00DB7E7A"/>
    <w:rsid w:val="00DC10F2"/>
    <w:rsid w:val="00DC314F"/>
    <w:rsid w:val="00DC519E"/>
    <w:rsid w:val="00DC7314"/>
    <w:rsid w:val="00DD13EB"/>
    <w:rsid w:val="00DD4B68"/>
    <w:rsid w:val="00DD6920"/>
    <w:rsid w:val="00DE0282"/>
    <w:rsid w:val="00DE120B"/>
    <w:rsid w:val="00DE5F1A"/>
    <w:rsid w:val="00DE67CD"/>
    <w:rsid w:val="00DF41E6"/>
    <w:rsid w:val="00DF4AEC"/>
    <w:rsid w:val="00DF65C6"/>
    <w:rsid w:val="00E0446A"/>
    <w:rsid w:val="00E10CFB"/>
    <w:rsid w:val="00E17420"/>
    <w:rsid w:val="00E209A6"/>
    <w:rsid w:val="00E25BFC"/>
    <w:rsid w:val="00E25FEA"/>
    <w:rsid w:val="00E27159"/>
    <w:rsid w:val="00E30B0E"/>
    <w:rsid w:val="00E35CAA"/>
    <w:rsid w:val="00E402F8"/>
    <w:rsid w:val="00E41F55"/>
    <w:rsid w:val="00E42FCE"/>
    <w:rsid w:val="00E435B2"/>
    <w:rsid w:val="00E47060"/>
    <w:rsid w:val="00E47ADB"/>
    <w:rsid w:val="00E50AB6"/>
    <w:rsid w:val="00E510D5"/>
    <w:rsid w:val="00E51774"/>
    <w:rsid w:val="00E55F6F"/>
    <w:rsid w:val="00E60EAC"/>
    <w:rsid w:val="00E65275"/>
    <w:rsid w:val="00E721E3"/>
    <w:rsid w:val="00E73C73"/>
    <w:rsid w:val="00E75BD6"/>
    <w:rsid w:val="00E84351"/>
    <w:rsid w:val="00E87898"/>
    <w:rsid w:val="00E90BD5"/>
    <w:rsid w:val="00E95BF6"/>
    <w:rsid w:val="00E95EAC"/>
    <w:rsid w:val="00E961EB"/>
    <w:rsid w:val="00EA0C41"/>
    <w:rsid w:val="00EA1902"/>
    <w:rsid w:val="00EA37C0"/>
    <w:rsid w:val="00EA765B"/>
    <w:rsid w:val="00EB07F9"/>
    <w:rsid w:val="00EB467A"/>
    <w:rsid w:val="00EB5373"/>
    <w:rsid w:val="00EC34A0"/>
    <w:rsid w:val="00ED5F62"/>
    <w:rsid w:val="00EE10BC"/>
    <w:rsid w:val="00EE1D51"/>
    <w:rsid w:val="00EF07E8"/>
    <w:rsid w:val="00EF0F37"/>
    <w:rsid w:val="00EF5BCF"/>
    <w:rsid w:val="00EF6C5C"/>
    <w:rsid w:val="00F00E43"/>
    <w:rsid w:val="00F02ECF"/>
    <w:rsid w:val="00F06EC3"/>
    <w:rsid w:val="00F16603"/>
    <w:rsid w:val="00F20AC6"/>
    <w:rsid w:val="00F24259"/>
    <w:rsid w:val="00F244C7"/>
    <w:rsid w:val="00F2539D"/>
    <w:rsid w:val="00F30EA8"/>
    <w:rsid w:val="00F31A48"/>
    <w:rsid w:val="00F31BBD"/>
    <w:rsid w:val="00F33469"/>
    <w:rsid w:val="00F337EB"/>
    <w:rsid w:val="00F33AF6"/>
    <w:rsid w:val="00F363DE"/>
    <w:rsid w:val="00F467B3"/>
    <w:rsid w:val="00F62E01"/>
    <w:rsid w:val="00F70F53"/>
    <w:rsid w:val="00F7469A"/>
    <w:rsid w:val="00F74BA4"/>
    <w:rsid w:val="00F74C4B"/>
    <w:rsid w:val="00F75333"/>
    <w:rsid w:val="00F756F2"/>
    <w:rsid w:val="00F76475"/>
    <w:rsid w:val="00F773F1"/>
    <w:rsid w:val="00F81F51"/>
    <w:rsid w:val="00F828F4"/>
    <w:rsid w:val="00F83E99"/>
    <w:rsid w:val="00F84CCD"/>
    <w:rsid w:val="00F91089"/>
    <w:rsid w:val="00F91EE6"/>
    <w:rsid w:val="00FA629D"/>
    <w:rsid w:val="00FA63D7"/>
    <w:rsid w:val="00FB0684"/>
    <w:rsid w:val="00FB0F62"/>
    <w:rsid w:val="00FC18AD"/>
    <w:rsid w:val="00FC5669"/>
    <w:rsid w:val="00FC6453"/>
    <w:rsid w:val="00FC7198"/>
    <w:rsid w:val="00FC78B4"/>
    <w:rsid w:val="00FD0B44"/>
    <w:rsid w:val="00FD281E"/>
    <w:rsid w:val="00FE2CC8"/>
    <w:rsid w:val="00FE344A"/>
    <w:rsid w:val="00FE5184"/>
    <w:rsid w:val="00FF025B"/>
    <w:rsid w:val="00FF0AAC"/>
    <w:rsid w:val="00FF5725"/>
    <w:rsid w:val="00FF6609"/>
    <w:rsid w:val="00FF7E72"/>
    <w:rsid w:val="1CE97BC8"/>
    <w:rsid w:val="1EB93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numPr>
        <w:numId w:val="18"/>
      </w:numPr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ilvl w:val="1"/>
        <w:numId w:val="18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numPr>
        <w:ilvl w:val="2"/>
        <w:numId w:val="18"/>
      </w:numPr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AA36F7"/>
    <w:pPr>
      <w:keepNext/>
      <w:keepLines/>
      <w:numPr>
        <w:ilvl w:val="3"/>
        <w:numId w:val="1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AA36F7"/>
    <w:pPr>
      <w:keepNext/>
      <w:keepLines/>
      <w:numPr>
        <w:ilvl w:val="4"/>
        <w:numId w:val="1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A36F7"/>
    <w:pPr>
      <w:keepNext/>
      <w:keepLines/>
      <w:numPr>
        <w:ilvl w:val="5"/>
        <w:numId w:val="1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AA36F7"/>
    <w:pPr>
      <w:keepNext/>
      <w:keepLines/>
      <w:numPr>
        <w:ilvl w:val="6"/>
        <w:numId w:val="1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AA36F7"/>
    <w:pPr>
      <w:keepNext/>
      <w:keepLines/>
      <w:numPr>
        <w:ilvl w:val="7"/>
        <w:numId w:val="1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AA36F7"/>
    <w:pPr>
      <w:keepNext/>
      <w:keepLines/>
      <w:numPr>
        <w:ilvl w:val="8"/>
        <w:numId w:val="1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D5C8E"/>
    <w:pPr>
      <w:tabs>
        <w:tab w:val="left" w:pos="426"/>
        <w:tab w:val="right" w:leader="dot" w:pos="8494"/>
      </w:tabs>
      <w:spacing w:after="100"/>
    </w:pPr>
    <w:rPr>
      <w:rFonts w:eastAsiaTheme="minorEastAsia"/>
      <w:noProof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A36F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A36F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A36F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A36F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A36F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A36F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">
    <w:name w:val="Title"/>
    <w:basedOn w:val="CabealhodoSumrio"/>
    <w:next w:val="Normal"/>
    <w:link w:val="TtuloChar"/>
    <w:uiPriority w:val="10"/>
    <w:qFormat/>
    <w:rsid w:val="00AA36F7"/>
    <w:pPr>
      <w:numPr>
        <w:numId w:val="0"/>
      </w:numPr>
    </w:pPr>
    <w:rPr>
      <w:sz w:val="40"/>
      <w:szCs w:val="40"/>
    </w:rPr>
  </w:style>
  <w:style w:type="character" w:customStyle="1" w:styleId="TtuloChar">
    <w:name w:val="Título Char"/>
    <w:basedOn w:val="Fontepargpadro"/>
    <w:link w:val="Ttulo"/>
    <w:uiPriority w:val="10"/>
    <w:rsid w:val="00AA36F7"/>
    <w:rPr>
      <w:rFonts w:asciiTheme="majorHAnsi" w:eastAsiaTheme="majorEastAsia" w:hAnsiTheme="majorHAnsi" w:cstheme="majorBidi"/>
      <w:sz w:val="40"/>
      <w:szCs w:val="40"/>
      <w:lang w:eastAsia="pt-BR"/>
    </w:rPr>
  </w:style>
  <w:style w:type="character" w:styleId="Forte">
    <w:name w:val="Strong"/>
    <w:basedOn w:val="Fontepargpadro"/>
    <w:uiPriority w:val="22"/>
    <w:qFormat/>
    <w:rsid w:val="00536E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2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0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9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246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8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e068848-ab80-442e-9411-f6a9d9591f59">
      <Terms xmlns="http://schemas.microsoft.com/office/infopath/2007/PartnerControls"/>
    </lcf76f155ced4ddcb4097134ff3c332f>
    <TaxCatchAll xmlns="311e6695-f330-4e01-8cd5-d41d4d3de72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6FB4E6DB7602489515A560918BAFE6" ma:contentTypeVersion="13" ma:contentTypeDescription="Create a new document." ma:contentTypeScope="" ma:versionID="006b28b2eba7216ba998614930a82589">
  <xsd:schema xmlns:xsd="http://www.w3.org/2001/XMLSchema" xmlns:xs="http://www.w3.org/2001/XMLSchema" xmlns:p="http://schemas.microsoft.com/office/2006/metadata/properties" xmlns:ns2="4e068848-ab80-442e-9411-f6a9d9591f59" xmlns:ns3="311e6695-f330-4e01-8cd5-d41d4d3de720" targetNamespace="http://schemas.microsoft.com/office/2006/metadata/properties" ma:root="true" ma:fieldsID="43320009fb67bfe2e81d34776533a47c" ns2:_="" ns3:_="">
    <xsd:import namespace="4e068848-ab80-442e-9411-f6a9d9591f59"/>
    <xsd:import namespace="311e6695-f330-4e01-8cd5-d41d4d3de7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068848-ab80-442e-9411-f6a9d9591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c1f837b-9003-4ae4-92fc-ab83554533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e6695-f330-4e01-8cd5-d41d4d3de72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04e71fd-8b3b-4414-8a71-3fc4ad769156}" ma:internalName="TaxCatchAll" ma:showField="CatchAllData" ma:web="311e6695-f330-4e01-8cd5-d41d4d3de7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4e068848-ab80-442e-9411-f6a9d9591f59"/>
    <ds:schemaRef ds:uri="311e6695-f330-4e01-8cd5-d41d4d3de720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1EBDB2-0BF4-4E8A-9510-B964EA52DE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068848-ab80-442e-9411-f6a9d9591f59"/>
    <ds:schemaRef ds:uri="311e6695-f330-4e01-8cd5-d41d4d3de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9</TotalTime>
  <Pages>11</Pages>
  <Words>1790</Words>
  <Characters>9670</Characters>
  <Application>Microsoft Office Word</Application>
  <DocSecurity>0</DocSecurity>
  <Lines>80</Lines>
  <Paragraphs>22</Paragraphs>
  <ScaleCrop>false</ScaleCrop>
  <Company/>
  <LinksUpToDate>false</LinksUpToDate>
  <CharactersWithSpaces>1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Gabriel Gomes Fachineli</cp:lastModifiedBy>
  <cp:revision>249</cp:revision>
  <cp:lastPrinted>2024-03-14T22:03:00Z</cp:lastPrinted>
  <dcterms:created xsi:type="dcterms:W3CDTF">2023-03-29T00:10:00Z</dcterms:created>
  <dcterms:modified xsi:type="dcterms:W3CDTF">2024-04-25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6FB4E6DB7602489515A560918BAFE6</vt:lpwstr>
  </property>
  <property fmtid="{D5CDD505-2E9C-101B-9397-08002B2CF9AE}" pid="3" name="MediaServiceImageTags">
    <vt:lpwstr/>
  </property>
</Properties>
</file>